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C7AD9" w:rsidRPr="007C6662" w14:paraId="046D678B" w14:textId="77777777" w:rsidTr="00C37A7F">
        <w:tc>
          <w:tcPr>
            <w:tcW w:w="2268" w:type="dxa"/>
          </w:tcPr>
          <w:p w14:paraId="6C0A2D4E" w14:textId="77777777" w:rsidR="00CC7AD9" w:rsidRPr="007C6662" w:rsidRDefault="00CC7AD9" w:rsidP="00C37A7F">
            <w:pPr>
              <w:rPr>
                <w:lang w:val="en-GB"/>
              </w:rPr>
            </w:pPr>
            <w:r w:rsidRPr="007C6662">
              <w:rPr>
                <w:lang w:val="en-GB"/>
              </w:rPr>
              <w:t>Use Case Name</w:t>
            </w:r>
          </w:p>
        </w:tc>
        <w:tc>
          <w:tcPr>
            <w:tcW w:w="6254" w:type="dxa"/>
          </w:tcPr>
          <w:p w14:paraId="5D78F575" w14:textId="1BB7CA90" w:rsidR="00CC7AD9" w:rsidRPr="007C6662" w:rsidRDefault="00C37A7F" w:rsidP="00C37A7F">
            <w:pPr>
              <w:rPr>
                <w:lang w:val="en-GB"/>
              </w:rPr>
            </w:pPr>
            <w:r>
              <w:rPr>
                <w:lang w:val="en-GB"/>
              </w:rPr>
              <w:t>List connections</w:t>
            </w:r>
          </w:p>
        </w:tc>
      </w:tr>
      <w:tr w:rsidR="00CC7AD9" w:rsidRPr="007C6662" w14:paraId="1C2677C0" w14:textId="77777777" w:rsidTr="00C37A7F">
        <w:tc>
          <w:tcPr>
            <w:tcW w:w="2268" w:type="dxa"/>
          </w:tcPr>
          <w:p w14:paraId="7429F165" w14:textId="77777777" w:rsidR="00CC7AD9" w:rsidRPr="007C6662" w:rsidRDefault="00CC7AD9" w:rsidP="00C37A7F">
            <w:pPr>
              <w:rPr>
                <w:lang w:val="en-GB"/>
              </w:rPr>
            </w:pPr>
            <w:r w:rsidRPr="007C6662">
              <w:rPr>
                <w:lang w:val="en-GB"/>
              </w:rPr>
              <w:t>Use Case Description</w:t>
            </w:r>
          </w:p>
        </w:tc>
        <w:tc>
          <w:tcPr>
            <w:tcW w:w="6254" w:type="dxa"/>
          </w:tcPr>
          <w:p w14:paraId="081EAED9" w14:textId="77777777" w:rsidR="00CC7AD9" w:rsidRPr="007C6662" w:rsidRDefault="00CC7AD9" w:rsidP="00C37A7F">
            <w:pPr>
              <w:rPr>
                <w:lang w:val="en-GB"/>
              </w:rPr>
            </w:pPr>
            <w:r>
              <w:rPr>
                <w:lang w:val="en-GB"/>
              </w:rPr>
              <w:t xml:space="preserve">The </w:t>
            </w:r>
            <w:r w:rsidR="00EF561B">
              <w:rPr>
                <w:lang w:val="en-GB"/>
              </w:rPr>
              <w:t>manager adds the details of a new staff member to the database using the new system.</w:t>
            </w:r>
          </w:p>
        </w:tc>
      </w:tr>
      <w:tr w:rsidR="00CC7AD9" w:rsidRPr="007C6662" w14:paraId="27C794B2" w14:textId="77777777" w:rsidTr="00C37A7F">
        <w:tc>
          <w:tcPr>
            <w:tcW w:w="2268" w:type="dxa"/>
          </w:tcPr>
          <w:p w14:paraId="0ACCCE14" w14:textId="77777777" w:rsidR="00CC7AD9" w:rsidRPr="007C6662" w:rsidRDefault="00CC7AD9" w:rsidP="00C37A7F">
            <w:pPr>
              <w:rPr>
                <w:lang w:val="en-GB"/>
              </w:rPr>
            </w:pPr>
            <w:r w:rsidRPr="007C6662">
              <w:rPr>
                <w:lang w:val="en-GB"/>
              </w:rPr>
              <w:t xml:space="preserve">Use Case Author(s) </w:t>
            </w:r>
          </w:p>
        </w:tc>
        <w:tc>
          <w:tcPr>
            <w:tcW w:w="6254" w:type="dxa"/>
          </w:tcPr>
          <w:p w14:paraId="6E0A9A1F" w14:textId="77777777" w:rsidR="00CC7AD9" w:rsidRPr="007C6662" w:rsidRDefault="00EF561B" w:rsidP="00C37A7F">
            <w:pPr>
              <w:rPr>
                <w:lang w:val="en-GB"/>
              </w:rPr>
            </w:pPr>
            <w:r>
              <w:rPr>
                <w:lang w:val="en-GB"/>
              </w:rPr>
              <w:t>Adam</w:t>
            </w:r>
          </w:p>
        </w:tc>
      </w:tr>
      <w:tr w:rsidR="00CC7AD9" w:rsidRPr="007C6662" w14:paraId="59026534" w14:textId="77777777" w:rsidTr="00C37A7F">
        <w:tc>
          <w:tcPr>
            <w:tcW w:w="2268" w:type="dxa"/>
          </w:tcPr>
          <w:p w14:paraId="2EA026D7" w14:textId="77777777" w:rsidR="00CC7AD9" w:rsidRPr="007C6662" w:rsidRDefault="00CC7AD9" w:rsidP="00C37A7F">
            <w:pPr>
              <w:rPr>
                <w:lang w:val="en-GB"/>
              </w:rPr>
            </w:pPr>
            <w:r w:rsidRPr="007C6662">
              <w:rPr>
                <w:lang w:val="en-GB"/>
              </w:rPr>
              <w:t>Actor(s)</w:t>
            </w:r>
          </w:p>
        </w:tc>
        <w:tc>
          <w:tcPr>
            <w:tcW w:w="6254" w:type="dxa"/>
          </w:tcPr>
          <w:p w14:paraId="50FEC618" w14:textId="49AF1079" w:rsidR="00CC7AD9" w:rsidRPr="007C6662" w:rsidRDefault="00317E31" w:rsidP="00C37A7F">
            <w:pPr>
              <w:rPr>
                <w:lang w:val="en-GB"/>
              </w:rPr>
            </w:pPr>
            <w:r>
              <w:rPr>
                <w:lang w:val="en-GB"/>
              </w:rPr>
              <w:t>Customer, Staff</w:t>
            </w:r>
          </w:p>
        </w:tc>
      </w:tr>
      <w:tr w:rsidR="00CC7AD9" w:rsidRPr="007C6662" w14:paraId="050142F8" w14:textId="77777777" w:rsidTr="00C37A7F">
        <w:tc>
          <w:tcPr>
            <w:tcW w:w="2268" w:type="dxa"/>
          </w:tcPr>
          <w:p w14:paraId="4BF1579A" w14:textId="77777777" w:rsidR="00CC7AD9" w:rsidRPr="007C6662" w:rsidRDefault="00CC7AD9" w:rsidP="00C37A7F">
            <w:pPr>
              <w:rPr>
                <w:lang w:val="en-GB"/>
              </w:rPr>
            </w:pPr>
            <w:r w:rsidRPr="007C6662">
              <w:rPr>
                <w:lang w:val="en-GB"/>
              </w:rPr>
              <w:t xml:space="preserve">Locations </w:t>
            </w:r>
          </w:p>
        </w:tc>
        <w:tc>
          <w:tcPr>
            <w:tcW w:w="6254" w:type="dxa"/>
          </w:tcPr>
          <w:p w14:paraId="04BA9560" w14:textId="27E82894" w:rsidR="00CC7AD9" w:rsidRPr="007C6662" w:rsidRDefault="00A25D65" w:rsidP="00C37A7F">
            <w:pPr>
              <w:rPr>
                <w:lang w:val="en-GB"/>
              </w:rPr>
            </w:pPr>
            <w:r>
              <w:rPr>
                <w:lang w:val="en-GB"/>
              </w:rPr>
              <w:t>T-Train Website: Homepage/</w:t>
            </w:r>
            <w:r w:rsidR="004B0A10">
              <w:rPr>
                <w:lang w:val="en-GB"/>
              </w:rPr>
              <w:t>Filtered</w:t>
            </w:r>
            <w:r>
              <w:rPr>
                <w:lang w:val="en-GB"/>
              </w:rPr>
              <w:t xml:space="preserve"> connections</w:t>
            </w:r>
            <w:r w:rsidR="004B0A10">
              <w:rPr>
                <w:lang w:val="en-GB"/>
              </w:rPr>
              <w:t>/All connections</w:t>
            </w:r>
          </w:p>
        </w:tc>
      </w:tr>
      <w:tr w:rsidR="00CC7AD9" w:rsidRPr="007C6662" w14:paraId="38D42FCA" w14:textId="77777777" w:rsidTr="00C37A7F">
        <w:tc>
          <w:tcPr>
            <w:tcW w:w="2268" w:type="dxa"/>
          </w:tcPr>
          <w:p w14:paraId="1C72D553" w14:textId="77777777" w:rsidR="00CC7AD9" w:rsidRPr="007C6662" w:rsidRDefault="00CC7AD9" w:rsidP="00C37A7F">
            <w:pPr>
              <w:rPr>
                <w:lang w:val="en-GB"/>
              </w:rPr>
            </w:pPr>
            <w:r w:rsidRPr="007C6662">
              <w:rPr>
                <w:lang w:val="en-GB"/>
              </w:rPr>
              <w:t xml:space="preserve">Primary pathway </w:t>
            </w:r>
          </w:p>
        </w:tc>
        <w:tc>
          <w:tcPr>
            <w:tcW w:w="6254" w:type="dxa"/>
          </w:tcPr>
          <w:p w14:paraId="7C6E9196" w14:textId="77777777" w:rsidR="00CC7AD9" w:rsidRPr="007C6662" w:rsidRDefault="002075C1" w:rsidP="00C37A7F">
            <w:pPr>
              <w:rPr>
                <w:lang w:val="en-GB"/>
              </w:rPr>
            </w:pPr>
            <w:r>
              <w:rPr>
                <w:lang w:val="en-GB"/>
              </w:rPr>
              <w:t>The manager enters all the details of a new staff member, presses a button to add them to the database and receives a success massage. The data was validated and stored in the database.</w:t>
            </w:r>
          </w:p>
        </w:tc>
      </w:tr>
      <w:tr w:rsidR="00CC7AD9" w:rsidRPr="007C6662" w14:paraId="2FE88113" w14:textId="77777777" w:rsidTr="00C37A7F">
        <w:tc>
          <w:tcPr>
            <w:tcW w:w="2268" w:type="dxa"/>
          </w:tcPr>
          <w:p w14:paraId="3F3A1B72" w14:textId="77777777" w:rsidR="00CC7AD9" w:rsidRPr="007C6662" w:rsidRDefault="00CC7AD9" w:rsidP="00C37A7F">
            <w:pPr>
              <w:rPr>
                <w:lang w:val="en-GB"/>
              </w:rPr>
            </w:pPr>
            <w:r w:rsidRPr="007C6662">
              <w:rPr>
                <w:lang w:val="en-GB"/>
              </w:rPr>
              <w:t xml:space="preserve">Alternate pathways </w:t>
            </w:r>
          </w:p>
        </w:tc>
        <w:tc>
          <w:tcPr>
            <w:tcW w:w="6254" w:type="dxa"/>
          </w:tcPr>
          <w:p w14:paraId="333BADB2" w14:textId="77777777" w:rsidR="00CC7AD9" w:rsidRDefault="00312C2A" w:rsidP="00C37A7F">
            <w:pPr>
              <w:rPr>
                <w:lang w:val="en-GB"/>
              </w:rPr>
            </w:pPr>
            <w:r>
              <w:rPr>
                <w:lang w:val="en-GB"/>
              </w:rPr>
              <w:t>The manager adds a staff member only to see that this staff member already exists in the database.</w:t>
            </w:r>
          </w:p>
          <w:p w14:paraId="138351DF" w14:textId="77777777" w:rsidR="00312C2A" w:rsidRPr="007C6662" w:rsidRDefault="00312C2A" w:rsidP="00C37A7F">
            <w:pPr>
              <w:rPr>
                <w:lang w:val="en-GB"/>
              </w:rPr>
            </w:pPr>
            <w:r>
              <w:rPr>
                <w:lang w:val="en-GB"/>
              </w:rPr>
              <w:t>The manager forgets to input a crucial piece(s) of data and the system will not allow the incomplete staff member to be added to the database.</w:t>
            </w:r>
          </w:p>
        </w:tc>
      </w:tr>
      <w:tr w:rsidR="00CC7AD9" w:rsidRPr="007C6662" w14:paraId="3A848FBC" w14:textId="77777777" w:rsidTr="00C37A7F">
        <w:tc>
          <w:tcPr>
            <w:tcW w:w="2268" w:type="dxa"/>
          </w:tcPr>
          <w:p w14:paraId="05AC7E10" w14:textId="77777777" w:rsidR="00CC7AD9" w:rsidRPr="007C6662" w:rsidRDefault="00CC7AD9" w:rsidP="00C37A7F">
            <w:pPr>
              <w:rPr>
                <w:lang w:val="en-GB"/>
              </w:rPr>
            </w:pPr>
            <w:r w:rsidRPr="007C6662">
              <w:rPr>
                <w:lang w:val="en-GB"/>
              </w:rPr>
              <w:t xml:space="preserve">Exception pathways </w:t>
            </w:r>
          </w:p>
        </w:tc>
        <w:tc>
          <w:tcPr>
            <w:tcW w:w="6254" w:type="dxa"/>
          </w:tcPr>
          <w:p w14:paraId="456CDC37" w14:textId="77777777" w:rsidR="00CC7AD9" w:rsidRPr="007C6662" w:rsidRDefault="00CC7AD9" w:rsidP="00C37A7F">
            <w:pPr>
              <w:rPr>
                <w:lang w:val="en-GB"/>
              </w:rPr>
            </w:pPr>
            <w:r w:rsidRPr="007C6662">
              <w:rPr>
                <w:lang w:val="en-GB"/>
              </w:rPr>
              <w:t>Database connection fails</w:t>
            </w:r>
          </w:p>
          <w:p w14:paraId="7C4910DB" w14:textId="77777777" w:rsidR="00CC7AD9" w:rsidRPr="007C6662" w:rsidRDefault="004A2D07" w:rsidP="00C37A7F">
            <w:pPr>
              <w:rPr>
                <w:lang w:val="en-GB"/>
              </w:rPr>
            </w:pPr>
            <w:r>
              <w:rPr>
                <w:lang w:val="en-GB"/>
              </w:rPr>
              <w:t>Internet connection fails</w:t>
            </w:r>
          </w:p>
          <w:p w14:paraId="1A188A76" w14:textId="77777777" w:rsidR="00CC7AD9" w:rsidRPr="007C6662" w:rsidRDefault="00CC7AD9" w:rsidP="00C37A7F">
            <w:pPr>
              <w:rPr>
                <w:lang w:val="en-GB"/>
              </w:rPr>
            </w:pPr>
            <w:r w:rsidRPr="007C6662">
              <w:rPr>
                <w:lang w:val="en-GB"/>
              </w:rPr>
              <w:t>Error displayed to the user advising of connection problem</w:t>
            </w:r>
          </w:p>
        </w:tc>
      </w:tr>
    </w:tbl>
    <w:p w14:paraId="0A8AE1FD" w14:textId="77777777" w:rsidR="00C37A7F" w:rsidRDefault="00C37A7F"/>
    <w:p w14:paraId="0D0C4D5A" w14:textId="77777777" w:rsidR="00D9087D" w:rsidRDefault="00D9087D"/>
    <w:p w14:paraId="2C003024" w14:textId="77777777" w:rsidR="00D9087D" w:rsidRDefault="00D9087D"/>
    <w:p w14:paraId="1E43A2A2" w14:textId="77777777" w:rsidR="00D9087D" w:rsidRDefault="00D9087D"/>
    <w:p w14:paraId="23C2D441" w14:textId="77777777" w:rsidR="00D9087D" w:rsidRDefault="00D9087D"/>
    <w:p w14:paraId="04558C52" w14:textId="77777777" w:rsidR="00D9087D" w:rsidRDefault="00D9087D"/>
    <w:p w14:paraId="60F4DCEF" w14:textId="77777777" w:rsidR="00D9087D" w:rsidRDefault="00D9087D"/>
    <w:p w14:paraId="2CCCB10A" w14:textId="77777777" w:rsidR="00D9087D" w:rsidRDefault="00D9087D"/>
    <w:p w14:paraId="43B09BE8" w14:textId="77777777" w:rsidR="00D9087D" w:rsidRDefault="00D9087D"/>
    <w:p w14:paraId="6959F3DD" w14:textId="77777777" w:rsidR="00D9087D" w:rsidRDefault="00D9087D"/>
    <w:p w14:paraId="3AED444B"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1121537" w14:textId="77777777" w:rsidTr="00C37A7F">
        <w:tc>
          <w:tcPr>
            <w:tcW w:w="2268" w:type="dxa"/>
          </w:tcPr>
          <w:p w14:paraId="3B61D760" w14:textId="77777777" w:rsidR="001E5ECC" w:rsidRPr="007C6662" w:rsidRDefault="001E5ECC" w:rsidP="00C37A7F">
            <w:pPr>
              <w:rPr>
                <w:lang w:val="en-GB"/>
              </w:rPr>
            </w:pPr>
            <w:r w:rsidRPr="007C6662">
              <w:rPr>
                <w:lang w:val="en-GB"/>
              </w:rPr>
              <w:lastRenderedPageBreak/>
              <w:t>Use Case Name</w:t>
            </w:r>
          </w:p>
        </w:tc>
        <w:tc>
          <w:tcPr>
            <w:tcW w:w="6254" w:type="dxa"/>
          </w:tcPr>
          <w:p w14:paraId="33904775" w14:textId="4A5DC593" w:rsidR="001E5ECC" w:rsidRPr="007C6662" w:rsidRDefault="00C37A7F" w:rsidP="00C37A7F">
            <w:pPr>
              <w:rPr>
                <w:lang w:val="en-GB"/>
              </w:rPr>
            </w:pPr>
            <w:r>
              <w:rPr>
                <w:lang w:val="en-GB"/>
              </w:rPr>
              <w:t>Find connections</w:t>
            </w:r>
          </w:p>
        </w:tc>
      </w:tr>
      <w:tr w:rsidR="001E5ECC" w:rsidRPr="007C6662" w14:paraId="287FFD1B" w14:textId="77777777" w:rsidTr="00C37A7F">
        <w:tc>
          <w:tcPr>
            <w:tcW w:w="2268" w:type="dxa"/>
          </w:tcPr>
          <w:p w14:paraId="6DC4C448" w14:textId="77777777" w:rsidR="001E5ECC" w:rsidRPr="007C6662" w:rsidRDefault="001E5ECC" w:rsidP="00C37A7F">
            <w:pPr>
              <w:rPr>
                <w:lang w:val="en-GB"/>
              </w:rPr>
            </w:pPr>
            <w:r w:rsidRPr="007C6662">
              <w:rPr>
                <w:lang w:val="en-GB"/>
              </w:rPr>
              <w:t>Use Case Description</w:t>
            </w:r>
          </w:p>
        </w:tc>
        <w:tc>
          <w:tcPr>
            <w:tcW w:w="6254" w:type="dxa"/>
          </w:tcPr>
          <w:p w14:paraId="30AAEE2D" w14:textId="77777777" w:rsidR="001E5ECC" w:rsidRPr="007C6662" w:rsidRDefault="001E5ECC" w:rsidP="00C37A7F">
            <w:pPr>
              <w:rPr>
                <w:lang w:val="en-GB"/>
              </w:rPr>
            </w:pPr>
            <w:r>
              <w:rPr>
                <w:lang w:val="en-GB"/>
              </w:rPr>
              <w:t xml:space="preserve">The </w:t>
            </w:r>
            <w:r w:rsidR="00A5189E">
              <w:rPr>
                <w:lang w:val="en-GB"/>
              </w:rPr>
              <w:t>manager changes the details of an already existing staff member.</w:t>
            </w:r>
          </w:p>
        </w:tc>
      </w:tr>
      <w:tr w:rsidR="001E5ECC" w:rsidRPr="007C6662" w14:paraId="2D5B944F" w14:textId="77777777" w:rsidTr="00C37A7F">
        <w:tc>
          <w:tcPr>
            <w:tcW w:w="2268" w:type="dxa"/>
          </w:tcPr>
          <w:p w14:paraId="511DB698" w14:textId="77777777" w:rsidR="001E5ECC" w:rsidRPr="007C6662" w:rsidRDefault="001E5ECC" w:rsidP="00C37A7F">
            <w:pPr>
              <w:rPr>
                <w:lang w:val="en-GB"/>
              </w:rPr>
            </w:pPr>
            <w:r w:rsidRPr="007C6662">
              <w:rPr>
                <w:lang w:val="en-GB"/>
              </w:rPr>
              <w:t xml:space="preserve">Use Case Author(s) </w:t>
            </w:r>
          </w:p>
        </w:tc>
        <w:tc>
          <w:tcPr>
            <w:tcW w:w="6254" w:type="dxa"/>
          </w:tcPr>
          <w:p w14:paraId="7BF2D17D" w14:textId="77777777" w:rsidR="001E5ECC" w:rsidRPr="007C6662" w:rsidRDefault="005B0253" w:rsidP="00C37A7F">
            <w:pPr>
              <w:rPr>
                <w:lang w:val="en-GB"/>
              </w:rPr>
            </w:pPr>
            <w:r>
              <w:rPr>
                <w:lang w:val="en-GB"/>
              </w:rPr>
              <w:t>Adam</w:t>
            </w:r>
          </w:p>
        </w:tc>
      </w:tr>
      <w:tr w:rsidR="001E5ECC" w:rsidRPr="007C6662" w14:paraId="2C5047B8" w14:textId="77777777" w:rsidTr="00C37A7F">
        <w:tc>
          <w:tcPr>
            <w:tcW w:w="2268" w:type="dxa"/>
          </w:tcPr>
          <w:p w14:paraId="2D5563C1" w14:textId="77777777" w:rsidR="001E5ECC" w:rsidRPr="007C6662" w:rsidRDefault="001E5ECC" w:rsidP="00C37A7F">
            <w:pPr>
              <w:rPr>
                <w:lang w:val="en-GB"/>
              </w:rPr>
            </w:pPr>
            <w:r w:rsidRPr="007C6662">
              <w:rPr>
                <w:lang w:val="en-GB"/>
              </w:rPr>
              <w:t>Actor(s)</w:t>
            </w:r>
          </w:p>
        </w:tc>
        <w:tc>
          <w:tcPr>
            <w:tcW w:w="6254" w:type="dxa"/>
          </w:tcPr>
          <w:p w14:paraId="3FE0C0C6" w14:textId="38EF6D50" w:rsidR="001E5ECC" w:rsidRPr="007C6662" w:rsidRDefault="00317E31" w:rsidP="00C37A7F">
            <w:pPr>
              <w:rPr>
                <w:lang w:val="en-GB"/>
              </w:rPr>
            </w:pPr>
            <w:r>
              <w:rPr>
                <w:lang w:val="en-GB"/>
              </w:rPr>
              <w:t>Customer, Staff</w:t>
            </w:r>
          </w:p>
        </w:tc>
      </w:tr>
      <w:tr w:rsidR="001E5ECC" w:rsidRPr="007C6662" w14:paraId="7D5FA5B7" w14:textId="77777777" w:rsidTr="00C37A7F">
        <w:tc>
          <w:tcPr>
            <w:tcW w:w="2268" w:type="dxa"/>
          </w:tcPr>
          <w:p w14:paraId="1EDC24E1" w14:textId="77777777" w:rsidR="001E5ECC" w:rsidRPr="007C6662" w:rsidRDefault="001E5ECC" w:rsidP="00C37A7F">
            <w:pPr>
              <w:rPr>
                <w:lang w:val="en-GB"/>
              </w:rPr>
            </w:pPr>
            <w:r w:rsidRPr="007C6662">
              <w:rPr>
                <w:lang w:val="en-GB"/>
              </w:rPr>
              <w:t>Locations</w:t>
            </w:r>
          </w:p>
        </w:tc>
        <w:tc>
          <w:tcPr>
            <w:tcW w:w="6254" w:type="dxa"/>
          </w:tcPr>
          <w:p w14:paraId="7E7F86B4" w14:textId="4CDFA8F9" w:rsidR="001E5ECC" w:rsidRPr="007C6662" w:rsidRDefault="004B0A10" w:rsidP="00C37A7F">
            <w:pPr>
              <w:rPr>
                <w:lang w:val="en-GB"/>
              </w:rPr>
            </w:pPr>
            <w:r>
              <w:rPr>
                <w:lang w:val="en-GB"/>
              </w:rPr>
              <w:t>T-Train Website:</w:t>
            </w:r>
            <w:r>
              <w:rPr>
                <w:lang w:val="en-GB"/>
              </w:rPr>
              <w:t xml:space="preserve"> Filtered connections/All connections</w:t>
            </w:r>
          </w:p>
        </w:tc>
      </w:tr>
      <w:tr w:rsidR="001E5ECC" w:rsidRPr="007C6662" w14:paraId="505E2027" w14:textId="77777777" w:rsidTr="00C37A7F">
        <w:tc>
          <w:tcPr>
            <w:tcW w:w="2268" w:type="dxa"/>
          </w:tcPr>
          <w:p w14:paraId="59656746" w14:textId="77777777" w:rsidR="001E5ECC" w:rsidRPr="007C6662" w:rsidRDefault="001E5ECC" w:rsidP="00C37A7F">
            <w:pPr>
              <w:rPr>
                <w:lang w:val="en-GB"/>
              </w:rPr>
            </w:pPr>
            <w:r w:rsidRPr="007C6662">
              <w:rPr>
                <w:lang w:val="en-GB"/>
              </w:rPr>
              <w:t xml:space="preserve">Primary pathway </w:t>
            </w:r>
          </w:p>
        </w:tc>
        <w:tc>
          <w:tcPr>
            <w:tcW w:w="6254" w:type="dxa"/>
          </w:tcPr>
          <w:p w14:paraId="2237C3C5" w14:textId="77777777" w:rsidR="001E5ECC" w:rsidRPr="007C6662" w:rsidRDefault="002075C1" w:rsidP="00C37A7F">
            <w:pPr>
              <w:rPr>
                <w:lang w:val="en-GB"/>
              </w:rPr>
            </w:pPr>
            <w:r>
              <w:rPr>
                <w:lang w:val="en-GB"/>
              </w:rPr>
              <w:t>The manager opens up the staff details, changes the detail(s) he intended to change and presses a button. Afterwards he receives a success message. The data was validated and stored in the database.</w:t>
            </w:r>
          </w:p>
        </w:tc>
      </w:tr>
      <w:tr w:rsidR="001E5ECC" w:rsidRPr="007C6662" w14:paraId="66B47F68" w14:textId="77777777" w:rsidTr="00C37A7F">
        <w:tc>
          <w:tcPr>
            <w:tcW w:w="2268" w:type="dxa"/>
          </w:tcPr>
          <w:p w14:paraId="46044BDD" w14:textId="77777777" w:rsidR="001E5ECC" w:rsidRPr="007C6662" w:rsidRDefault="001E5ECC" w:rsidP="00C37A7F">
            <w:pPr>
              <w:rPr>
                <w:lang w:val="en-GB"/>
              </w:rPr>
            </w:pPr>
            <w:r w:rsidRPr="007C6662">
              <w:rPr>
                <w:lang w:val="en-GB"/>
              </w:rPr>
              <w:t xml:space="preserve">Alternate pathways </w:t>
            </w:r>
          </w:p>
        </w:tc>
        <w:tc>
          <w:tcPr>
            <w:tcW w:w="6254" w:type="dxa"/>
          </w:tcPr>
          <w:p w14:paraId="2DDF3301" w14:textId="77777777" w:rsidR="001E5ECC" w:rsidRPr="007C6662" w:rsidRDefault="008134BC" w:rsidP="00C37A7F">
            <w:pPr>
              <w:rPr>
                <w:lang w:val="en-GB"/>
              </w:rPr>
            </w:pPr>
            <w:r>
              <w:rPr>
                <w:lang w:val="en-GB"/>
              </w:rPr>
              <w:t>The manager attempts to change the staff member details, however, he changes the details to ones that will not be validated by the system. The manager will see a red error message over the field which contains invalid data.</w:t>
            </w:r>
          </w:p>
        </w:tc>
      </w:tr>
      <w:tr w:rsidR="001E5ECC" w:rsidRPr="007C6662" w14:paraId="359421E0" w14:textId="77777777" w:rsidTr="00C37A7F">
        <w:tc>
          <w:tcPr>
            <w:tcW w:w="2268" w:type="dxa"/>
          </w:tcPr>
          <w:p w14:paraId="3588B503" w14:textId="77777777" w:rsidR="001E5ECC" w:rsidRPr="007C6662" w:rsidRDefault="001E5ECC" w:rsidP="00C37A7F">
            <w:pPr>
              <w:rPr>
                <w:lang w:val="en-GB"/>
              </w:rPr>
            </w:pPr>
            <w:r w:rsidRPr="007C6662">
              <w:rPr>
                <w:lang w:val="en-GB"/>
              </w:rPr>
              <w:t xml:space="preserve">Exception pathways </w:t>
            </w:r>
          </w:p>
        </w:tc>
        <w:tc>
          <w:tcPr>
            <w:tcW w:w="6254" w:type="dxa"/>
          </w:tcPr>
          <w:p w14:paraId="58951412" w14:textId="77777777" w:rsidR="001E5ECC" w:rsidRPr="007C6662" w:rsidRDefault="001E5ECC" w:rsidP="00C37A7F">
            <w:pPr>
              <w:rPr>
                <w:lang w:val="en-GB"/>
              </w:rPr>
            </w:pPr>
            <w:r w:rsidRPr="007C6662">
              <w:rPr>
                <w:lang w:val="en-GB"/>
              </w:rPr>
              <w:t>Database connection fails</w:t>
            </w:r>
          </w:p>
          <w:p w14:paraId="6A2FEA87" w14:textId="77777777" w:rsidR="001E5ECC" w:rsidRPr="007C6662" w:rsidRDefault="00E643F8" w:rsidP="00C37A7F">
            <w:pPr>
              <w:rPr>
                <w:lang w:val="en-GB"/>
              </w:rPr>
            </w:pPr>
            <w:r>
              <w:rPr>
                <w:lang w:val="en-GB"/>
              </w:rPr>
              <w:t>Internet connection fails</w:t>
            </w:r>
          </w:p>
          <w:p w14:paraId="4B451DC6" w14:textId="77777777" w:rsidR="001E5ECC" w:rsidRPr="007C6662" w:rsidRDefault="001E5ECC" w:rsidP="00C37A7F">
            <w:pPr>
              <w:rPr>
                <w:lang w:val="en-GB"/>
              </w:rPr>
            </w:pPr>
            <w:r w:rsidRPr="007C6662">
              <w:rPr>
                <w:lang w:val="en-GB"/>
              </w:rPr>
              <w:t>Error displayed to the user advising of connection problem</w:t>
            </w:r>
          </w:p>
        </w:tc>
      </w:tr>
    </w:tbl>
    <w:p w14:paraId="0EE46C43" w14:textId="77777777" w:rsidR="001E5ECC" w:rsidRDefault="001E5ECC"/>
    <w:p w14:paraId="6C1A10AB" w14:textId="77777777" w:rsidR="00D9087D" w:rsidRDefault="00D9087D"/>
    <w:p w14:paraId="3EFE5127" w14:textId="77777777" w:rsidR="00D9087D" w:rsidRDefault="00D9087D"/>
    <w:p w14:paraId="3D7C27B3" w14:textId="77777777" w:rsidR="00D9087D" w:rsidRDefault="00D9087D"/>
    <w:p w14:paraId="5F0BD265" w14:textId="77777777" w:rsidR="00D9087D" w:rsidRDefault="00D9087D"/>
    <w:p w14:paraId="63935AC2" w14:textId="77777777" w:rsidR="00D9087D" w:rsidRDefault="00D9087D"/>
    <w:p w14:paraId="270DBE29" w14:textId="77777777" w:rsidR="00D9087D" w:rsidRDefault="00D9087D"/>
    <w:p w14:paraId="55450422" w14:textId="77777777" w:rsidR="00D9087D" w:rsidRDefault="00D9087D"/>
    <w:p w14:paraId="53BC7301" w14:textId="77777777" w:rsidR="00D9087D" w:rsidRDefault="00D9087D"/>
    <w:p w14:paraId="7F94C15B" w14:textId="77777777" w:rsidR="00D9087D" w:rsidRDefault="00D9087D"/>
    <w:p w14:paraId="08CAB1A7" w14:textId="77777777" w:rsidR="00D9087D" w:rsidRDefault="00D9087D"/>
    <w:p w14:paraId="630E153A"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6922D71" w14:textId="77777777" w:rsidTr="00C37A7F">
        <w:tc>
          <w:tcPr>
            <w:tcW w:w="2268" w:type="dxa"/>
          </w:tcPr>
          <w:p w14:paraId="2E514FCD" w14:textId="77777777" w:rsidR="001E5ECC" w:rsidRPr="007C6662" w:rsidRDefault="001E5ECC" w:rsidP="00C37A7F">
            <w:pPr>
              <w:rPr>
                <w:lang w:val="en-GB"/>
              </w:rPr>
            </w:pPr>
            <w:r w:rsidRPr="007C6662">
              <w:rPr>
                <w:lang w:val="en-GB"/>
              </w:rPr>
              <w:lastRenderedPageBreak/>
              <w:t>Use Case Name</w:t>
            </w:r>
          </w:p>
        </w:tc>
        <w:tc>
          <w:tcPr>
            <w:tcW w:w="6254" w:type="dxa"/>
          </w:tcPr>
          <w:p w14:paraId="006F3D60" w14:textId="26115ED3" w:rsidR="001E5ECC" w:rsidRPr="007C6662" w:rsidRDefault="00C37A7F" w:rsidP="00C37A7F">
            <w:pPr>
              <w:rPr>
                <w:lang w:val="en-GB"/>
              </w:rPr>
            </w:pPr>
            <w:r>
              <w:rPr>
                <w:lang w:val="en-GB"/>
              </w:rPr>
              <w:t>Filter connections</w:t>
            </w:r>
          </w:p>
        </w:tc>
      </w:tr>
      <w:tr w:rsidR="001E5ECC" w:rsidRPr="007C6662" w14:paraId="552DB42F" w14:textId="77777777" w:rsidTr="00C37A7F">
        <w:tc>
          <w:tcPr>
            <w:tcW w:w="2268" w:type="dxa"/>
          </w:tcPr>
          <w:p w14:paraId="70E63046" w14:textId="77777777" w:rsidR="001E5ECC" w:rsidRPr="007C6662" w:rsidRDefault="001E5ECC" w:rsidP="00C37A7F">
            <w:pPr>
              <w:rPr>
                <w:lang w:val="en-GB"/>
              </w:rPr>
            </w:pPr>
            <w:r w:rsidRPr="007C6662">
              <w:rPr>
                <w:lang w:val="en-GB"/>
              </w:rPr>
              <w:t xml:space="preserve">Use Case Description </w:t>
            </w:r>
          </w:p>
        </w:tc>
        <w:tc>
          <w:tcPr>
            <w:tcW w:w="6254" w:type="dxa"/>
          </w:tcPr>
          <w:p w14:paraId="49D6EC22" w14:textId="77777777" w:rsidR="001E5ECC" w:rsidRPr="007C6662" w:rsidRDefault="001E5ECC" w:rsidP="00C37A7F">
            <w:pPr>
              <w:rPr>
                <w:lang w:val="en-GB"/>
              </w:rPr>
            </w:pPr>
            <w:r>
              <w:rPr>
                <w:lang w:val="en-GB"/>
              </w:rPr>
              <w:t xml:space="preserve">The </w:t>
            </w:r>
            <w:r w:rsidR="00806C72">
              <w:rPr>
                <w:lang w:val="en-GB"/>
              </w:rPr>
              <w:t>manager uses the system to delete a staff member record off of the database.</w:t>
            </w:r>
          </w:p>
        </w:tc>
      </w:tr>
      <w:tr w:rsidR="001E5ECC" w:rsidRPr="007C6662" w14:paraId="1663FAC8" w14:textId="77777777" w:rsidTr="00C37A7F">
        <w:tc>
          <w:tcPr>
            <w:tcW w:w="2268" w:type="dxa"/>
          </w:tcPr>
          <w:p w14:paraId="55665520" w14:textId="77777777" w:rsidR="001E5ECC" w:rsidRPr="007C6662" w:rsidRDefault="001E5ECC" w:rsidP="00C37A7F">
            <w:pPr>
              <w:rPr>
                <w:lang w:val="en-GB"/>
              </w:rPr>
            </w:pPr>
            <w:r w:rsidRPr="007C6662">
              <w:rPr>
                <w:lang w:val="en-GB"/>
              </w:rPr>
              <w:t xml:space="preserve">Use Case Author(s) </w:t>
            </w:r>
          </w:p>
        </w:tc>
        <w:tc>
          <w:tcPr>
            <w:tcW w:w="6254" w:type="dxa"/>
          </w:tcPr>
          <w:p w14:paraId="51DC9599" w14:textId="77777777" w:rsidR="001E5ECC" w:rsidRPr="007C6662" w:rsidRDefault="00806C72" w:rsidP="00C37A7F">
            <w:pPr>
              <w:rPr>
                <w:lang w:val="en-GB"/>
              </w:rPr>
            </w:pPr>
            <w:r>
              <w:rPr>
                <w:lang w:val="en-GB"/>
              </w:rPr>
              <w:t>Adam</w:t>
            </w:r>
          </w:p>
        </w:tc>
      </w:tr>
      <w:tr w:rsidR="001E5ECC" w:rsidRPr="007C6662" w14:paraId="1CC1E764" w14:textId="77777777" w:rsidTr="00C37A7F">
        <w:tc>
          <w:tcPr>
            <w:tcW w:w="2268" w:type="dxa"/>
          </w:tcPr>
          <w:p w14:paraId="14988939" w14:textId="77777777" w:rsidR="001E5ECC" w:rsidRPr="007C6662" w:rsidRDefault="001E5ECC" w:rsidP="00C37A7F">
            <w:pPr>
              <w:rPr>
                <w:lang w:val="en-GB"/>
              </w:rPr>
            </w:pPr>
            <w:r w:rsidRPr="007C6662">
              <w:rPr>
                <w:lang w:val="en-GB"/>
              </w:rPr>
              <w:t>Actor(s)</w:t>
            </w:r>
          </w:p>
        </w:tc>
        <w:tc>
          <w:tcPr>
            <w:tcW w:w="6254" w:type="dxa"/>
          </w:tcPr>
          <w:p w14:paraId="3AD51CE2" w14:textId="1AD74F52" w:rsidR="001E5ECC" w:rsidRPr="007C6662" w:rsidRDefault="00D36830" w:rsidP="00C37A7F">
            <w:pPr>
              <w:rPr>
                <w:lang w:val="en-GB"/>
              </w:rPr>
            </w:pPr>
            <w:r>
              <w:rPr>
                <w:lang w:val="en-GB"/>
              </w:rPr>
              <w:t>Customer, Staff</w:t>
            </w:r>
          </w:p>
        </w:tc>
      </w:tr>
      <w:tr w:rsidR="001E5ECC" w:rsidRPr="007C6662" w14:paraId="236460A3" w14:textId="77777777" w:rsidTr="00C37A7F">
        <w:tc>
          <w:tcPr>
            <w:tcW w:w="2268" w:type="dxa"/>
          </w:tcPr>
          <w:p w14:paraId="55D6A046" w14:textId="77777777" w:rsidR="001E5ECC" w:rsidRPr="007C6662" w:rsidRDefault="001E5ECC" w:rsidP="00C37A7F">
            <w:pPr>
              <w:rPr>
                <w:lang w:val="en-GB"/>
              </w:rPr>
            </w:pPr>
            <w:r w:rsidRPr="007C6662">
              <w:rPr>
                <w:lang w:val="en-GB"/>
              </w:rPr>
              <w:t>Locations</w:t>
            </w:r>
          </w:p>
        </w:tc>
        <w:tc>
          <w:tcPr>
            <w:tcW w:w="6254" w:type="dxa"/>
          </w:tcPr>
          <w:p w14:paraId="25CF7912" w14:textId="5B02C80D" w:rsidR="001E5ECC" w:rsidRPr="007C6662" w:rsidRDefault="004B0A10" w:rsidP="00C37A7F">
            <w:pPr>
              <w:rPr>
                <w:lang w:val="en-GB"/>
              </w:rPr>
            </w:pPr>
            <w:r>
              <w:rPr>
                <w:lang w:val="en-GB"/>
              </w:rPr>
              <w:t>T-Train Website:</w:t>
            </w:r>
            <w:r>
              <w:rPr>
                <w:lang w:val="en-GB"/>
              </w:rPr>
              <w:t xml:space="preserve"> Homepage/Filtered connections/All connections</w:t>
            </w:r>
          </w:p>
        </w:tc>
      </w:tr>
      <w:tr w:rsidR="001E5ECC" w:rsidRPr="007C6662" w14:paraId="19E5A1E3" w14:textId="77777777" w:rsidTr="00C37A7F">
        <w:tc>
          <w:tcPr>
            <w:tcW w:w="2268" w:type="dxa"/>
          </w:tcPr>
          <w:p w14:paraId="5CDC106D" w14:textId="77777777" w:rsidR="001E5ECC" w:rsidRPr="007C6662" w:rsidRDefault="001E5ECC" w:rsidP="00C37A7F">
            <w:pPr>
              <w:rPr>
                <w:lang w:val="en-GB"/>
              </w:rPr>
            </w:pPr>
            <w:r w:rsidRPr="007C6662">
              <w:rPr>
                <w:lang w:val="en-GB"/>
              </w:rPr>
              <w:t xml:space="preserve">Primary pathway </w:t>
            </w:r>
          </w:p>
        </w:tc>
        <w:tc>
          <w:tcPr>
            <w:tcW w:w="6254" w:type="dxa"/>
          </w:tcPr>
          <w:p w14:paraId="016EFCD1" w14:textId="77777777" w:rsidR="001E5ECC" w:rsidRPr="007C6662" w:rsidRDefault="002075C1" w:rsidP="00C37A7F">
            <w:pPr>
              <w:rPr>
                <w:lang w:val="en-GB"/>
              </w:rPr>
            </w:pPr>
            <w:r>
              <w:rPr>
                <w:lang w:val="en-GB"/>
              </w:rPr>
              <w:t xml:space="preserve">The manager opens up an individual staff member page, presses a button to delete the staff member, performs an extra security check and, ultimately, confirms their decision. The record is removed from the database and the manager sees a success massage on the screen. </w:t>
            </w:r>
          </w:p>
        </w:tc>
      </w:tr>
      <w:tr w:rsidR="001E5ECC" w:rsidRPr="007C6662" w14:paraId="5AD23BD6" w14:textId="77777777" w:rsidTr="00C37A7F">
        <w:tc>
          <w:tcPr>
            <w:tcW w:w="2268" w:type="dxa"/>
          </w:tcPr>
          <w:p w14:paraId="198051A4" w14:textId="77777777" w:rsidR="001E5ECC" w:rsidRPr="007C6662" w:rsidRDefault="001E5ECC" w:rsidP="00C37A7F">
            <w:pPr>
              <w:rPr>
                <w:lang w:val="en-GB"/>
              </w:rPr>
            </w:pPr>
            <w:r w:rsidRPr="007C6662">
              <w:rPr>
                <w:lang w:val="en-GB"/>
              </w:rPr>
              <w:t xml:space="preserve">Alternate pathways </w:t>
            </w:r>
          </w:p>
        </w:tc>
        <w:tc>
          <w:tcPr>
            <w:tcW w:w="6254" w:type="dxa"/>
          </w:tcPr>
          <w:p w14:paraId="6AC8CD31" w14:textId="77777777" w:rsidR="001E5ECC" w:rsidRDefault="00AA3833" w:rsidP="00C37A7F">
            <w:pPr>
              <w:rPr>
                <w:lang w:val="en-GB"/>
              </w:rPr>
            </w:pPr>
            <w:r>
              <w:rPr>
                <w:lang w:val="en-GB"/>
              </w:rPr>
              <w:t>The manager tries to remove a staff member, that was, for some reason, already removed. An error message will be displayed.</w:t>
            </w:r>
          </w:p>
          <w:p w14:paraId="3474B35F" w14:textId="77777777" w:rsidR="00AA3833" w:rsidRDefault="00AA3833" w:rsidP="00C37A7F">
            <w:pPr>
              <w:rPr>
                <w:lang w:val="en-GB"/>
              </w:rPr>
            </w:pPr>
            <w:r>
              <w:rPr>
                <w:lang w:val="en-GB"/>
              </w:rPr>
              <w:t>The manager tries to remove a staff member that did not exist in the database. An error message will be displayed.</w:t>
            </w:r>
          </w:p>
          <w:p w14:paraId="7C120838" w14:textId="77777777" w:rsidR="00AA3833" w:rsidRPr="007C6662" w:rsidRDefault="00AA3833" w:rsidP="00C37A7F">
            <w:pPr>
              <w:rPr>
                <w:lang w:val="en-GB"/>
              </w:rPr>
            </w:pPr>
            <w:r>
              <w:rPr>
                <w:lang w:val="en-GB"/>
              </w:rPr>
              <w:t>The manager fails to pass the security check, and, therefore, is not allowed to proceed with deletion. They will have to try again.</w:t>
            </w:r>
          </w:p>
        </w:tc>
      </w:tr>
      <w:tr w:rsidR="001E5ECC" w:rsidRPr="007C6662" w14:paraId="64575A7A" w14:textId="77777777" w:rsidTr="00C37A7F">
        <w:tc>
          <w:tcPr>
            <w:tcW w:w="2268" w:type="dxa"/>
          </w:tcPr>
          <w:p w14:paraId="4E4E655F" w14:textId="77777777" w:rsidR="001E5ECC" w:rsidRPr="007C6662" w:rsidRDefault="001E5ECC" w:rsidP="00C37A7F">
            <w:pPr>
              <w:rPr>
                <w:lang w:val="en-GB"/>
              </w:rPr>
            </w:pPr>
            <w:r w:rsidRPr="007C6662">
              <w:rPr>
                <w:lang w:val="en-GB"/>
              </w:rPr>
              <w:t xml:space="preserve">Exception pathways </w:t>
            </w:r>
          </w:p>
        </w:tc>
        <w:tc>
          <w:tcPr>
            <w:tcW w:w="6254" w:type="dxa"/>
          </w:tcPr>
          <w:p w14:paraId="3093C52E" w14:textId="77777777" w:rsidR="001E5ECC" w:rsidRPr="007C6662" w:rsidRDefault="001E5ECC" w:rsidP="00C37A7F">
            <w:pPr>
              <w:rPr>
                <w:lang w:val="en-GB"/>
              </w:rPr>
            </w:pPr>
            <w:r w:rsidRPr="007C6662">
              <w:rPr>
                <w:lang w:val="en-GB"/>
              </w:rPr>
              <w:t>Database connection fails</w:t>
            </w:r>
          </w:p>
          <w:p w14:paraId="30003D1E" w14:textId="77777777" w:rsidR="001E5ECC" w:rsidRPr="007C6662" w:rsidRDefault="00E643F8" w:rsidP="00C37A7F">
            <w:pPr>
              <w:rPr>
                <w:lang w:val="en-GB"/>
              </w:rPr>
            </w:pPr>
            <w:r>
              <w:rPr>
                <w:lang w:val="en-GB"/>
              </w:rPr>
              <w:t>Internet connection fails</w:t>
            </w:r>
          </w:p>
          <w:p w14:paraId="143585B6" w14:textId="77777777" w:rsidR="001E5ECC" w:rsidRPr="007C6662" w:rsidRDefault="001E5ECC" w:rsidP="00C37A7F">
            <w:pPr>
              <w:rPr>
                <w:lang w:val="en-GB"/>
              </w:rPr>
            </w:pPr>
            <w:r w:rsidRPr="007C6662">
              <w:rPr>
                <w:lang w:val="en-GB"/>
              </w:rPr>
              <w:t>Error displayed to the user advising of connection problem</w:t>
            </w:r>
          </w:p>
        </w:tc>
      </w:tr>
    </w:tbl>
    <w:p w14:paraId="0636DF7A" w14:textId="77777777" w:rsidR="001E5ECC" w:rsidRDefault="001E5ECC"/>
    <w:p w14:paraId="0228070B" w14:textId="77777777" w:rsidR="00D9087D" w:rsidRDefault="00D9087D"/>
    <w:p w14:paraId="54A2DB8E" w14:textId="77777777" w:rsidR="00D9087D" w:rsidRDefault="00D9087D"/>
    <w:p w14:paraId="06CDB706" w14:textId="77777777" w:rsidR="00D9087D" w:rsidRDefault="00D9087D"/>
    <w:p w14:paraId="1CF322E5" w14:textId="77777777" w:rsidR="00D9087D" w:rsidRDefault="00D9087D"/>
    <w:p w14:paraId="368E6A22" w14:textId="77777777" w:rsidR="00D9087D" w:rsidRDefault="00D9087D"/>
    <w:p w14:paraId="108A6402" w14:textId="77777777" w:rsidR="00D9087D" w:rsidRDefault="00D9087D"/>
    <w:p w14:paraId="282B6969" w14:textId="77777777" w:rsidR="00D9087D" w:rsidRDefault="00D9087D"/>
    <w:p w14:paraId="24779BF7"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2EE30E94" w14:textId="77777777" w:rsidTr="00C37A7F">
        <w:tc>
          <w:tcPr>
            <w:tcW w:w="2268" w:type="dxa"/>
          </w:tcPr>
          <w:p w14:paraId="1BA71CC3" w14:textId="77777777" w:rsidR="001E5ECC" w:rsidRPr="007C6662" w:rsidRDefault="001E5ECC" w:rsidP="00C37A7F">
            <w:pPr>
              <w:rPr>
                <w:lang w:val="en-GB"/>
              </w:rPr>
            </w:pPr>
            <w:r w:rsidRPr="007C6662">
              <w:rPr>
                <w:lang w:val="en-GB"/>
              </w:rPr>
              <w:lastRenderedPageBreak/>
              <w:t>Use Case Name</w:t>
            </w:r>
          </w:p>
        </w:tc>
        <w:tc>
          <w:tcPr>
            <w:tcW w:w="6254" w:type="dxa"/>
          </w:tcPr>
          <w:p w14:paraId="750729FF" w14:textId="3B8F8C2C" w:rsidR="001E5ECC" w:rsidRPr="007C6662" w:rsidRDefault="00C37A7F" w:rsidP="00C37A7F">
            <w:pPr>
              <w:rPr>
                <w:lang w:val="en-GB"/>
              </w:rPr>
            </w:pPr>
            <w:r>
              <w:rPr>
                <w:lang w:val="en-GB"/>
              </w:rPr>
              <w:t>Manage connections</w:t>
            </w:r>
          </w:p>
        </w:tc>
      </w:tr>
      <w:tr w:rsidR="001E5ECC" w:rsidRPr="007C6662" w14:paraId="495B1EB1" w14:textId="77777777" w:rsidTr="00C37A7F">
        <w:tc>
          <w:tcPr>
            <w:tcW w:w="2268" w:type="dxa"/>
          </w:tcPr>
          <w:p w14:paraId="57B30FD1" w14:textId="77777777" w:rsidR="001E5ECC" w:rsidRPr="007C6662" w:rsidRDefault="001E5ECC" w:rsidP="00C37A7F">
            <w:pPr>
              <w:rPr>
                <w:lang w:val="en-GB"/>
              </w:rPr>
            </w:pPr>
            <w:r w:rsidRPr="007C6662">
              <w:rPr>
                <w:lang w:val="en-GB"/>
              </w:rPr>
              <w:t xml:space="preserve">Use Case Description </w:t>
            </w:r>
          </w:p>
        </w:tc>
        <w:tc>
          <w:tcPr>
            <w:tcW w:w="6254" w:type="dxa"/>
          </w:tcPr>
          <w:p w14:paraId="0B72ACC8" w14:textId="77777777" w:rsidR="001E5ECC" w:rsidRPr="007C6662" w:rsidRDefault="001E5ECC" w:rsidP="00C37A7F">
            <w:pPr>
              <w:rPr>
                <w:lang w:val="en-GB"/>
              </w:rPr>
            </w:pPr>
            <w:r>
              <w:rPr>
                <w:lang w:val="en-GB"/>
              </w:rPr>
              <w:t xml:space="preserve">The </w:t>
            </w:r>
            <w:r w:rsidR="001E5A6E">
              <w:rPr>
                <w:lang w:val="en-GB"/>
              </w:rPr>
              <w:t>manager uses the system to display a list of all staff members currently working for ASEMS Pizza.</w:t>
            </w:r>
          </w:p>
        </w:tc>
      </w:tr>
      <w:tr w:rsidR="001E5ECC" w:rsidRPr="007C6662" w14:paraId="08C61AB8" w14:textId="77777777" w:rsidTr="00C37A7F">
        <w:tc>
          <w:tcPr>
            <w:tcW w:w="2268" w:type="dxa"/>
          </w:tcPr>
          <w:p w14:paraId="47B54251" w14:textId="77777777" w:rsidR="001E5ECC" w:rsidRPr="007C6662" w:rsidRDefault="001E5ECC" w:rsidP="00C37A7F">
            <w:pPr>
              <w:rPr>
                <w:lang w:val="en-GB"/>
              </w:rPr>
            </w:pPr>
            <w:r w:rsidRPr="007C6662">
              <w:rPr>
                <w:lang w:val="en-GB"/>
              </w:rPr>
              <w:t xml:space="preserve">Use Case Author(s) </w:t>
            </w:r>
          </w:p>
        </w:tc>
        <w:tc>
          <w:tcPr>
            <w:tcW w:w="6254" w:type="dxa"/>
          </w:tcPr>
          <w:p w14:paraId="0FBE0B59" w14:textId="77777777" w:rsidR="001E5ECC" w:rsidRPr="007C6662" w:rsidRDefault="001E5A6E" w:rsidP="00C37A7F">
            <w:pPr>
              <w:rPr>
                <w:lang w:val="en-GB"/>
              </w:rPr>
            </w:pPr>
            <w:r>
              <w:rPr>
                <w:lang w:val="en-GB"/>
              </w:rPr>
              <w:t>Adam</w:t>
            </w:r>
          </w:p>
        </w:tc>
      </w:tr>
      <w:tr w:rsidR="001E5ECC" w:rsidRPr="007C6662" w14:paraId="43C9001B" w14:textId="77777777" w:rsidTr="00C37A7F">
        <w:tc>
          <w:tcPr>
            <w:tcW w:w="2268" w:type="dxa"/>
          </w:tcPr>
          <w:p w14:paraId="32FBBFF7" w14:textId="77777777" w:rsidR="001E5ECC" w:rsidRPr="007C6662" w:rsidRDefault="001E5ECC" w:rsidP="00C37A7F">
            <w:pPr>
              <w:rPr>
                <w:lang w:val="en-GB"/>
              </w:rPr>
            </w:pPr>
            <w:r w:rsidRPr="007C6662">
              <w:rPr>
                <w:lang w:val="en-GB"/>
              </w:rPr>
              <w:t>Actor(s)</w:t>
            </w:r>
          </w:p>
        </w:tc>
        <w:tc>
          <w:tcPr>
            <w:tcW w:w="6254" w:type="dxa"/>
          </w:tcPr>
          <w:p w14:paraId="7F002644" w14:textId="70237CC8" w:rsidR="001E5ECC" w:rsidRPr="007C6662" w:rsidRDefault="00D36830" w:rsidP="00C37A7F">
            <w:pPr>
              <w:rPr>
                <w:lang w:val="en-GB"/>
              </w:rPr>
            </w:pPr>
            <w:r>
              <w:rPr>
                <w:lang w:val="en-GB"/>
              </w:rPr>
              <w:t>Staff</w:t>
            </w:r>
          </w:p>
        </w:tc>
      </w:tr>
      <w:tr w:rsidR="001E5ECC" w:rsidRPr="007C6662" w14:paraId="4C82E344" w14:textId="77777777" w:rsidTr="00C37A7F">
        <w:tc>
          <w:tcPr>
            <w:tcW w:w="2268" w:type="dxa"/>
          </w:tcPr>
          <w:p w14:paraId="1115D9F6" w14:textId="77777777" w:rsidR="001E5ECC" w:rsidRPr="007C6662" w:rsidRDefault="001E5ECC" w:rsidP="00C37A7F">
            <w:pPr>
              <w:rPr>
                <w:lang w:val="en-GB"/>
              </w:rPr>
            </w:pPr>
            <w:r w:rsidRPr="007C6662">
              <w:rPr>
                <w:lang w:val="en-GB"/>
              </w:rPr>
              <w:t>Locations</w:t>
            </w:r>
          </w:p>
        </w:tc>
        <w:tc>
          <w:tcPr>
            <w:tcW w:w="6254" w:type="dxa"/>
          </w:tcPr>
          <w:p w14:paraId="0E577728" w14:textId="5A2C5155" w:rsidR="001E5ECC" w:rsidRPr="007C6662" w:rsidRDefault="004B0A10" w:rsidP="00C37A7F">
            <w:pPr>
              <w:rPr>
                <w:lang w:val="en-GB"/>
              </w:rPr>
            </w:pPr>
            <w:r>
              <w:rPr>
                <w:lang w:val="en-GB"/>
              </w:rPr>
              <w:t>T-Train Website:</w:t>
            </w:r>
            <w:r>
              <w:rPr>
                <w:lang w:val="en-GB"/>
              </w:rPr>
              <w:t xml:space="preserve"> Particular connection screen</w:t>
            </w:r>
          </w:p>
        </w:tc>
      </w:tr>
      <w:tr w:rsidR="001E5ECC" w:rsidRPr="007C6662" w14:paraId="61CAB247" w14:textId="77777777" w:rsidTr="00C37A7F">
        <w:tc>
          <w:tcPr>
            <w:tcW w:w="2268" w:type="dxa"/>
          </w:tcPr>
          <w:p w14:paraId="54558836" w14:textId="77777777" w:rsidR="001E5ECC" w:rsidRPr="007C6662" w:rsidRDefault="001E5ECC" w:rsidP="00C37A7F">
            <w:pPr>
              <w:rPr>
                <w:lang w:val="en-GB"/>
              </w:rPr>
            </w:pPr>
            <w:r w:rsidRPr="007C6662">
              <w:rPr>
                <w:lang w:val="en-GB"/>
              </w:rPr>
              <w:t xml:space="preserve">Primary pathway </w:t>
            </w:r>
          </w:p>
        </w:tc>
        <w:tc>
          <w:tcPr>
            <w:tcW w:w="6254" w:type="dxa"/>
          </w:tcPr>
          <w:p w14:paraId="705757A8" w14:textId="77777777" w:rsidR="001E5ECC" w:rsidRPr="007C6662" w:rsidRDefault="007E0DF2" w:rsidP="00C37A7F">
            <w:pPr>
              <w:rPr>
                <w:lang w:val="en-GB"/>
              </w:rPr>
            </w:pPr>
            <w:r>
              <w:rPr>
                <w:lang w:val="en-GB"/>
              </w:rPr>
              <w:t>The manager presses a button and a list of all staff members currently employed by ASEMS Pizza shows up on the screen.</w:t>
            </w:r>
          </w:p>
        </w:tc>
      </w:tr>
      <w:tr w:rsidR="001E5ECC" w:rsidRPr="007C6662" w14:paraId="1B3B0D25" w14:textId="77777777" w:rsidTr="00C37A7F">
        <w:tc>
          <w:tcPr>
            <w:tcW w:w="2268" w:type="dxa"/>
          </w:tcPr>
          <w:p w14:paraId="38263D83" w14:textId="77777777" w:rsidR="001E5ECC" w:rsidRPr="007C6662" w:rsidRDefault="001E5ECC" w:rsidP="00C37A7F">
            <w:pPr>
              <w:rPr>
                <w:lang w:val="en-GB"/>
              </w:rPr>
            </w:pPr>
            <w:r w:rsidRPr="007C6662">
              <w:rPr>
                <w:lang w:val="en-GB"/>
              </w:rPr>
              <w:t xml:space="preserve">Alternate pathways </w:t>
            </w:r>
          </w:p>
        </w:tc>
        <w:tc>
          <w:tcPr>
            <w:tcW w:w="6254" w:type="dxa"/>
          </w:tcPr>
          <w:p w14:paraId="2E129DC3" w14:textId="77777777" w:rsidR="001E5ECC" w:rsidRPr="007C6662" w:rsidRDefault="007E0DF2" w:rsidP="00C37A7F">
            <w:pPr>
              <w:rPr>
                <w:lang w:val="en-GB"/>
              </w:rPr>
            </w:pPr>
            <w:r>
              <w:rPr>
                <w:lang w:val="en-GB"/>
              </w:rPr>
              <w:t>None</w:t>
            </w:r>
          </w:p>
        </w:tc>
      </w:tr>
      <w:tr w:rsidR="001E5ECC" w:rsidRPr="007C6662" w14:paraId="1C2DA93E" w14:textId="77777777" w:rsidTr="00C37A7F">
        <w:tc>
          <w:tcPr>
            <w:tcW w:w="2268" w:type="dxa"/>
          </w:tcPr>
          <w:p w14:paraId="43740CF9" w14:textId="77777777" w:rsidR="001E5ECC" w:rsidRPr="007C6662" w:rsidRDefault="001E5ECC" w:rsidP="00C37A7F">
            <w:pPr>
              <w:rPr>
                <w:lang w:val="en-GB"/>
              </w:rPr>
            </w:pPr>
            <w:r w:rsidRPr="007C6662">
              <w:rPr>
                <w:lang w:val="en-GB"/>
              </w:rPr>
              <w:t xml:space="preserve">Exception pathways </w:t>
            </w:r>
          </w:p>
        </w:tc>
        <w:tc>
          <w:tcPr>
            <w:tcW w:w="6254" w:type="dxa"/>
          </w:tcPr>
          <w:p w14:paraId="56227FB4" w14:textId="77777777" w:rsidR="001E5ECC" w:rsidRPr="007C6662" w:rsidRDefault="001E5ECC" w:rsidP="00C37A7F">
            <w:pPr>
              <w:rPr>
                <w:lang w:val="en-GB"/>
              </w:rPr>
            </w:pPr>
            <w:r w:rsidRPr="007C6662">
              <w:rPr>
                <w:lang w:val="en-GB"/>
              </w:rPr>
              <w:t>Database connection fails</w:t>
            </w:r>
          </w:p>
          <w:p w14:paraId="0489EEAA" w14:textId="77777777" w:rsidR="001E5ECC" w:rsidRPr="007C6662" w:rsidRDefault="00E643F8" w:rsidP="00C37A7F">
            <w:pPr>
              <w:rPr>
                <w:lang w:val="en-GB"/>
              </w:rPr>
            </w:pPr>
            <w:r>
              <w:rPr>
                <w:lang w:val="en-GB"/>
              </w:rPr>
              <w:t>Internet connection fails</w:t>
            </w:r>
          </w:p>
          <w:p w14:paraId="3A95B42B" w14:textId="77777777" w:rsidR="001E5ECC" w:rsidRPr="007C6662" w:rsidRDefault="001E5ECC" w:rsidP="00C37A7F">
            <w:pPr>
              <w:rPr>
                <w:lang w:val="en-GB"/>
              </w:rPr>
            </w:pPr>
            <w:r w:rsidRPr="007C6662">
              <w:rPr>
                <w:lang w:val="en-GB"/>
              </w:rPr>
              <w:t>Error displayed to the user advising of connection problem</w:t>
            </w:r>
          </w:p>
        </w:tc>
      </w:tr>
    </w:tbl>
    <w:p w14:paraId="1EC27E47" w14:textId="77777777" w:rsidR="001E5ECC" w:rsidRDefault="001E5ECC"/>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16D33469" w14:textId="77777777" w:rsidTr="00C37A7F">
        <w:tc>
          <w:tcPr>
            <w:tcW w:w="2268" w:type="dxa"/>
          </w:tcPr>
          <w:p w14:paraId="26731999" w14:textId="77777777" w:rsidR="001E5ECC" w:rsidRPr="007C6662" w:rsidRDefault="001E5ECC" w:rsidP="00C37A7F">
            <w:pPr>
              <w:rPr>
                <w:lang w:val="en-GB"/>
              </w:rPr>
            </w:pPr>
            <w:r w:rsidRPr="007C6662">
              <w:rPr>
                <w:lang w:val="en-GB"/>
              </w:rPr>
              <w:t>Use Case Name</w:t>
            </w:r>
          </w:p>
        </w:tc>
        <w:tc>
          <w:tcPr>
            <w:tcW w:w="6254" w:type="dxa"/>
          </w:tcPr>
          <w:p w14:paraId="28A9D814" w14:textId="42FAF315" w:rsidR="001E5ECC" w:rsidRPr="007C6662" w:rsidRDefault="00C37A7F" w:rsidP="00C37A7F">
            <w:pPr>
              <w:rPr>
                <w:lang w:val="en-GB"/>
              </w:rPr>
            </w:pPr>
            <w:r>
              <w:rPr>
                <w:lang w:val="en-GB"/>
              </w:rPr>
              <w:t>List customers</w:t>
            </w:r>
          </w:p>
        </w:tc>
      </w:tr>
      <w:tr w:rsidR="001E5ECC" w:rsidRPr="007C6662" w14:paraId="0DBFEB79" w14:textId="77777777" w:rsidTr="00C37A7F">
        <w:tc>
          <w:tcPr>
            <w:tcW w:w="2268" w:type="dxa"/>
          </w:tcPr>
          <w:p w14:paraId="3F8E5C03" w14:textId="77777777" w:rsidR="001E5ECC" w:rsidRPr="007C6662" w:rsidRDefault="001E5ECC" w:rsidP="00C37A7F">
            <w:pPr>
              <w:rPr>
                <w:lang w:val="en-GB"/>
              </w:rPr>
            </w:pPr>
            <w:r w:rsidRPr="007C6662">
              <w:rPr>
                <w:lang w:val="en-GB"/>
              </w:rPr>
              <w:t xml:space="preserve">Use Case Description </w:t>
            </w:r>
          </w:p>
        </w:tc>
        <w:tc>
          <w:tcPr>
            <w:tcW w:w="6254" w:type="dxa"/>
          </w:tcPr>
          <w:p w14:paraId="536CBDF3" w14:textId="77777777" w:rsidR="001E5ECC" w:rsidRPr="007C6662" w:rsidRDefault="001E5ECC" w:rsidP="00C37A7F">
            <w:pPr>
              <w:rPr>
                <w:lang w:val="en-GB"/>
              </w:rPr>
            </w:pPr>
            <w:r>
              <w:rPr>
                <w:lang w:val="en-GB"/>
              </w:rPr>
              <w:t xml:space="preserve">The </w:t>
            </w:r>
            <w:r w:rsidR="007C3B0C">
              <w:rPr>
                <w:lang w:val="en-GB"/>
              </w:rPr>
              <w:t>manager uses a filter, such as only inputting a name of a staff member, to show a list of all staff members with that name.</w:t>
            </w:r>
          </w:p>
        </w:tc>
      </w:tr>
      <w:tr w:rsidR="001E5ECC" w:rsidRPr="007C6662" w14:paraId="1B5768BA" w14:textId="77777777" w:rsidTr="00C37A7F">
        <w:tc>
          <w:tcPr>
            <w:tcW w:w="2268" w:type="dxa"/>
          </w:tcPr>
          <w:p w14:paraId="16B92C6B" w14:textId="77777777" w:rsidR="001E5ECC" w:rsidRPr="007C6662" w:rsidRDefault="001E5ECC" w:rsidP="00C37A7F">
            <w:pPr>
              <w:rPr>
                <w:lang w:val="en-GB"/>
              </w:rPr>
            </w:pPr>
            <w:r w:rsidRPr="007C6662">
              <w:rPr>
                <w:lang w:val="en-GB"/>
              </w:rPr>
              <w:t xml:space="preserve">Use Case Author(s) </w:t>
            </w:r>
          </w:p>
        </w:tc>
        <w:tc>
          <w:tcPr>
            <w:tcW w:w="6254" w:type="dxa"/>
          </w:tcPr>
          <w:p w14:paraId="58E9C5D5" w14:textId="77777777" w:rsidR="001E5ECC" w:rsidRPr="007C6662" w:rsidRDefault="007C3B0C" w:rsidP="00C37A7F">
            <w:pPr>
              <w:rPr>
                <w:lang w:val="en-GB"/>
              </w:rPr>
            </w:pPr>
            <w:r>
              <w:rPr>
                <w:lang w:val="en-GB"/>
              </w:rPr>
              <w:t>Adam</w:t>
            </w:r>
          </w:p>
        </w:tc>
      </w:tr>
      <w:tr w:rsidR="001E5ECC" w:rsidRPr="007C6662" w14:paraId="79070CC6" w14:textId="77777777" w:rsidTr="00C37A7F">
        <w:tc>
          <w:tcPr>
            <w:tcW w:w="2268" w:type="dxa"/>
          </w:tcPr>
          <w:p w14:paraId="03597413" w14:textId="77777777" w:rsidR="001E5ECC" w:rsidRPr="007C6662" w:rsidRDefault="001E5ECC" w:rsidP="00C37A7F">
            <w:pPr>
              <w:rPr>
                <w:lang w:val="en-GB"/>
              </w:rPr>
            </w:pPr>
            <w:r w:rsidRPr="007C6662">
              <w:rPr>
                <w:lang w:val="en-GB"/>
              </w:rPr>
              <w:t>Actor(s)</w:t>
            </w:r>
          </w:p>
        </w:tc>
        <w:tc>
          <w:tcPr>
            <w:tcW w:w="6254" w:type="dxa"/>
          </w:tcPr>
          <w:p w14:paraId="19C6C1D7" w14:textId="1DDCB3D8" w:rsidR="001E5ECC" w:rsidRPr="007C6662" w:rsidRDefault="00D36830" w:rsidP="00C37A7F">
            <w:pPr>
              <w:rPr>
                <w:lang w:val="en-GB"/>
              </w:rPr>
            </w:pPr>
            <w:r>
              <w:rPr>
                <w:lang w:val="en-GB"/>
              </w:rPr>
              <w:t>Staff</w:t>
            </w:r>
          </w:p>
        </w:tc>
      </w:tr>
      <w:tr w:rsidR="001E5ECC" w:rsidRPr="007C6662" w14:paraId="798B199A" w14:textId="77777777" w:rsidTr="00C37A7F">
        <w:tc>
          <w:tcPr>
            <w:tcW w:w="2268" w:type="dxa"/>
          </w:tcPr>
          <w:p w14:paraId="1E820690" w14:textId="77777777" w:rsidR="001E5ECC" w:rsidRPr="007C6662" w:rsidRDefault="001E5ECC" w:rsidP="00C37A7F">
            <w:pPr>
              <w:rPr>
                <w:lang w:val="en-GB"/>
              </w:rPr>
            </w:pPr>
            <w:r w:rsidRPr="007C6662">
              <w:rPr>
                <w:lang w:val="en-GB"/>
              </w:rPr>
              <w:t>Locations</w:t>
            </w:r>
          </w:p>
        </w:tc>
        <w:tc>
          <w:tcPr>
            <w:tcW w:w="6254" w:type="dxa"/>
          </w:tcPr>
          <w:p w14:paraId="7D4274E3" w14:textId="77777777" w:rsidR="001E5ECC" w:rsidRPr="007C6662" w:rsidRDefault="001E5ECC" w:rsidP="00C37A7F">
            <w:pPr>
              <w:rPr>
                <w:lang w:val="en-GB"/>
              </w:rPr>
            </w:pPr>
            <w:r w:rsidRPr="007C6662">
              <w:rPr>
                <w:lang w:val="en-GB"/>
              </w:rPr>
              <w:t>On-line</w:t>
            </w:r>
          </w:p>
        </w:tc>
      </w:tr>
      <w:tr w:rsidR="001E5ECC" w:rsidRPr="007C6662" w14:paraId="3C4059D6" w14:textId="77777777" w:rsidTr="00C37A7F">
        <w:tc>
          <w:tcPr>
            <w:tcW w:w="2268" w:type="dxa"/>
          </w:tcPr>
          <w:p w14:paraId="686233EF" w14:textId="77777777" w:rsidR="001E5ECC" w:rsidRPr="007C6662" w:rsidRDefault="001E5ECC" w:rsidP="00C37A7F">
            <w:pPr>
              <w:rPr>
                <w:lang w:val="en-GB"/>
              </w:rPr>
            </w:pPr>
            <w:r w:rsidRPr="007C6662">
              <w:rPr>
                <w:lang w:val="en-GB"/>
              </w:rPr>
              <w:t xml:space="preserve">Primary pathway </w:t>
            </w:r>
          </w:p>
        </w:tc>
        <w:tc>
          <w:tcPr>
            <w:tcW w:w="6254" w:type="dxa"/>
          </w:tcPr>
          <w:p w14:paraId="1A6F55EE" w14:textId="77777777" w:rsidR="001E5ECC" w:rsidRPr="007C6662" w:rsidRDefault="008C2313" w:rsidP="00C37A7F">
            <w:pPr>
              <w:rPr>
                <w:lang w:val="en-GB"/>
              </w:rPr>
            </w:pPr>
            <w:r>
              <w:rPr>
                <w:lang w:val="en-GB"/>
              </w:rPr>
              <w:t>The manager opens the list of all users, selects an appropriate filter</w:t>
            </w:r>
            <w:r w:rsidR="004B6C30">
              <w:rPr>
                <w:lang w:val="en-GB"/>
              </w:rPr>
              <w:t>, chooses the way or range he wants to filter staff and presses the button to apply the filter. The list is then updated to feature only the staff matching the filter input.</w:t>
            </w:r>
          </w:p>
        </w:tc>
      </w:tr>
      <w:tr w:rsidR="001E5ECC" w:rsidRPr="007C6662" w14:paraId="746E6F14" w14:textId="77777777" w:rsidTr="00C37A7F">
        <w:tc>
          <w:tcPr>
            <w:tcW w:w="2268" w:type="dxa"/>
          </w:tcPr>
          <w:p w14:paraId="0BC3406F" w14:textId="77777777" w:rsidR="001E5ECC" w:rsidRPr="007C6662" w:rsidRDefault="001E5ECC" w:rsidP="00C37A7F">
            <w:pPr>
              <w:rPr>
                <w:lang w:val="en-GB"/>
              </w:rPr>
            </w:pPr>
            <w:r w:rsidRPr="007C6662">
              <w:rPr>
                <w:lang w:val="en-GB"/>
              </w:rPr>
              <w:t xml:space="preserve">Alternate pathways </w:t>
            </w:r>
          </w:p>
        </w:tc>
        <w:tc>
          <w:tcPr>
            <w:tcW w:w="6254" w:type="dxa"/>
          </w:tcPr>
          <w:p w14:paraId="5C8BA60F" w14:textId="77777777" w:rsidR="001E5ECC" w:rsidRPr="007C6662" w:rsidRDefault="000726E1" w:rsidP="00C37A7F">
            <w:pPr>
              <w:rPr>
                <w:lang w:val="en-GB"/>
              </w:rPr>
            </w:pPr>
            <w:r>
              <w:rPr>
                <w:lang w:val="en-GB"/>
              </w:rPr>
              <w:t>The manager selects an invalid filter (such as date of birth before year 1800) and the filter is not applied, presenting the manager with a message error.</w:t>
            </w:r>
          </w:p>
        </w:tc>
      </w:tr>
      <w:tr w:rsidR="001E5ECC" w:rsidRPr="007C6662" w14:paraId="29DBBB31" w14:textId="77777777" w:rsidTr="00C37A7F">
        <w:tc>
          <w:tcPr>
            <w:tcW w:w="2268" w:type="dxa"/>
          </w:tcPr>
          <w:p w14:paraId="4BA8461B" w14:textId="77777777" w:rsidR="001E5ECC" w:rsidRPr="007C6662" w:rsidRDefault="001E5ECC" w:rsidP="00C37A7F">
            <w:pPr>
              <w:rPr>
                <w:lang w:val="en-GB"/>
              </w:rPr>
            </w:pPr>
            <w:r w:rsidRPr="007C6662">
              <w:rPr>
                <w:lang w:val="en-GB"/>
              </w:rPr>
              <w:t xml:space="preserve">Exception pathways </w:t>
            </w:r>
          </w:p>
        </w:tc>
        <w:tc>
          <w:tcPr>
            <w:tcW w:w="6254" w:type="dxa"/>
          </w:tcPr>
          <w:p w14:paraId="11964CC2" w14:textId="77777777" w:rsidR="001E5ECC" w:rsidRPr="007C6662" w:rsidRDefault="001E5ECC" w:rsidP="00C37A7F">
            <w:pPr>
              <w:rPr>
                <w:lang w:val="en-GB"/>
              </w:rPr>
            </w:pPr>
            <w:r w:rsidRPr="007C6662">
              <w:rPr>
                <w:lang w:val="en-GB"/>
              </w:rPr>
              <w:t>Database connection fails</w:t>
            </w:r>
          </w:p>
          <w:p w14:paraId="4E0B64E0" w14:textId="77777777" w:rsidR="001E5ECC" w:rsidRPr="007C6662" w:rsidRDefault="00E643F8" w:rsidP="00C37A7F">
            <w:pPr>
              <w:rPr>
                <w:lang w:val="en-GB"/>
              </w:rPr>
            </w:pPr>
            <w:r>
              <w:rPr>
                <w:lang w:val="en-GB"/>
              </w:rPr>
              <w:t>Internet connection fails</w:t>
            </w:r>
          </w:p>
          <w:p w14:paraId="2629BA45" w14:textId="77777777" w:rsidR="001E5ECC" w:rsidRPr="007C6662" w:rsidRDefault="001E5ECC" w:rsidP="00C37A7F">
            <w:pPr>
              <w:rPr>
                <w:lang w:val="en-GB"/>
              </w:rPr>
            </w:pPr>
            <w:r w:rsidRPr="007C6662">
              <w:rPr>
                <w:lang w:val="en-GB"/>
              </w:rPr>
              <w:t>Error displayed to the user advising of connection problem</w:t>
            </w:r>
          </w:p>
        </w:tc>
      </w:tr>
    </w:tbl>
    <w:p w14:paraId="6DA8FD45" w14:textId="77777777" w:rsidR="001E5ECC" w:rsidRDefault="001E5ECC"/>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1E78DED7" w14:textId="77777777" w:rsidTr="00C37A7F">
        <w:tc>
          <w:tcPr>
            <w:tcW w:w="2268" w:type="dxa"/>
          </w:tcPr>
          <w:p w14:paraId="0709424C" w14:textId="77777777" w:rsidR="001E5ECC" w:rsidRPr="007C6662" w:rsidRDefault="001E5ECC" w:rsidP="00C37A7F">
            <w:pPr>
              <w:rPr>
                <w:lang w:val="en-GB"/>
              </w:rPr>
            </w:pPr>
            <w:r w:rsidRPr="007C6662">
              <w:rPr>
                <w:lang w:val="en-GB"/>
              </w:rPr>
              <w:t>Use Case Name</w:t>
            </w:r>
          </w:p>
        </w:tc>
        <w:tc>
          <w:tcPr>
            <w:tcW w:w="6254" w:type="dxa"/>
          </w:tcPr>
          <w:p w14:paraId="09410566" w14:textId="4E36D96A" w:rsidR="001E5ECC" w:rsidRPr="007C6662" w:rsidRDefault="00394F25" w:rsidP="00C37A7F">
            <w:pPr>
              <w:rPr>
                <w:lang w:val="en-GB"/>
              </w:rPr>
            </w:pPr>
            <w:r>
              <w:rPr>
                <w:lang w:val="en-GB"/>
              </w:rPr>
              <w:t xml:space="preserve">Find </w:t>
            </w:r>
            <w:r w:rsidR="00C37A7F">
              <w:rPr>
                <w:lang w:val="en-GB"/>
              </w:rPr>
              <w:t>customers</w:t>
            </w:r>
          </w:p>
        </w:tc>
      </w:tr>
      <w:tr w:rsidR="001E5ECC" w:rsidRPr="007C6662" w14:paraId="100FDE19" w14:textId="77777777" w:rsidTr="00C37A7F">
        <w:tc>
          <w:tcPr>
            <w:tcW w:w="2268" w:type="dxa"/>
          </w:tcPr>
          <w:p w14:paraId="1E09AE35" w14:textId="77777777" w:rsidR="001E5ECC" w:rsidRPr="007C6662" w:rsidRDefault="001E5ECC" w:rsidP="00C37A7F">
            <w:pPr>
              <w:rPr>
                <w:lang w:val="en-GB"/>
              </w:rPr>
            </w:pPr>
            <w:r w:rsidRPr="007C6662">
              <w:rPr>
                <w:lang w:val="en-GB"/>
              </w:rPr>
              <w:t xml:space="preserve">Use Case Description </w:t>
            </w:r>
          </w:p>
        </w:tc>
        <w:tc>
          <w:tcPr>
            <w:tcW w:w="6254" w:type="dxa"/>
          </w:tcPr>
          <w:p w14:paraId="746CE165" w14:textId="77777777" w:rsidR="001E5ECC" w:rsidRPr="007C6662" w:rsidRDefault="001E5ECC" w:rsidP="00C37A7F">
            <w:pPr>
              <w:rPr>
                <w:lang w:val="en-GB"/>
              </w:rPr>
            </w:pPr>
            <w:r>
              <w:rPr>
                <w:lang w:val="en-GB"/>
              </w:rPr>
              <w:t xml:space="preserve">The </w:t>
            </w:r>
            <w:r w:rsidR="00254F63">
              <w:rPr>
                <w:lang w:val="en-GB"/>
              </w:rPr>
              <w:t xml:space="preserve">manager </w:t>
            </w:r>
            <w:r w:rsidR="00666960">
              <w:rPr>
                <w:lang w:val="en-GB"/>
              </w:rPr>
              <w:t>inputs a staff number to have all details of an exact staff member listed on the screen.</w:t>
            </w:r>
          </w:p>
        </w:tc>
      </w:tr>
      <w:tr w:rsidR="001E5ECC" w:rsidRPr="007C6662" w14:paraId="72456818" w14:textId="77777777" w:rsidTr="00C37A7F">
        <w:tc>
          <w:tcPr>
            <w:tcW w:w="2268" w:type="dxa"/>
          </w:tcPr>
          <w:p w14:paraId="4BC8290B" w14:textId="77777777" w:rsidR="001E5ECC" w:rsidRPr="007C6662" w:rsidRDefault="001E5ECC" w:rsidP="00C37A7F">
            <w:pPr>
              <w:rPr>
                <w:lang w:val="en-GB"/>
              </w:rPr>
            </w:pPr>
            <w:r w:rsidRPr="007C6662">
              <w:rPr>
                <w:lang w:val="en-GB"/>
              </w:rPr>
              <w:t xml:space="preserve">Use Case Author(s) </w:t>
            </w:r>
          </w:p>
        </w:tc>
        <w:tc>
          <w:tcPr>
            <w:tcW w:w="6254" w:type="dxa"/>
          </w:tcPr>
          <w:p w14:paraId="58DB5B2B" w14:textId="77777777" w:rsidR="001E5ECC" w:rsidRPr="007C6662" w:rsidRDefault="00666960" w:rsidP="00C37A7F">
            <w:pPr>
              <w:rPr>
                <w:lang w:val="en-GB"/>
              </w:rPr>
            </w:pPr>
            <w:r>
              <w:rPr>
                <w:lang w:val="en-GB"/>
              </w:rPr>
              <w:t>Adam</w:t>
            </w:r>
          </w:p>
        </w:tc>
      </w:tr>
      <w:tr w:rsidR="001E5ECC" w:rsidRPr="007C6662" w14:paraId="2FB734E2" w14:textId="77777777" w:rsidTr="00C37A7F">
        <w:tc>
          <w:tcPr>
            <w:tcW w:w="2268" w:type="dxa"/>
          </w:tcPr>
          <w:p w14:paraId="6BB75B00" w14:textId="77777777" w:rsidR="001E5ECC" w:rsidRPr="007C6662" w:rsidRDefault="001E5ECC" w:rsidP="00C37A7F">
            <w:pPr>
              <w:rPr>
                <w:lang w:val="en-GB"/>
              </w:rPr>
            </w:pPr>
            <w:r w:rsidRPr="007C6662">
              <w:rPr>
                <w:lang w:val="en-GB"/>
              </w:rPr>
              <w:t>Actor(s</w:t>
            </w:r>
            <w:r w:rsidR="00F25A83">
              <w:rPr>
                <w:lang w:val="en-GB"/>
              </w:rPr>
              <w:t>)</w:t>
            </w:r>
          </w:p>
        </w:tc>
        <w:tc>
          <w:tcPr>
            <w:tcW w:w="6254" w:type="dxa"/>
          </w:tcPr>
          <w:p w14:paraId="742AF99F" w14:textId="1A8E6D33" w:rsidR="001E5ECC" w:rsidRPr="007C6662" w:rsidRDefault="00D36830" w:rsidP="00C37A7F">
            <w:pPr>
              <w:rPr>
                <w:lang w:val="en-GB"/>
              </w:rPr>
            </w:pPr>
            <w:r>
              <w:rPr>
                <w:lang w:val="en-GB"/>
              </w:rPr>
              <w:t>Staff</w:t>
            </w:r>
          </w:p>
        </w:tc>
      </w:tr>
      <w:tr w:rsidR="001E5ECC" w:rsidRPr="007C6662" w14:paraId="27BA13FA" w14:textId="77777777" w:rsidTr="00C37A7F">
        <w:tc>
          <w:tcPr>
            <w:tcW w:w="2268" w:type="dxa"/>
          </w:tcPr>
          <w:p w14:paraId="2274A024" w14:textId="77777777" w:rsidR="001E5ECC" w:rsidRPr="007C6662" w:rsidRDefault="001E5ECC" w:rsidP="00C37A7F">
            <w:pPr>
              <w:rPr>
                <w:lang w:val="en-GB"/>
              </w:rPr>
            </w:pPr>
            <w:r w:rsidRPr="007C6662">
              <w:rPr>
                <w:lang w:val="en-GB"/>
              </w:rPr>
              <w:t>Locations</w:t>
            </w:r>
          </w:p>
        </w:tc>
        <w:tc>
          <w:tcPr>
            <w:tcW w:w="6254" w:type="dxa"/>
          </w:tcPr>
          <w:p w14:paraId="6F3036FA" w14:textId="77777777" w:rsidR="001E5ECC" w:rsidRPr="007C6662" w:rsidRDefault="001E5ECC" w:rsidP="00C37A7F">
            <w:pPr>
              <w:rPr>
                <w:lang w:val="en-GB"/>
              </w:rPr>
            </w:pPr>
            <w:r w:rsidRPr="007C6662">
              <w:rPr>
                <w:lang w:val="en-GB"/>
              </w:rPr>
              <w:t>On-line</w:t>
            </w:r>
          </w:p>
        </w:tc>
      </w:tr>
      <w:tr w:rsidR="001E5ECC" w:rsidRPr="007C6662" w14:paraId="59485BC5" w14:textId="77777777" w:rsidTr="00C37A7F">
        <w:tc>
          <w:tcPr>
            <w:tcW w:w="2268" w:type="dxa"/>
          </w:tcPr>
          <w:p w14:paraId="289D1ABD" w14:textId="77777777" w:rsidR="001E5ECC" w:rsidRPr="007C6662" w:rsidRDefault="001E5ECC" w:rsidP="00C37A7F">
            <w:pPr>
              <w:rPr>
                <w:lang w:val="en-GB"/>
              </w:rPr>
            </w:pPr>
            <w:r w:rsidRPr="007C6662">
              <w:rPr>
                <w:lang w:val="en-GB"/>
              </w:rPr>
              <w:t xml:space="preserve">Primary pathway </w:t>
            </w:r>
          </w:p>
        </w:tc>
        <w:tc>
          <w:tcPr>
            <w:tcW w:w="6254" w:type="dxa"/>
          </w:tcPr>
          <w:p w14:paraId="2E1791FD" w14:textId="77777777" w:rsidR="001E5ECC" w:rsidRPr="007C6662" w:rsidRDefault="00B5788E" w:rsidP="00C37A7F">
            <w:pPr>
              <w:rPr>
                <w:lang w:val="en-GB"/>
              </w:rPr>
            </w:pPr>
            <w:r>
              <w:rPr>
                <w:lang w:val="en-GB"/>
              </w:rPr>
              <w:t>The manager opens the list of all staff members, enters the staff number of a staff member and presses the find button. That staff member is then brought on the screen with all details to view.</w:t>
            </w:r>
          </w:p>
        </w:tc>
      </w:tr>
      <w:tr w:rsidR="001E5ECC" w:rsidRPr="007C6662" w14:paraId="7F75B692" w14:textId="77777777" w:rsidTr="00C37A7F">
        <w:tc>
          <w:tcPr>
            <w:tcW w:w="2268" w:type="dxa"/>
          </w:tcPr>
          <w:p w14:paraId="47F56BA2" w14:textId="77777777" w:rsidR="001E5ECC" w:rsidRPr="007C6662" w:rsidRDefault="001E5ECC" w:rsidP="00C37A7F">
            <w:pPr>
              <w:rPr>
                <w:lang w:val="en-GB"/>
              </w:rPr>
            </w:pPr>
            <w:r w:rsidRPr="007C6662">
              <w:rPr>
                <w:lang w:val="en-GB"/>
              </w:rPr>
              <w:t xml:space="preserve">Alternate pathways </w:t>
            </w:r>
          </w:p>
        </w:tc>
        <w:tc>
          <w:tcPr>
            <w:tcW w:w="6254" w:type="dxa"/>
          </w:tcPr>
          <w:p w14:paraId="2D2F023D" w14:textId="77777777" w:rsidR="001E5ECC" w:rsidRPr="007C6662" w:rsidRDefault="00880F0E" w:rsidP="00C37A7F">
            <w:pPr>
              <w:rPr>
                <w:lang w:val="en-GB"/>
              </w:rPr>
            </w:pPr>
            <w:r>
              <w:rPr>
                <w:lang w:val="en-GB"/>
              </w:rPr>
              <w:t>The managers enters an incorrect staff number, and, receives an error message saying that no such staff member exists.</w:t>
            </w:r>
          </w:p>
        </w:tc>
      </w:tr>
      <w:tr w:rsidR="001E5ECC" w:rsidRPr="007C6662" w14:paraId="043265BB" w14:textId="77777777" w:rsidTr="00C37A7F">
        <w:tc>
          <w:tcPr>
            <w:tcW w:w="2268" w:type="dxa"/>
          </w:tcPr>
          <w:p w14:paraId="61EA0C21" w14:textId="77777777" w:rsidR="001E5ECC" w:rsidRPr="007C6662" w:rsidRDefault="001E5ECC" w:rsidP="00C37A7F">
            <w:pPr>
              <w:rPr>
                <w:lang w:val="en-GB"/>
              </w:rPr>
            </w:pPr>
            <w:r w:rsidRPr="007C6662">
              <w:rPr>
                <w:lang w:val="en-GB"/>
              </w:rPr>
              <w:t xml:space="preserve">Exception pathways </w:t>
            </w:r>
          </w:p>
        </w:tc>
        <w:tc>
          <w:tcPr>
            <w:tcW w:w="6254" w:type="dxa"/>
          </w:tcPr>
          <w:p w14:paraId="6AE02906" w14:textId="77777777" w:rsidR="001E5ECC" w:rsidRPr="007C6662" w:rsidRDefault="001E5ECC" w:rsidP="00C37A7F">
            <w:pPr>
              <w:rPr>
                <w:lang w:val="en-GB"/>
              </w:rPr>
            </w:pPr>
            <w:r w:rsidRPr="007C6662">
              <w:rPr>
                <w:lang w:val="en-GB"/>
              </w:rPr>
              <w:t>Database connection fails</w:t>
            </w:r>
          </w:p>
          <w:p w14:paraId="3492BF9F" w14:textId="77777777" w:rsidR="001E5ECC" w:rsidRPr="007C6662" w:rsidRDefault="001E5ECC" w:rsidP="00C37A7F">
            <w:pPr>
              <w:rPr>
                <w:lang w:val="en-GB"/>
              </w:rPr>
            </w:pPr>
          </w:p>
          <w:p w14:paraId="7CCDF4B9" w14:textId="77777777" w:rsidR="001E5ECC" w:rsidRPr="007C6662" w:rsidRDefault="001E5ECC" w:rsidP="00C37A7F">
            <w:pPr>
              <w:rPr>
                <w:lang w:val="en-GB"/>
              </w:rPr>
            </w:pPr>
            <w:r w:rsidRPr="007C6662">
              <w:rPr>
                <w:lang w:val="en-GB"/>
              </w:rPr>
              <w:t>Error displayed to the user advising of connection problem</w:t>
            </w:r>
          </w:p>
        </w:tc>
      </w:tr>
    </w:tbl>
    <w:p w14:paraId="1C75689D" w14:textId="77777777" w:rsidR="001E5ECC" w:rsidRDefault="001E5ECC"/>
    <w:p w14:paraId="5F3B12EB" w14:textId="77777777" w:rsidR="00D9087D" w:rsidRDefault="00D9087D"/>
    <w:p w14:paraId="7851B0F0" w14:textId="77777777" w:rsidR="00D9087D" w:rsidRDefault="00D9087D"/>
    <w:p w14:paraId="70FDD2C8" w14:textId="77777777" w:rsidR="00D9087D" w:rsidRDefault="00D9087D"/>
    <w:p w14:paraId="548C3C90" w14:textId="77777777" w:rsidR="00D9087D" w:rsidRDefault="00D9087D"/>
    <w:p w14:paraId="22FC4E89" w14:textId="77777777" w:rsidR="00D9087D" w:rsidRDefault="00D9087D"/>
    <w:p w14:paraId="445D98AA" w14:textId="77777777" w:rsidR="00D9087D" w:rsidRDefault="00D9087D"/>
    <w:p w14:paraId="55B682C1" w14:textId="77777777" w:rsidR="00D9087D" w:rsidRDefault="00D9087D"/>
    <w:p w14:paraId="55C30D83" w14:textId="77777777" w:rsidR="00D9087D" w:rsidRDefault="00D9087D"/>
    <w:p w14:paraId="36EA4DE8" w14:textId="77777777" w:rsidR="00D9087D" w:rsidRDefault="00D9087D"/>
    <w:p w14:paraId="55BB85A9" w14:textId="77777777" w:rsidR="00D9087D" w:rsidRDefault="00D9087D"/>
    <w:p w14:paraId="16039012"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9D4CB3" w:rsidRPr="007C6662" w14:paraId="6B442307" w14:textId="77777777" w:rsidTr="00C37A7F">
        <w:tc>
          <w:tcPr>
            <w:tcW w:w="2268" w:type="dxa"/>
          </w:tcPr>
          <w:p w14:paraId="21BAB6B1" w14:textId="77777777" w:rsidR="009D4CB3" w:rsidRPr="007C6662" w:rsidRDefault="009D4CB3" w:rsidP="00C37A7F">
            <w:pPr>
              <w:rPr>
                <w:lang w:val="en-GB"/>
              </w:rPr>
            </w:pPr>
            <w:r w:rsidRPr="007C6662">
              <w:rPr>
                <w:lang w:val="en-GB"/>
              </w:rPr>
              <w:lastRenderedPageBreak/>
              <w:t>Use Case Name</w:t>
            </w:r>
          </w:p>
        </w:tc>
        <w:tc>
          <w:tcPr>
            <w:tcW w:w="6254" w:type="dxa"/>
          </w:tcPr>
          <w:p w14:paraId="12FF67F7" w14:textId="648E5F67" w:rsidR="009D4CB3" w:rsidRPr="007C6662" w:rsidRDefault="00C37A7F" w:rsidP="00C37A7F">
            <w:pPr>
              <w:rPr>
                <w:lang w:val="en-GB"/>
              </w:rPr>
            </w:pPr>
            <w:r>
              <w:rPr>
                <w:lang w:val="en-GB"/>
              </w:rPr>
              <w:t>Filter customers</w:t>
            </w:r>
          </w:p>
        </w:tc>
      </w:tr>
      <w:tr w:rsidR="009D4CB3" w:rsidRPr="007C6662" w14:paraId="7B34A0BC" w14:textId="77777777" w:rsidTr="00C37A7F">
        <w:tc>
          <w:tcPr>
            <w:tcW w:w="2268" w:type="dxa"/>
          </w:tcPr>
          <w:p w14:paraId="3000BB81" w14:textId="77777777" w:rsidR="009D4CB3" w:rsidRPr="007C6662" w:rsidRDefault="009D4CB3" w:rsidP="00C37A7F">
            <w:pPr>
              <w:rPr>
                <w:lang w:val="en-GB"/>
              </w:rPr>
            </w:pPr>
            <w:r w:rsidRPr="007C6662">
              <w:rPr>
                <w:lang w:val="en-GB"/>
              </w:rPr>
              <w:t xml:space="preserve">Use Case Description </w:t>
            </w:r>
          </w:p>
        </w:tc>
        <w:tc>
          <w:tcPr>
            <w:tcW w:w="6254" w:type="dxa"/>
          </w:tcPr>
          <w:p w14:paraId="2726165C" w14:textId="77777777" w:rsidR="009D4CB3" w:rsidRPr="007C6662" w:rsidRDefault="009D4CB3" w:rsidP="00C37A7F">
            <w:pPr>
              <w:rPr>
                <w:lang w:val="en-GB"/>
              </w:rPr>
            </w:pPr>
            <w:r>
              <w:rPr>
                <w:lang w:val="en-GB"/>
              </w:rPr>
              <w:t xml:space="preserve">The </w:t>
            </w:r>
            <w:r w:rsidR="00D43214">
              <w:rPr>
                <w:lang w:val="en-GB"/>
              </w:rPr>
              <w:t>system checks whether an inserted staff member is valid and whether he already exists in the system or no.</w:t>
            </w:r>
          </w:p>
        </w:tc>
      </w:tr>
      <w:tr w:rsidR="009D4CB3" w:rsidRPr="007C6662" w14:paraId="5356685C" w14:textId="77777777" w:rsidTr="00C37A7F">
        <w:tc>
          <w:tcPr>
            <w:tcW w:w="2268" w:type="dxa"/>
          </w:tcPr>
          <w:p w14:paraId="2D0739EB" w14:textId="77777777" w:rsidR="009D4CB3" w:rsidRPr="007C6662" w:rsidRDefault="009D4CB3" w:rsidP="00C37A7F">
            <w:pPr>
              <w:rPr>
                <w:lang w:val="en-GB"/>
              </w:rPr>
            </w:pPr>
            <w:r w:rsidRPr="007C6662">
              <w:rPr>
                <w:lang w:val="en-GB"/>
              </w:rPr>
              <w:t xml:space="preserve">Use Case Author(s) </w:t>
            </w:r>
          </w:p>
        </w:tc>
        <w:tc>
          <w:tcPr>
            <w:tcW w:w="6254" w:type="dxa"/>
          </w:tcPr>
          <w:p w14:paraId="0945BC53" w14:textId="77777777" w:rsidR="009D4CB3" w:rsidRPr="007C6662" w:rsidRDefault="009D4CB3" w:rsidP="00C37A7F">
            <w:pPr>
              <w:rPr>
                <w:lang w:val="en-GB"/>
              </w:rPr>
            </w:pPr>
            <w:r>
              <w:rPr>
                <w:lang w:val="en-GB"/>
              </w:rPr>
              <w:t>Adam</w:t>
            </w:r>
          </w:p>
        </w:tc>
      </w:tr>
      <w:tr w:rsidR="009D4CB3" w:rsidRPr="007C6662" w14:paraId="4BDBCE13" w14:textId="77777777" w:rsidTr="00C37A7F">
        <w:tc>
          <w:tcPr>
            <w:tcW w:w="2268" w:type="dxa"/>
          </w:tcPr>
          <w:p w14:paraId="34EE71B5" w14:textId="77777777" w:rsidR="009D4CB3" w:rsidRPr="007C6662" w:rsidRDefault="009D4CB3" w:rsidP="00C37A7F">
            <w:pPr>
              <w:rPr>
                <w:lang w:val="en-GB"/>
              </w:rPr>
            </w:pPr>
            <w:r w:rsidRPr="007C6662">
              <w:rPr>
                <w:lang w:val="en-GB"/>
              </w:rPr>
              <w:t>Actor(s)</w:t>
            </w:r>
          </w:p>
        </w:tc>
        <w:tc>
          <w:tcPr>
            <w:tcW w:w="6254" w:type="dxa"/>
          </w:tcPr>
          <w:p w14:paraId="3A8CEFE4" w14:textId="4DA1B8EF" w:rsidR="009D4CB3" w:rsidRPr="007C6662" w:rsidRDefault="00D36830" w:rsidP="00C37A7F">
            <w:pPr>
              <w:rPr>
                <w:lang w:val="en-GB"/>
              </w:rPr>
            </w:pPr>
            <w:r>
              <w:rPr>
                <w:lang w:val="en-GB"/>
              </w:rPr>
              <w:t>Staff</w:t>
            </w:r>
          </w:p>
        </w:tc>
      </w:tr>
      <w:tr w:rsidR="009D4CB3" w:rsidRPr="007C6662" w14:paraId="31BEEFFD" w14:textId="77777777" w:rsidTr="00C37A7F">
        <w:tc>
          <w:tcPr>
            <w:tcW w:w="2268" w:type="dxa"/>
          </w:tcPr>
          <w:p w14:paraId="4A7D9D59" w14:textId="77777777" w:rsidR="009D4CB3" w:rsidRPr="007C6662" w:rsidRDefault="009D4CB3" w:rsidP="00C37A7F">
            <w:pPr>
              <w:rPr>
                <w:lang w:val="en-GB"/>
              </w:rPr>
            </w:pPr>
            <w:r w:rsidRPr="007C6662">
              <w:rPr>
                <w:lang w:val="en-GB"/>
              </w:rPr>
              <w:t>Locations</w:t>
            </w:r>
          </w:p>
        </w:tc>
        <w:tc>
          <w:tcPr>
            <w:tcW w:w="6254" w:type="dxa"/>
          </w:tcPr>
          <w:p w14:paraId="500A2F21" w14:textId="77777777" w:rsidR="009D4CB3" w:rsidRPr="007C6662" w:rsidRDefault="009D4CB3" w:rsidP="00C37A7F">
            <w:pPr>
              <w:rPr>
                <w:lang w:val="en-GB"/>
              </w:rPr>
            </w:pPr>
            <w:r w:rsidRPr="007C6662">
              <w:rPr>
                <w:lang w:val="en-GB"/>
              </w:rPr>
              <w:t>On-line</w:t>
            </w:r>
          </w:p>
        </w:tc>
      </w:tr>
      <w:tr w:rsidR="009D4CB3" w:rsidRPr="007C6662" w14:paraId="78FCF42C" w14:textId="77777777" w:rsidTr="00C37A7F">
        <w:tc>
          <w:tcPr>
            <w:tcW w:w="2268" w:type="dxa"/>
          </w:tcPr>
          <w:p w14:paraId="05097F13" w14:textId="77777777" w:rsidR="009D4CB3" w:rsidRPr="007C6662" w:rsidRDefault="009D4CB3" w:rsidP="00C37A7F">
            <w:pPr>
              <w:rPr>
                <w:lang w:val="en-GB"/>
              </w:rPr>
            </w:pPr>
            <w:r w:rsidRPr="007C6662">
              <w:rPr>
                <w:lang w:val="en-GB"/>
              </w:rPr>
              <w:t xml:space="preserve">Primary pathway </w:t>
            </w:r>
          </w:p>
        </w:tc>
        <w:tc>
          <w:tcPr>
            <w:tcW w:w="6254" w:type="dxa"/>
          </w:tcPr>
          <w:p w14:paraId="585CBE4A" w14:textId="77777777" w:rsidR="009D4CB3" w:rsidRPr="007C6662" w:rsidRDefault="009D4CB3" w:rsidP="00C37A7F">
            <w:pPr>
              <w:rPr>
                <w:lang w:val="en-GB"/>
              </w:rPr>
            </w:pPr>
            <w:r>
              <w:rPr>
                <w:lang w:val="en-GB"/>
              </w:rPr>
              <w:t xml:space="preserve">The </w:t>
            </w:r>
            <w:r w:rsidR="00D43214">
              <w:rPr>
                <w:lang w:val="en-GB"/>
              </w:rPr>
              <w:t>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9D4CB3" w:rsidRPr="007C6662" w14:paraId="5C3E8A32" w14:textId="77777777" w:rsidTr="00C37A7F">
        <w:tc>
          <w:tcPr>
            <w:tcW w:w="2268" w:type="dxa"/>
          </w:tcPr>
          <w:p w14:paraId="1B302D47" w14:textId="77777777" w:rsidR="009D4CB3" w:rsidRPr="007C6662" w:rsidRDefault="009D4CB3" w:rsidP="00C37A7F">
            <w:pPr>
              <w:rPr>
                <w:lang w:val="en-GB"/>
              </w:rPr>
            </w:pPr>
            <w:r w:rsidRPr="007C6662">
              <w:rPr>
                <w:lang w:val="en-GB"/>
              </w:rPr>
              <w:t xml:space="preserve">Alternate pathways </w:t>
            </w:r>
          </w:p>
        </w:tc>
        <w:tc>
          <w:tcPr>
            <w:tcW w:w="6254" w:type="dxa"/>
          </w:tcPr>
          <w:p w14:paraId="2245C8D9" w14:textId="77777777" w:rsidR="009D4CB3" w:rsidRDefault="00781E02" w:rsidP="00C37A7F">
            <w:pPr>
              <w:rPr>
                <w:lang w:val="en-GB"/>
              </w:rPr>
            </w:pPr>
            <w:r>
              <w:rPr>
                <w:lang w:val="en-GB"/>
              </w:rPr>
              <w:t xml:space="preserve">The inserted details were either incomplete or completely missing. </w:t>
            </w:r>
            <w:r w:rsidR="001C1750">
              <w:rPr>
                <w:lang w:val="en-GB"/>
              </w:rPr>
              <w:t>The system will return an error message over the incorrect text fields specifying the problem with the input.</w:t>
            </w:r>
          </w:p>
          <w:p w14:paraId="6A36EE51" w14:textId="77777777" w:rsidR="001C1750" w:rsidRDefault="001C1750" w:rsidP="00C37A7F">
            <w:pPr>
              <w:rPr>
                <w:lang w:val="en-GB"/>
              </w:rPr>
            </w:pPr>
          </w:p>
          <w:p w14:paraId="58619030" w14:textId="77777777" w:rsidR="001C1750" w:rsidRDefault="001C1750" w:rsidP="00C37A7F">
            <w:pPr>
              <w:rPr>
                <w:lang w:val="en-GB"/>
              </w:rPr>
            </w:pPr>
            <w:r>
              <w:rPr>
                <w:lang w:val="en-GB"/>
              </w:rPr>
              <w:t>If the intended action is to add a staff member, and, the system finds that staff member already existing in the database, a message error will be shown saying exactly that.</w:t>
            </w:r>
          </w:p>
          <w:p w14:paraId="31E55775" w14:textId="77777777" w:rsidR="001C1750" w:rsidRDefault="001C1750" w:rsidP="00C37A7F">
            <w:pPr>
              <w:rPr>
                <w:lang w:val="en-GB"/>
              </w:rPr>
            </w:pPr>
          </w:p>
          <w:p w14:paraId="4658EB0F" w14:textId="77777777" w:rsidR="001C1750" w:rsidRPr="007C6662" w:rsidRDefault="001C1750" w:rsidP="00C37A7F">
            <w:pPr>
              <w:rPr>
                <w:lang w:val="en-GB"/>
              </w:rPr>
            </w:pPr>
            <w:r>
              <w:rPr>
                <w:lang w:val="en-GB"/>
              </w:rPr>
              <w:t>If the intended action is to edit or delete a staff member that does not exist in the database, a message error will be shown saying exactly that.</w:t>
            </w:r>
          </w:p>
        </w:tc>
      </w:tr>
      <w:tr w:rsidR="009D4CB3" w:rsidRPr="007C6662" w14:paraId="474C2027" w14:textId="77777777" w:rsidTr="00C37A7F">
        <w:tc>
          <w:tcPr>
            <w:tcW w:w="2268" w:type="dxa"/>
          </w:tcPr>
          <w:p w14:paraId="664881A5" w14:textId="77777777" w:rsidR="009D4CB3" w:rsidRPr="007C6662" w:rsidRDefault="009D4CB3" w:rsidP="00C37A7F">
            <w:pPr>
              <w:rPr>
                <w:lang w:val="en-GB"/>
              </w:rPr>
            </w:pPr>
            <w:r w:rsidRPr="007C6662">
              <w:rPr>
                <w:lang w:val="en-GB"/>
              </w:rPr>
              <w:t xml:space="preserve">Exception pathways </w:t>
            </w:r>
          </w:p>
        </w:tc>
        <w:tc>
          <w:tcPr>
            <w:tcW w:w="6254" w:type="dxa"/>
          </w:tcPr>
          <w:p w14:paraId="06A27CD9" w14:textId="77777777" w:rsidR="009D4CB3" w:rsidRPr="007C6662" w:rsidRDefault="009D4CB3" w:rsidP="00C37A7F">
            <w:pPr>
              <w:rPr>
                <w:lang w:val="en-GB"/>
              </w:rPr>
            </w:pPr>
            <w:r w:rsidRPr="007C6662">
              <w:rPr>
                <w:lang w:val="en-GB"/>
              </w:rPr>
              <w:t>Database connection fails</w:t>
            </w:r>
          </w:p>
          <w:p w14:paraId="229C4582" w14:textId="77777777" w:rsidR="009D4CB3" w:rsidRPr="007C6662" w:rsidRDefault="00E643F8" w:rsidP="00C37A7F">
            <w:pPr>
              <w:rPr>
                <w:lang w:val="en-GB"/>
              </w:rPr>
            </w:pPr>
            <w:r>
              <w:rPr>
                <w:lang w:val="en-GB"/>
              </w:rPr>
              <w:t>Internet connection fails</w:t>
            </w:r>
          </w:p>
          <w:p w14:paraId="60235A4D" w14:textId="77777777" w:rsidR="009D4CB3" w:rsidRPr="007C6662" w:rsidRDefault="009D4CB3" w:rsidP="00C37A7F">
            <w:pPr>
              <w:rPr>
                <w:lang w:val="en-GB"/>
              </w:rPr>
            </w:pPr>
            <w:r w:rsidRPr="007C6662">
              <w:rPr>
                <w:lang w:val="en-GB"/>
              </w:rPr>
              <w:t>Error displayed to the user advising of connection problem</w:t>
            </w:r>
          </w:p>
        </w:tc>
      </w:tr>
    </w:tbl>
    <w:p w14:paraId="4E7A4C63" w14:textId="2DEF6362" w:rsidR="009D4CB3" w:rsidRDefault="009D4CB3"/>
    <w:p w14:paraId="53C466F7" w14:textId="30AEECB2" w:rsidR="00C37A7F" w:rsidRDefault="00C37A7F"/>
    <w:p w14:paraId="41BB2FC5" w14:textId="452480DE" w:rsidR="00C37A7F" w:rsidRDefault="00C37A7F"/>
    <w:p w14:paraId="2470987F" w14:textId="0E96FD6E" w:rsidR="00C37A7F" w:rsidRDefault="00C37A7F"/>
    <w:p w14:paraId="51852EC4" w14:textId="7D5FEBD1" w:rsidR="00C37A7F" w:rsidRDefault="00C37A7F"/>
    <w:p w14:paraId="63E6B03A" w14:textId="2403924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B45E10C" w14:textId="77777777" w:rsidTr="00C37A7F">
        <w:tc>
          <w:tcPr>
            <w:tcW w:w="2268" w:type="dxa"/>
          </w:tcPr>
          <w:p w14:paraId="54F620B4" w14:textId="77777777" w:rsidR="00C37A7F" w:rsidRPr="007C6662" w:rsidRDefault="00C37A7F" w:rsidP="00C37A7F">
            <w:pPr>
              <w:rPr>
                <w:lang w:val="en-GB"/>
              </w:rPr>
            </w:pPr>
            <w:r w:rsidRPr="007C6662">
              <w:rPr>
                <w:lang w:val="en-GB"/>
              </w:rPr>
              <w:lastRenderedPageBreak/>
              <w:t>Use Case Name</w:t>
            </w:r>
          </w:p>
        </w:tc>
        <w:tc>
          <w:tcPr>
            <w:tcW w:w="6254" w:type="dxa"/>
          </w:tcPr>
          <w:p w14:paraId="0151696B" w14:textId="6D6E0EBF" w:rsidR="00C37A7F" w:rsidRPr="007C6662" w:rsidRDefault="003A7687" w:rsidP="00C37A7F">
            <w:pPr>
              <w:rPr>
                <w:lang w:val="en-GB"/>
              </w:rPr>
            </w:pPr>
            <w:r>
              <w:rPr>
                <w:lang w:val="en-GB"/>
              </w:rPr>
              <w:t>Create account</w:t>
            </w:r>
          </w:p>
        </w:tc>
      </w:tr>
      <w:tr w:rsidR="00C37A7F" w:rsidRPr="007C6662" w14:paraId="237B25AE" w14:textId="77777777" w:rsidTr="00C37A7F">
        <w:tc>
          <w:tcPr>
            <w:tcW w:w="2268" w:type="dxa"/>
          </w:tcPr>
          <w:p w14:paraId="32D76586" w14:textId="77777777" w:rsidR="00C37A7F" w:rsidRPr="007C6662" w:rsidRDefault="00C37A7F" w:rsidP="00C37A7F">
            <w:pPr>
              <w:rPr>
                <w:lang w:val="en-GB"/>
              </w:rPr>
            </w:pPr>
            <w:r w:rsidRPr="007C6662">
              <w:rPr>
                <w:lang w:val="en-GB"/>
              </w:rPr>
              <w:t xml:space="preserve">Use Case Description </w:t>
            </w:r>
          </w:p>
        </w:tc>
        <w:tc>
          <w:tcPr>
            <w:tcW w:w="6254" w:type="dxa"/>
          </w:tcPr>
          <w:p w14:paraId="0C5E94B2"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9197C6C" w14:textId="77777777" w:rsidTr="00C37A7F">
        <w:tc>
          <w:tcPr>
            <w:tcW w:w="2268" w:type="dxa"/>
          </w:tcPr>
          <w:p w14:paraId="46613819" w14:textId="77777777" w:rsidR="00C37A7F" w:rsidRPr="007C6662" w:rsidRDefault="00C37A7F" w:rsidP="00C37A7F">
            <w:pPr>
              <w:rPr>
                <w:lang w:val="en-GB"/>
              </w:rPr>
            </w:pPr>
            <w:r w:rsidRPr="007C6662">
              <w:rPr>
                <w:lang w:val="en-GB"/>
              </w:rPr>
              <w:t xml:space="preserve">Use Case Author(s) </w:t>
            </w:r>
          </w:p>
        </w:tc>
        <w:tc>
          <w:tcPr>
            <w:tcW w:w="6254" w:type="dxa"/>
          </w:tcPr>
          <w:p w14:paraId="1AB1FBE7" w14:textId="77777777" w:rsidR="00C37A7F" w:rsidRPr="007C6662" w:rsidRDefault="00C37A7F" w:rsidP="00C37A7F">
            <w:pPr>
              <w:rPr>
                <w:lang w:val="en-GB"/>
              </w:rPr>
            </w:pPr>
            <w:r>
              <w:rPr>
                <w:lang w:val="en-GB"/>
              </w:rPr>
              <w:t>Adam</w:t>
            </w:r>
          </w:p>
        </w:tc>
      </w:tr>
      <w:tr w:rsidR="00C37A7F" w:rsidRPr="007C6662" w14:paraId="406E0AD4" w14:textId="77777777" w:rsidTr="00C37A7F">
        <w:tc>
          <w:tcPr>
            <w:tcW w:w="2268" w:type="dxa"/>
          </w:tcPr>
          <w:p w14:paraId="21C71B38" w14:textId="77777777" w:rsidR="00C37A7F" w:rsidRPr="007C6662" w:rsidRDefault="00C37A7F" w:rsidP="00C37A7F">
            <w:pPr>
              <w:rPr>
                <w:lang w:val="en-GB"/>
              </w:rPr>
            </w:pPr>
            <w:r w:rsidRPr="007C6662">
              <w:rPr>
                <w:lang w:val="en-GB"/>
              </w:rPr>
              <w:t>Actor(s)</w:t>
            </w:r>
          </w:p>
        </w:tc>
        <w:tc>
          <w:tcPr>
            <w:tcW w:w="6254" w:type="dxa"/>
          </w:tcPr>
          <w:p w14:paraId="6E6C00F8" w14:textId="6C62A434" w:rsidR="00C37A7F" w:rsidRPr="007C6662" w:rsidRDefault="00D36830" w:rsidP="00C37A7F">
            <w:pPr>
              <w:rPr>
                <w:lang w:val="en-GB"/>
              </w:rPr>
            </w:pPr>
            <w:r>
              <w:rPr>
                <w:lang w:val="en-GB"/>
              </w:rPr>
              <w:t>Customer</w:t>
            </w:r>
          </w:p>
        </w:tc>
      </w:tr>
      <w:tr w:rsidR="00C37A7F" w:rsidRPr="007C6662" w14:paraId="1B1643D1" w14:textId="77777777" w:rsidTr="00C37A7F">
        <w:tc>
          <w:tcPr>
            <w:tcW w:w="2268" w:type="dxa"/>
          </w:tcPr>
          <w:p w14:paraId="58A22DAC" w14:textId="77777777" w:rsidR="00C37A7F" w:rsidRPr="007C6662" w:rsidRDefault="00C37A7F" w:rsidP="00C37A7F">
            <w:pPr>
              <w:rPr>
                <w:lang w:val="en-GB"/>
              </w:rPr>
            </w:pPr>
            <w:r w:rsidRPr="007C6662">
              <w:rPr>
                <w:lang w:val="en-GB"/>
              </w:rPr>
              <w:t>Locations</w:t>
            </w:r>
          </w:p>
        </w:tc>
        <w:tc>
          <w:tcPr>
            <w:tcW w:w="6254" w:type="dxa"/>
          </w:tcPr>
          <w:p w14:paraId="60BF0456" w14:textId="77777777" w:rsidR="00C37A7F" w:rsidRPr="007C6662" w:rsidRDefault="00C37A7F" w:rsidP="00C37A7F">
            <w:pPr>
              <w:rPr>
                <w:lang w:val="en-GB"/>
              </w:rPr>
            </w:pPr>
            <w:r w:rsidRPr="007C6662">
              <w:rPr>
                <w:lang w:val="en-GB"/>
              </w:rPr>
              <w:t>On-line</w:t>
            </w:r>
          </w:p>
        </w:tc>
      </w:tr>
      <w:tr w:rsidR="00C37A7F" w:rsidRPr="007C6662" w14:paraId="5CC9EBB3" w14:textId="77777777" w:rsidTr="00C37A7F">
        <w:tc>
          <w:tcPr>
            <w:tcW w:w="2268" w:type="dxa"/>
          </w:tcPr>
          <w:p w14:paraId="403463F8" w14:textId="77777777" w:rsidR="00C37A7F" w:rsidRPr="007C6662" w:rsidRDefault="00C37A7F" w:rsidP="00C37A7F">
            <w:pPr>
              <w:rPr>
                <w:lang w:val="en-GB"/>
              </w:rPr>
            </w:pPr>
            <w:r w:rsidRPr="007C6662">
              <w:rPr>
                <w:lang w:val="en-GB"/>
              </w:rPr>
              <w:t xml:space="preserve">Primary pathway </w:t>
            </w:r>
          </w:p>
        </w:tc>
        <w:tc>
          <w:tcPr>
            <w:tcW w:w="6254" w:type="dxa"/>
          </w:tcPr>
          <w:p w14:paraId="34EC0007"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78F146FB" w14:textId="77777777" w:rsidTr="00C37A7F">
        <w:tc>
          <w:tcPr>
            <w:tcW w:w="2268" w:type="dxa"/>
          </w:tcPr>
          <w:p w14:paraId="49642617" w14:textId="77777777" w:rsidR="00C37A7F" w:rsidRPr="007C6662" w:rsidRDefault="00C37A7F" w:rsidP="00C37A7F">
            <w:pPr>
              <w:rPr>
                <w:lang w:val="en-GB"/>
              </w:rPr>
            </w:pPr>
            <w:r w:rsidRPr="007C6662">
              <w:rPr>
                <w:lang w:val="en-GB"/>
              </w:rPr>
              <w:t xml:space="preserve">Alternate pathways </w:t>
            </w:r>
          </w:p>
        </w:tc>
        <w:tc>
          <w:tcPr>
            <w:tcW w:w="6254" w:type="dxa"/>
          </w:tcPr>
          <w:p w14:paraId="2216280F"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470B89E9" w14:textId="77777777" w:rsidR="00C37A7F" w:rsidRDefault="00C37A7F" w:rsidP="00C37A7F">
            <w:pPr>
              <w:rPr>
                <w:lang w:val="en-GB"/>
              </w:rPr>
            </w:pPr>
          </w:p>
          <w:p w14:paraId="20B68DE8"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166EC417" w14:textId="77777777" w:rsidR="00C37A7F" w:rsidRDefault="00C37A7F" w:rsidP="00C37A7F">
            <w:pPr>
              <w:rPr>
                <w:lang w:val="en-GB"/>
              </w:rPr>
            </w:pPr>
          </w:p>
          <w:p w14:paraId="326572C9"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8F571E2" w14:textId="77777777" w:rsidTr="00C37A7F">
        <w:tc>
          <w:tcPr>
            <w:tcW w:w="2268" w:type="dxa"/>
          </w:tcPr>
          <w:p w14:paraId="5B3D13B4" w14:textId="77777777" w:rsidR="00C37A7F" w:rsidRPr="007C6662" w:rsidRDefault="00C37A7F" w:rsidP="00C37A7F">
            <w:pPr>
              <w:rPr>
                <w:lang w:val="en-GB"/>
              </w:rPr>
            </w:pPr>
            <w:r w:rsidRPr="007C6662">
              <w:rPr>
                <w:lang w:val="en-GB"/>
              </w:rPr>
              <w:t xml:space="preserve">Exception pathways </w:t>
            </w:r>
          </w:p>
        </w:tc>
        <w:tc>
          <w:tcPr>
            <w:tcW w:w="6254" w:type="dxa"/>
          </w:tcPr>
          <w:p w14:paraId="5129B86E" w14:textId="77777777" w:rsidR="00C37A7F" w:rsidRPr="007C6662" w:rsidRDefault="00C37A7F" w:rsidP="00C37A7F">
            <w:pPr>
              <w:rPr>
                <w:lang w:val="en-GB"/>
              </w:rPr>
            </w:pPr>
            <w:r w:rsidRPr="007C6662">
              <w:rPr>
                <w:lang w:val="en-GB"/>
              </w:rPr>
              <w:t>Database connection fails</w:t>
            </w:r>
          </w:p>
          <w:p w14:paraId="48953E36" w14:textId="77777777" w:rsidR="00C37A7F" w:rsidRPr="007C6662" w:rsidRDefault="00C37A7F" w:rsidP="00C37A7F">
            <w:pPr>
              <w:rPr>
                <w:lang w:val="en-GB"/>
              </w:rPr>
            </w:pPr>
            <w:r>
              <w:rPr>
                <w:lang w:val="en-GB"/>
              </w:rPr>
              <w:t>Internet connection fails</w:t>
            </w:r>
          </w:p>
          <w:p w14:paraId="208066D3" w14:textId="77777777" w:rsidR="00C37A7F" w:rsidRPr="007C6662" w:rsidRDefault="00C37A7F" w:rsidP="00C37A7F">
            <w:pPr>
              <w:rPr>
                <w:lang w:val="en-GB"/>
              </w:rPr>
            </w:pPr>
            <w:r w:rsidRPr="007C6662">
              <w:rPr>
                <w:lang w:val="en-GB"/>
              </w:rPr>
              <w:t>Error displayed to the user advising of connection problem</w:t>
            </w:r>
          </w:p>
        </w:tc>
      </w:tr>
    </w:tbl>
    <w:p w14:paraId="380FE5F8" w14:textId="7B1EE502" w:rsidR="00C37A7F" w:rsidRDefault="00C37A7F"/>
    <w:p w14:paraId="6B446BF2" w14:textId="3AEE043F" w:rsidR="00C37A7F" w:rsidRDefault="00C37A7F"/>
    <w:p w14:paraId="5825BCED" w14:textId="3ACDBA59" w:rsidR="00C37A7F" w:rsidRDefault="00C37A7F"/>
    <w:p w14:paraId="0172B18B" w14:textId="2811C05E" w:rsidR="00C37A7F" w:rsidRDefault="00C37A7F"/>
    <w:p w14:paraId="4C0DA9B2" w14:textId="4333E4F2" w:rsidR="00C37A7F" w:rsidRDefault="00C37A7F"/>
    <w:p w14:paraId="38E300D0" w14:textId="77A310C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804DCA8" w14:textId="77777777" w:rsidTr="00C37A7F">
        <w:tc>
          <w:tcPr>
            <w:tcW w:w="2268" w:type="dxa"/>
          </w:tcPr>
          <w:p w14:paraId="2478B547" w14:textId="77777777" w:rsidR="00C37A7F" w:rsidRPr="007C6662" w:rsidRDefault="00C37A7F" w:rsidP="00C37A7F">
            <w:pPr>
              <w:rPr>
                <w:lang w:val="en-GB"/>
              </w:rPr>
            </w:pPr>
            <w:r w:rsidRPr="007C6662">
              <w:rPr>
                <w:lang w:val="en-GB"/>
              </w:rPr>
              <w:lastRenderedPageBreak/>
              <w:t>Use Case Name</w:t>
            </w:r>
          </w:p>
        </w:tc>
        <w:tc>
          <w:tcPr>
            <w:tcW w:w="6254" w:type="dxa"/>
          </w:tcPr>
          <w:p w14:paraId="45CF2D2C" w14:textId="14A6FEAC" w:rsidR="00C37A7F" w:rsidRPr="007C6662" w:rsidRDefault="003A7687" w:rsidP="00C37A7F">
            <w:pPr>
              <w:rPr>
                <w:lang w:val="en-GB"/>
              </w:rPr>
            </w:pPr>
            <w:r>
              <w:rPr>
                <w:lang w:val="en-GB"/>
              </w:rPr>
              <w:t xml:space="preserve">Close </w:t>
            </w:r>
            <w:r>
              <w:rPr>
                <w:lang w:val="en-GB"/>
              </w:rPr>
              <w:t>account</w:t>
            </w:r>
          </w:p>
        </w:tc>
      </w:tr>
      <w:tr w:rsidR="00C37A7F" w:rsidRPr="007C6662" w14:paraId="4D9599FB" w14:textId="77777777" w:rsidTr="00C37A7F">
        <w:tc>
          <w:tcPr>
            <w:tcW w:w="2268" w:type="dxa"/>
          </w:tcPr>
          <w:p w14:paraId="2D91F38C" w14:textId="77777777" w:rsidR="00C37A7F" w:rsidRPr="007C6662" w:rsidRDefault="00C37A7F" w:rsidP="00C37A7F">
            <w:pPr>
              <w:rPr>
                <w:lang w:val="en-GB"/>
              </w:rPr>
            </w:pPr>
            <w:r w:rsidRPr="007C6662">
              <w:rPr>
                <w:lang w:val="en-GB"/>
              </w:rPr>
              <w:t xml:space="preserve">Use Case Description </w:t>
            </w:r>
          </w:p>
        </w:tc>
        <w:tc>
          <w:tcPr>
            <w:tcW w:w="6254" w:type="dxa"/>
          </w:tcPr>
          <w:p w14:paraId="53390585"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79FFEB9C" w14:textId="77777777" w:rsidTr="00C37A7F">
        <w:tc>
          <w:tcPr>
            <w:tcW w:w="2268" w:type="dxa"/>
          </w:tcPr>
          <w:p w14:paraId="7F4103C7" w14:textId="77777777" w:rsidR="00C37A7F" w:rsidRPr="007C6662" w:rsidRDefault="00C37A7F" w:rsidP="00C37A7F">
            <w:pPr>
              <w:rPr>
                <w:lang w:val="en-GB"/>
              </w:rPr>
            </w:pPr>
            <w:r w:rsidRPr="007C6662">
              <w:rPr>
                <w:lang w:val="en-GB"/>
              </w:rPr>
              <w:t xml:space="preserve">Use Case Author(s) </w:t>
            </w:r>
          </w:p>
        </w:tc>
        <w:tc>
          <w:tcPr>
            <w:tcW w:w="6254" w:type="dxa"/>
          </w:tcPr>
          <w:p w14:paraId="7C3AE213" w14:textId="77777777" w:rsidR="00C37A7F" w:rsidRPr="007C6662" w:rsidRDefault="00C37A7F" w:rsidP="00C37A7F">
            <w:pPr>
              <w:rPr>
                <w:lang w:val="en-GB"/>
              </w:rPr>
            </w:pPr>
            <w:r>
              <w:rPr>
                <w:lang w:val="en-GB"/>
              </w:rPr>
              <w:t>Adam</w:t>
            </w:r>
          </w:p>
        </w:tc>
      </w:tr>
      <w:tr w:rsidR="00C37A7F" w:rsidRPr="007C6662" w14:paraId="75D5089C" w14:textId="77777777" w:rsidTr="00C37A7F">
        <w:tc>
          <w:tcPr>
            <w:tcW w:w="2268" w:type="dxa"/>
          </w:tcPr>
          <w:p w14:paraId="69FEB17C" w14:textId="77777777" w:rsidR="00C37A7F" w:rsidRPr="007C6662" w:rsidRDefault="00C37A7F" w:rsidP="00C37A7F">
            <w:pPr>
              <w:rPr>
                <w:lang w:val="en-GB"/>
              </w:rPr>
            </w:pPr>
            <w:r w:rsidRPr="007C6662">
              <w:rPr>
                <w:lang w:val="en-GB"/>
              </w:rPr>
              <w:t>Actor(s)</w:t>
            </w:r>
          </w:p>
        </w:tc>
        <w:tc>
          <w:tcPr>
            <w:tcW w:w="6254" w:type="dxa"/>
          </w:tcPr>
          <w:p w14:paraId="6AEBDEF3" w14:textId="25718BD6" w:rsidR="00C37A7F" w:rsidRPr="007C6662" w:rsidRDefault="00D36830" w:rsidP="00C37A7F">
            <w:pPr>
              <w:rPr>
                <w:lang w:val="en-GB"/>
              </w:rPr>
            </w:pPr>
            <w:r>
              <w:rPr>
                <w:lang w:val="en-GB"/>
              </w:rPr>
              <w:t>Customer, Staff</w:t>
            </w:r>
          </w:p>
        </w:tc>
      </w:tr>
      <w:tr w:rsidR="00C37A7F" w:rsidRPr="007C6662" w14:paraId="73DA745C" w14:textId="77777777" w:rsidTr="00C37A7F">
        <w:tc>
          <w:tcPr>
            <w:tcW w:w="2268" w:type="dxa"/>
          </w:tcPr>
          <w:p w14:paraId="08B83E17" w14:textId="77777777" w:rsidR="00C37A7F" w:rsidRPr="007C6662" w:rsidRDefault="00C37A7F" w:rsidP="00C37A7F">
            <w:pPr>
              <w:rPr>
                <w:lang w:val="en-GB"/>
              </w:rPr>
            </w:pPr>
            <w:r w:rsidRPr="007C6662">
              <w:rPr>
                <w:lang w:val="en-GB"/>
              </w:rPr>
              <w:t>Locations</w:t>
            </w:r>
          </w:p>
        </w:tc>
        <w:tc>
          <w:tcPr>
            <w:tcW w:w="6254" w:type="dxa"/>
          </w:tcPr>
          <w:p w14:paraId="1F329DBF" w14:textId="77777777" w:rsidR="00C37A7F" w:rsidRPr="007C6662" w:rsidRDefault="00C37A7F" w:rsidP="00C37A7F">
            <w:pPr>
              <w:rPr>
                <w:lang w:val="en-GB"/>
              </w:rPr>
            </w:pPr>
            <w:r w:rsidRPr="007C6662">
              <w:rPr>
                <w:lang w:val="en-GB"/>
              </w:rPr>
              <w:t>On-line</w:t>
            </w:r>
          </w:p>
        </w:tc>
      </w:tr>
      <w:tr w:rsidR="00C37A7F" w:rsidRPr="007C6662" w14:paraId="7ADA0117" w14:textId="77777777" w:rsidTr="00C37A7F">
        <w:tc>
          <w:tcPr>
            <w:tcW w:w="2268" w:type="dxa"/>
          </w:tcPr>
          <w:p w14:paraId="1EAEF4AB" w14:textId="77777777" w:rsidR="00C37A7F" w:rsidRPr="007C6662" w:rsidRDefault="00C37A7F" w:rsidP="00C37A7F">
            <w:pPr>
              <w:rPr>
                <w:lang w:val="en-GB"/>
              </w:rPr>
            </w:pPr>
            <w:r w:rsidRPr="007C6662">
              <w:rPr>
                <w:lang w:val="en-GB"/>
              </w:rPr>
              <w:t xml:space="preserve">Primary pathway </w:t>
            </w:r>
          </w:p>
        </w:tc>
        <w:tc>
          <w:tcPr>
            <w:tcW w:w="6254" w:type="dxa"/>
          </w:tcPr>
          <w:p w14:paraId="38ED18B7"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0E3E0316" w14:textId="77777777" w:rsidTr="00C37A7F">
        <w:tc>
          <w:tcPr>
            <w:tcW w:w="2268" w:type="dxa"/>
          </w:tcPr>
          <w:p w14:paraId="1868BCAE" w14:textId="77777777" w:rsidR="00C37A7F" w:rsidRPr="007C6662" w:rsidRDefault="00C37A7F" w:rsidP="00C37A7F">
            <w:pPr>
              <w:rPr>
                <w:lang w:val="en-GB"/>
              </w:rPr>
            </w:pPr>
            <w:r w:rsidRPr="007C6662">
              <w:rPr>
                <w:lang w:val="en-GB"/>
              </w:rPr>
              <w:t xml:space="preserve">Alternate pathways </w:t>
            </w:r>
          </w:p>
        </w:tc>
        <w:tc>
          <w:tcPr>
            <w:tcW w:w="6254" w:type="dxa"/>
          </w:tcPr>
          <w:p w14:paraId="051B134A"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7ABFBA92" w14:textId="77777777" w:rsidR="00C37A7F" w:rsidRDefault="00C37A7F" w:rsidP="00C37A7F">
            <w:pPr>
              <w:rPr>
                <w:lang w:val="en-GB"/>
              </w:rPr>
            </w:pPr>
          </w:p>
          <w:p w14:paraId="28657830"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57C09ABC" w14:textId="77777777" w:rsidR="00C37A7F" w:rsidRDefault="00C37A7F" w:rsidP="00C37A7F">
            <w:pPr>
              <w:rPr>
                <w:lang w:val="en-GB"/>
              </w:rPr>
            </w:pPr>
          </w:p>
          <w:p w14:paraId="12FCFB36"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02EBE3E4" w14:textId="77777777" w:rsidTr="00C37A7F">
        <w:tc>
          <w:tcPr>
            <w:tcW w:w="2268" w:type="dxa"/>
          </w:tcPr>
          <w:p w14:paraId="7C092CDE" w14:textId="77777777" w:rsidR="00C37A7F" w:rsidRPr="007C6662" w:rsidRDefault="00C37A7F" w:rsidP="00C37A7F">
            <w:pPr>
              <w:rPr>
                <w:lang w:val="en-GB"/>
              </w:rPr>
            </w:pPr>
            <w:r w:rsidRPr="007C6662">
              <w:rPr>
                <w:lang w:val="en-GB"/>
              </w:rPr>
              <w:t xml:space="preserve">Exception pathways </w:t>
            </w:r>
          </w:p>
        </w:tc>
        <w:tc>
          <w:tcPr>
            <w:tcW w:w="6254" w:type="dxa"/>
          </w:tcPr>
          <w:p w14:paraId="070B449A" w14:textId="77777777" w:rsidR="00C37A7F" w:rsidRPr="007C6662" w:rsidRDefault="00C37A7F" w:rsidP="00C37A7F">
            <w:pPr>
              <w:rPr>
                <w:lang w:val="en-GB"/>
              </w:rPr>
            </w:pPr>
            <w:r w:rsidRPr="007C6662">
              <w:rPr>
                <w:lang w:val="en-GB"/>
              </w:rPr>
              <w:t>Database connection fails</w:t>
            </w:r>
          </w:p>
          <w:p w14:paraId="5653767A" w14:textId="77777777" w:rsidR="00C37A7F" w:rsidRPr="007C6662" w:rsidRDefault="00C37A7F" w:rsidP="00C37A7F">
            <w:pPr>
              <w:rPr>
                <w:lang w:val="en-GB"/>
              </w:rPr>
            </w:pPr>
            <w:r>
              <w:rPr>
                <w:lang w:val="en-GB"/>
              </w:rPr>
              <w:t>Internet connection fails</w:t>
            </w:r>
          </w:p>
          <w:p w14:paraId="5AF4F871" w14:textId="77777777" w:rsidR="00C37A7F" w:rsidRPr="007C6662" w:rsidRDefault="00C37A7F" w:rsidP="00C37A7F">
            <w:pPr>
              <w:rPr>
                <w:lang w:val="en-GB"/>
              </w:rPr>
            </w:pPr>
            <w:r w:rsidRPr="007C6662">
              <w:rPr>
                <w:lang w:val="en-GB"/>
              </w:rPr>
              <w:t>Error displayed to the user advising of connection problem</w:t>
            </w:r>
          </w:p>
        </w:tc>
      </w:tr>
    </w:tbl>
    <w:p w14:paraId="45C7FE6F" w14:textId="2E925754" w:rsidR="00C37A7F" w:rsidRDefault="00C37A7F"/>
    <w:p w14:paraId="3F2CFF85" w14:textId="3C535F2B" w:rsidR="00C37A7F" w:rsidRDefault="00C37A7F"/>
    <w:p w14:paraId="6576C3E5" w14:textId="184608C7" w:rsidR="00C37A7F" w:rsidRDefault="00C37A7F"/>
    <w:p w14:paraId="51CB72F0" w14:textId="05054752" w:rsidR="00C37A7F" w:rsidRDefault="00C37A7F"/>
    <w:p w14:paraId="368DB802" w14:textId="75D8E670" w:rsidR="00C37A7F" w:rsidRDefault="00C37A7F"/>
    <w:p w14:paraId="1D0D3BFE" w14:textId="1FC348E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7A1502AB" w14:textId="77777777" w:rsidTr="00C37A7F">
        <w:tc>
          <w:tcPr>
            <w:tcW w:w="2268" w:type="dxa"/>
          </w:tcPr>
          <w:p w14:paraId="01399544" w14:textId="77777777" w:rsidR="00C37A7F" w:rsidRPr="007C6662" w:rsidRDefault="00C37A7F" w:rsidP="00C37A7F">
            <w:pPr>
              <w:rPr>
                <w:lang w:val="en-GB"/>
              </w:rPr>
            </w:pPr>
            <w:r w:rsidRPr="007C6662">
              <w:rPr>
                <w:lang w:val="en-GB"/>
              </w:rPr>
              <w:lastRenderedPageBreak/>
              <w:t>Use Case Name</w:t>
            </w:r>
          </w:p>
        </w:tc>
        <w:tc>
          <w:tcPr>
            <w:tcW w:w="6254" w:type="dxa"/>
          </w:tcPr>
          <w:p w14:paraId="191FF55F" w14:textId="1F233713" w:rsidR="00C37A7F" w:rsidRPr="007C6662" w:rsidRDefault="003A7687" w:rsidP="00C37A7F">
            <w:pPr>
              <w:rPr>
                <w:lang w:val="en-GB"/>
              </w:rPr>
            </w:pPr>
            <w:r>
              <w:rPr>
                <w:lang w:val="en-GB"/>
              </w:rPr>
              <w:t>Change details</w:t>
            </w:r>
          </w:p>
        </w:tc>
      </w:tr>
      <w:tr w:rsidR="00C37A7F" w:rsidRPr="007C6662" w14:paraId="3AF6768C" w14:textId="77777777" w:rsidTr="00C37A7F">
        <w:tc>
          <w:tcPr>
            <w:tcW w:w="2268" w:type="dxa"/>
          </w:tcPr>
          <w:p w14:paraId="13145891" w14:textId="77777777" w:rsidR="00C37A7F" w:rsidRPr="007C6662" w:rsidRDefault="00C37A7F" w:rsidP="00C37A7F">
            <w:pPr>
              <w:rPr>
                <w:lang w:val="en-GB"/>
              </w:rPr>
            </w:pPr>
            <w:r w:rsidRPr="007C6662">
              <w:rPr>
                <w:lang w:val="en-GB"/>
              </w:rPr>
              <w:t xml:space="preserve">Use Case Description </w:t>
            </w:r>
          </w:p>
        </w:tc>
        <w:tc>
          <w:tcPr>
            <w:tcW w:w="6254" w:type="dxa"/>
          </w:tcPr>
          <w:p w14:paraId="0E9666E7"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4EDFCF3A" w14:textId="77777777" w:rsidTr="00C37A7F">
        <w:tc>
          <w:tcPr>
            <w:tcW w:w="2268" w:type="dxa"/>
          </w:tcPr>
          <w:p w14:paraId="1C2EAF67" w14:textId="77777777" w:rsidR="00C37A7F" w:rsidRPr="007C6662" w:rsidRDefault="00C37A7F" w:rsidP="00C37A7F">
            <w:pPr>
              <w:rPr>
                <w:lang w:val="en-GB"/>
              </w:rPr>
            </w:pPr>
            <w:r w:rsidRPr="007C6662">
              <w:rPr>
                <w:lang w:val="en-GB"/>
              </w:rPr>
              <w:t xml:space="preserve">Use Case Author(s) </w:t>
            </w:r>
          </w:p>
        </w:tc>
        <w:tc>
          <w:tcPr>
            <w:tcW w:w="6254" w:type="dxa"/>
          </w:tcPr>
          <w:p w14:paraId="460BD464" w14:textId="77777777" w:rsidR="00C37A7F" w:rsidRPr="007C6662" w:rsidRDefault="00C37A7F" w:rsidP="00C37A7F">
            <w:pPr>
              <w:rPr>
                <w:lang w:val="en-GB"/>
              </w:rPr>
            </w:pPr>
            <w:r>
              <w:rPr>
                <w:lang w:val="en-GB"/>
              </w:rPr>
              <w:t>Adam</w:t>
            </w:r>
          </w:p>
        </w:tc>
      </w:tr>
      <w:tr w:rsidR="00C37A7F" w:rsidRPr="007C6662" w14:paraId="36E958E9" w14:textId="77777777" w:rsidTr="00C37A7F">
        <w:tc>
          <w:tcPr>
            <w:tcW w:w="2268" w:type="dxa"/>
          </w:tcPr>
          <w:p w14:paraId="7B1DC82C" w14:textId="77777777" w:rsidR="00C37A7F" w:rsidRPr="007C6662" w:rsidRDefault="00C37A7F" w:rsidP="00C37A7F">
            <w:pPr>
              <w:rPr>
                <w:lang w:val="en-GB"/>
              </w:rPr>
            </w:pPr>
            <w:r w:rsidRPr="007C6662">
              <w:rPr>
                <w:lang w:val="en-GB"/>
              </w:rPr>
              <w:t>Actor(s)</w:t>
            </w:r>
          </w:p>
        </w:tc>
        <w:tc>
          <w:tcPr>
            <w:tcW w:w="6254" w:type="dxa"/>
          </w:tcPr>
          <w:p w14:paraId="40953399" w14:textId="13F9295B" w:rsidR="00C37A7F" w:rsidRPr="007C6662" w:rsidRDefault="00D36830" w:rsidP="00C37A7F">
            <w:pPr>
              <w:rPr>
                <w:lang w:val="en-GB"/>
              </w:rPr>
            </w:pPr>
            <w:r>
              <w:rPr>
                <w:lang w:val="en-GB"/>
              </w:rPr>
              <w:t>Customer, Staff</w:t>
            </w:r>
          </w:p>
        </w:tc>
      </w:tr>
      <w:tr w:rsidR="00C37A7F" w:rsidRPr="007C6662" w14:paraId="2EC00019" w14:textId="77777777" w:rsidTr="00C37A7F">
        <w:tc>
          <w:tcPr>
            <w:tcW w:w="2268" w:type="dxa"/>
          </w:tcPr>
          <w:p w14:paraId="3104C4CD" w14:textId="77777777" w:rsidR="00C37A7F" w:rsidRPr="007C6662" w:rsidRDefault="00C37A7F" w:rsidP="00C37A7F">
            <w:pPr>
              <w:rPr>
                <w:lang w:val="en-GB"/>
              </w:rPr>
            </w:pPr>
            <w:r w:rsidRPr="007C6662">
              <w:rPr>
                <w:lang w:val="en-GB"/>
              </w:rPr>
              <w:t>Locations</w:t>
            </w:r>
          </w:p>
        </w:tc>
        <w:tc>
          <w:tcPr>
            <w:tcW w:w="6254" w:type="dxa"/>
          </w:tcPr>
          <w:p w14:paraId="1EFEC45E" w14:textId="77777777" w:rsidR="00C37A7F" w:rsidRPr="007C6662" w:rsidRDefault="00C37A7F" w:rsidP="00C37A7F">
            <w:pPr>
              <w:rPr>
                <w:lang w:val="en-GB"/>
              </w:rPr>
            </w:pPr>
            <w:r w:rsidRPr="007C6662">
              <w:rPr>
                <w:lang w:val="en-GB"/>
              </w:rPr>
              <w:t>On-line</w:t>
            </w:r>
          </w:p>
        </w:tc>
      </w:tr>
      <w:tr w:rsidR="00C37A7F" w:rsidRPr="007C6662" w14:paraId="35C8866B" w14:textId="77777777" w:rsidTr="00C37A7F">
        <w:tc>
          <w:tcPr>
            <w:tcW w:w="2268" w:type="dxa"/>
          </w:tcPr>
          <w:p w14:paraId="16D09088" w14:textId="77777777" w:rsidR="00C37A7F" w:rsidRPr="007C6662" w:rsidRDefault="00C37A7F" w:rsidP="00C37A7F">
            <w:pPr>
              <w:rPr>
                <w:lang w:val="en-GB"/>
              </w:rPr>
            </w:pPr>
            <w:r w:rsidRPr="007C6662">
              <w:rPr>
                <w:lang w:val="en-GB"/>
              </w:rPr>
              <w:t xml:space="preserve">Primary pathway </w:t>
            </w:r>
          </w:p>
        </w:tc>
        <w:tc>
          <w:tcPr>
            <w:tcW w:w="6254" w:type="dxa"/>
          </w:tcPr>
          <w:p w14:paraId="5A4575E4"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52584B12" w14:textId="77777777" w:rsidTr="00C37A7F">
        <w:tc>
          <w:tcPr>
            <w:tcW w:w="2268" w:type="dxa"/>
          </w:tcPr>
          <w:p w14:paraId="68D9817F" w14:textId="77777777" w:rsidR="00C37A7F" w:rsidRPr="007C6662" w:rsidRDefault="00C37A7F" w:rsidP="00C37A7F">
            <w:pPr>
              <w:rPr>
                <w:lang w:val="en-GB"/>
              </w:rPr>
            </w:pPr>
            <w:r w:rsidRPr="007C6662">
              <w:rPr>
                <w:lang w:val="en-GB"/>
              </w:rPr>
              <w:t xml:space="preserve">Alternate pathways </w:t>
            </w:r>
          </w:p>
        </w:tc>
        <w:tc>
          <w:tcPr>
            <w:tcW w:w="6254" w:type="dxa"/>
          </w:tcPr>
          <w:p w14:paraId="7B49E20A"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C7191F7" w14:textId="77777777" w:rsidR="00C37A7F" w:rsidRDefault="00C37A7F" w:rsidP="00C37A7F">
            <w:pPr>
              <w:rPr>
                <w:lang w:val="en-GB"/>
              </w:rPr>
            </w:pPr>
          </w:p>
          <w:p w14:paraId="0BF9A626"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0367A51F" w14:textId="77777777" w:rsidR="00C37A7F" w:rsidRDefault="00C37A7F" w:rsidP="00C37A7F">
            <w:pPr>
              <w:rPr>
                <w:lang w:val="en-GB"/>
              </w:rPr>
            </w:pPr>
          </w:p>
          <w:p w14:paraId="3A365B45"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63326FD8" w14:textId="77777777" w:rsidTr="00C37A7F">
        <w:tc>
          <w:tcPr>
            <w:tcW w:w="2268" w:type="dxa"/>
          </w:tcPr>
          <w:p w14:paraId="2044C5B0" w14:textId="77777777" w:rsidR="00C37A7F" w:rsidRPr="007C6662" w:rsidRDefault="00C37A7F" w:rsidP="00C37A7F">
            <w:pPr>
              <w:rPr>
                <w:lang w:val="en-GB"/>
              </w:rPr>
            </w:pPr>
            <w:r w:rsidRPr="007C6662">
              <w:rPr>
                <w:lang w:val="en-GB"/>
              </w:rPr>
              <w:t xml:space="preserve">Exception pathways </w:t>
            </w:r>
          </w:p>
        </w:tc>
        <w:tc>
          <w:tcPr>
            <w:tcW w:w="6254" w:type="dxa"/>
          </w:tcPr>
          <w:p w14:paraId="0960A3BE" w14:textId="77777777" w:rsidR="00C37A7F" w:rsidRPr="007C6662" w:rsidRDefault="00C37A7F" w:rsidP="00C37A7F">
            <w:pPr>
              <w:rPr>
                <w:lang w:val="en-GB"/>
              </w:rPr>
            </w:pPr>
            <w:r w:rsidRPr="007C6662">
              <w:rPr>
                <w:lang w:val="en-GB"/>
              </w:rPr>
              <w:t>Database connection fails</w:t>
            </w:r>
          </w:p>
          <w:p w14:paraId="5B766958" w14:textId="77777777" w:rsidR="00C37A7F" w:rsidRPr="007C6662" w:rsidRDefault="00C37A7F" w:rsidP="00C37A7F">
            <w:pPr>
              <w:rPr>
                <w:lang w:val="en-GB"/>
              </w:rPr>
            </w:pPr>
            <w:r>
              <w:rPr>
                <w:lang w:val="en-GB"/>
              </w:rPr>
              <w:t>Internet connection fails</w:t>
            </w:r>
          </w:p>
          <w:p w14:paraId="68B42D15" w14:textId="77777777" w:rsidR="00C37A7F" w:rsidRPr="007C6662" w:rsidRDefault="00C37A7F" w:rsidP="00C37A7F">
            <w:pPr>
              <w:rPr>
                <w:lang w:val="en-GB"/>
              </w:rPr>
            </w:pPr>
            <w:r w:rsidRPr="007C6662">
              <w:rPr>
                <w:lang w:val="en-GB"/>
              </w:rPr>
              <w:t>Error displayed to the user advising of connection problem</w:t>
            </w:r>
          </w:p>
        </w:tc>
      </w:tr>
    </w:tbl>
    <w:p w14:paraId="21D19B25" w14:textId="20F99CEB" w:rsidR="00C37A7F" w:rsidRDefault="00C37A7F"/>
    <w:p w14:paraId="2305A8FB" w14:textId="2B307535" w:rsidR="00C37A7F" w:rsidRDefault="00C37A7F"/>
    <w:p w14:paraId="7D0D4BCA" w14:textId="022186E9" w:rsidR="00C37A7F" w:rsidRDefault="00C37A7F"/>
    <w:p w14:paraId="5B415C4E" w14:textId="757EF700" w:rsidR="00C37A7F" w:rsidRDefault="00C37A7F"/>
    <w:p w14:paraId="22D6A39A" w14:textId="1F4F144D" w:rsidR="00C37A7F" w:rsidRDefault="00C37A7F"/>
    <w:p w14:paraId="37CAA125" w14:textId="7394D3B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B08CDE6" w14:textId="77777777" w:rsidTr="00C37A7F">
        <w:tc>
          <w:tcPr>
            <w:tcW w:w="2268" w:type="dxa"/>
          </w:tcPr>
          <w:p w14:paraId="2B25209E" w14:textId="77777777" w:rsidR="00C37A7F" w:rsidRPr="007C6662" w:rsidRDefault="00C37A7F" w:rsidP="00C37A7F">
            <w:pPr>
              <w:rPr>
                <w:lang w:val="en-GB"/>
              </w:rPr>
            </w:pPr>
            <w:r w:rsidRPr="007C6662">
              <w:rPr>
                <w:lang w:val="en-GB"/>
              </w:rPr>
              <w:lastRenderedPageBreak/>
              <w:t>Use Case Name</w:t>
            </w:r>
          </w:p>
        </w:tc>
        <w:tc>
          <w:tcPr>
            <w:tcW w:w="6254" w:type="dxa"/>
          </w:tcPr>
          <w:p w14:paraId="4A611FAB" w14:textId="2F4F5E00" w:rsidR="00C37A7F" w:rsidRPr="007C6662" w:rsidRDefault="003A7687" w:rsidP="00C37A7F">
            <w:pPr>
              <w:rPr>
                <w:lang w:val="en-GB"/>
              </w:rPr>
            </w:pPr>
            <w:r>
              <w:rPr>
                <w:lang w:val="en-GB"/>
              </w:rPr>
              <w:t>List tickets</w:t>
            </w:r>
          </w:p>
        </w:tc>
      </w:tr>
      <w:tr w:rsidR="00C37A7F" w:rsidRPr="007C6662" w14:paraId="1119EA4F" w14:textId="77777777" w:rsidTr="00C37A7F">
        <w:tc>
          <w:tcPr>
            <w:tcW w:w="2268" w:type="dxa"/>
          </w:tcPr>
          <w:p w14:paraId="6BCF9DCF" w14:textId="77777777" w:rsidR="00C37A7F" w:rsidRPr="007C6662" w:rsidRDefault="00C37A7F" w:rsidP="00C37A7F">
            <w:pPr>
              <w:rPr>
                <w:lang w:val="en-GB"/>
              </w:rPr>
            </w:pPr>
            <w:r w:rsidRPr="007C6662">
              <w:rPr>
                <w:lang w:val="en-GB"/>
              </w:rPr>
              <w:t xml:space="preserve">Use Case Description </w:t>
            </w:r>
          </w:p>
        </w:tc>
        <w:tc>
          <w:tcPr>
            <w:tcW w:w="6254" w:type="dxa"/>
          </w:tcPr>
          <w:p w14:paraId="16E60351"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8A14F61" w14:textId="77777777" w:rsidTr="00C37A7F">
        <w:tc>
          <w:tcPr>
            <w:tcW w:w="2268" w:type="dxa"/>
          </w:tcPr>
          <w:p w14:paraId="2A3E8ECD" w14:textId="77777777" w:rsidR="00C37A7F" w:rsidRPr="007C6662" w:rsidRDefault="00C37A7F" w:rsidP="00C37A7F">
            <w:pPr>
              <w:rPr>
                <w:lang w:val="en-GB"/>
              </w:rPr>
            </w:pPr>
            <w:r w:rsidRPr="007C6662">
              <w:rPr>
                <w:lang w:val="en-GB"/>
              </w:rPr>
              <w:t xml:space="preserve">Use Case Author(s) </w:t>
            </w:r>
          </w:p>
        </w:tc>
        <w:tc>
          <w:tcPr>
            <w:tcW w:w="6254" w:type="dxa"/>
          </w:tcPr>
          <w:p w14:paraId="3CF9077E" w14:textId="77777777" w:rsidR="00C37A7F" w:rsidRPr="007C6662" w:rsidRDefault="00C37A7F" w:rsidP="00C37A7F">
            <w:pPr>
              <w:rPr>
                <w:lang w:val="en-GB"/>
              </w:rPr>
            </w:pPr>
            <w:r>
              <w:rPr>
                <w:lang w:val="en-GB"/>
              </w:rPr>
              <w:t>Adam</w:t>
            </w:r>
          </w:p>
        </w:tc>
      </w:tr>
      <w:tr w:rsidR="00C37A7F" w:rsidRPr="007C6662" w14:paraId="01C5EC65" w14:textId="77777777" w:rsidTr="00C37A7F">
        <w:tc>
          <w:tcPr>
            <w:tcW w:w="2268" w:type="dxa"/>
          </w:tcPr>
          <w:p w14:paraId="1F6F1794" w14:textId="77777777" w:rsidR="00C37A7F" w:rsidRPr="007C6662" w:rsidRDefault="00C37A7F" w:rsidP="00C37A7F">
            <w:pPr>
              <w:rPr>
                <w:lang w:val="en-GB"/>
              </w:rPr>
            </w:pPr>
            <w:r w:rsidRPr="007C6662">
              <w:rPr>
                <w:lang w:val="en-GB"/>
              </w:rPr>
              <w:t>Actor(s)</w:t>
            </w:r>
          </w:p>
        </w:tc>
        <w:tc>
          <w:tcPr>
            <w:tcW w:w="6254" w:type="dxa"/>
          </w:tcPr>
          <w:p w14:paraId="03E84C5B" w14:textId="16F4F614" w:rsidR="00C37A7F" w:rsidRPr="007C6662" w:rsidRDefault="00D36830" w:rsidP="00C37A7F">
            <w:pPr>
              <w:rPr>
                <w:lang w:val="en-GB"/>
              </w:rPr>
            </w:pPr>
            <w:r>
              <w:rPr>
                <w:lang w:val="en-GB"/>
              </w:rPr>
              <w:t>Customer, Staff</w:t>
            </w:r>
          </w:p>
        </w:tc>
      </w:tr>
      <w:tr w:rsidR="00C37A7F" w:rsidRPr="007C6662" w14:paraId="48FF66A7" w14:textId="77777777" w:rsidTr="00C37A7F">
        <w:tc>
          <w:tcPr>
            <w:tcW w:w="2268" w:type="dxa"/>
          </w:tcPr>
          <w:p w14:paraId="210A8E0C" w14:textId="77777777" w:rsidR="00C37A7F" w:rsidRPr="007C6662" w:rsidRDefault="00C37A7F" w:rsidP="00C37A7F">
            <w:pPr>
              <w:rPr>
                <w:lang w:val="en-GB"/>
              </w:rPr>
            </w:pPr>
            <w:r w:rsidRPr="007C6662">
              <w:rPr>
                <w:lang w:val="en-GB"/>
              </w:rPr>
              <w:t>Locations</w:t>
            </w:r>
          </w:p>
        </w:tc>
        <w:tc>
          <w:tcPr>
            <w:tcW w:w="6254" w:type="dxa"/>
          </w:tcPr>
          <w:p w14:paraId="2CF83469" w14:textId="77777777" w:rsidR="00C37A7F" w:rsidRPr="007C6662" w:rsidRDefault="00C37A7F" w:rsidP="00C37A7F">
            <w:pPr>
              <w:rPr>
                <w:lang w:val="en-GB"/>
              </w:rPr>
            </w:pPr>
            <w:r w:rsidRPr="007C6662">
              <w:rPr>
                <w:lang w:val="en-GB"/>
              </w:rPr>
              <w:t>On-line</w:t>
            </w:r>
          </w:p>
        </w:tc>
      </w:tr>
      <w:tr w:rsidR="00C37A7F" w:rsidRPr="007C6662" w14:paraId="6242A935" w14:textId="77777777" w:rsidTr="00C37A7F">
        <w:tc>
          <w:tcPr>
            <w:tcW w:w="2268" w:type="dxa"/>
          </w:tcPr>
          <w:p w14:paraId="0911EB97" w14:textId="77777777" w:rsidR="00C37A7F" w:rsidRPr="007C6662" w:rsidRDefault="00C37A7F" w:rsidP="00C37A7F">
            <w:pPr>
              <w:rPr>
                <w:lang w:val="en-GB"/>
              </w:rPr>
            </w:pPr>
            <w:r w:rsidRPr="007C6662">
              <w:rPr>
                <w:lang w:val="en-GB"/>
              </w:rPr>
              <w:t xml:space="preserve">Primary pathway </w:t>
            </w:r>
          </w:p>
        </w:tc>
        <w:tc>
          <w:tcPr>
            <w:tcW w:w="6254" w:type="dxa"/>
          </w:tcPr>
          <w:p w14:paraId="0F87A7F2"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616323D0" w14:textId="77777777" w:rsidTr="00C37A7F">
        <w:tc>
          <w:tcPr>
            <w:tcW w:w="2268" w:type="dxa"/>
          </w:tcPr>
          <w:p w14:paraId="32623C3C" w14:textId="77777777" w:rsidR="00C37A7F" w:rsidRPr="007C6662" w:rsidRDefault="00C37A7F" w:rsidP="00C37A7F">
            <w:pPr>
              <w:rPr>
                <w:lang w:val="en-GB"/>
              </w:rPr>
            </w:pPr>
            <w:r w:rsidRPr="007C6662">
              <w:rPr>
                <w:lang w:val="en-GB"/>
              </w:rPr>
              <w:t xml:space="preserve">Alternate pathways </w:t>
            </w:r>
          </w:p>
        </w:tc>
        <w:tc>
          <w:tcPr>
            <w:tcW w:w="6254" w:type="dxa"/>
          </w:tcPr>
          <w:p w14:paraId="7DAD8570"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04E50A02" w14:textId="77777777" w:rsidR="00C37A7F" w:rsidRDefault="00C37A7F" w:rsidP="00C37A7F">
            <w:pPr>
              <w:rPr>
                <w:lang w:val="en-GB"/>
              </w:rPr>
            </w:pPr>
          </w:p>
          <w:p w14:paraId="61BDACFE"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44A263F1" w14:textId="77777777" w:rsidR="00C37A7F" w:rsidRDefault="00C37A7F" w:rsidP="00C37A7F">
            <w:pPr>
              <w:rPr>
                <w:lang w:val="en-GB"/>
              </w:rPr>
            </w:pPr>
          </w:p>
          <w:p w14:paraId="24E0DBF6"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4B7EEA04" w14:textId="77777777" w:rsidTr="00C37A7F">
        <w:tc>
          <w:tcPr>
            <w:tcW w:w="2268" w:type="dxa"/>
          </w:tcPr>
          <w:p w14:paraId="3361CC4A" w14:textId="77777777" w:rsidR="00C37A7F" w:rsidRPr="007C6662" w:rsidRDefault="00C37A7F" w:rsidP="00C37A7F">
            <w:pPr>
              <w:rPr>
                <w:lang w:val="en-GB"/>
              </w:rPr>
            </w:pPr>
            <w:r w:rsidRPr="007C6662">
              <w:rPr>
                <w:lang w:val="en-GB"/>
              </w:rPr>
              <w:t xml:space="preserve">Exception pathways </w:t>
            </w:r>
          </w:p>
        </w:tc>
        <w:tc>
          <w:tcPr>
            <w:tcW w:w="6254" w:type="dxa"/>
          </w:tcPr>
          <w:p w14:paraId="49E6F1AC" w14:textId="77777777" w:rsidR="00C37A7F" w:rsidRPr="007C6662" w:rsidRDefault="00C37A7F" w:rsidP="00C37A7F">
            <w:pPr>
              <w:rPr>
                <w:lang w:val="en-GB"/>
              </w:rPr>
            </w:pPr>
            <w:r w:rsidRPr="007C6662">
              <w:rPr>
                <w:lang w:val="en-GB"/>
              </w:rPr>
              <w:t>Database connection fails</w:t>
            </w:r>
          </w:p>
          <w:p w14:paraId="3BD23591" w14:textId="77777777" w:rsidR="00C37A7F" w:rsidRPr="007C6662" w:rsidRDefault="00C37A7F" w:rsidP="00C37A7F">
            <w:pPr>
              <w:rPr>
                <w:lang w:val="en-GB"/>
              </w:rPr>
            </w:pPr>
            <w:r>
              <w:rPr>
                <w:lang w:val="en-GB"/>
              </w:rPr>
              <w:t>Internet connection fails</w:t>
            </w:r>
          </w:p>
          <w:p w14:paraId="0A5DCC9A" w14:textId="77777777" w:rsidR="00C37A7F" w:rsidRPr="007C6662" w:rsidRDefault="00C37A7F" w:rsidP="00C37A7F">
            <w:pPr>
              <w:rPr>
                <w:lang w:val="en-GB"/>
              </w:rPr>
            </w:pPr>
            <w:r w:rsidRPr="007C6662">
              <w:rPr>
                <w:lang w:val="en-GB"/>
              </w:rPr>
              <w:t>Error displayed to the user advising of connection problem</w:t>
            </w:r>
          </w:p>
        </w:tc>
      </w:tr>
    </w:tbl>
    <w:p w14:paraId="2F8C0EEB" w14:textId="5EE46C86" w:rsidR="00C37A7F" w:rsidRDefault="00C37A7F"/>
    <w:p w14:paraId="7C243F0C" w14:textId="15939E8E" w:rsidR="00C37A7F" w:rsidRDefault="00C37A7F"/>
    <w:p w14:paraId="5B367657" w14:textId="5366CFC1" w:rsidR="00C37A7F" w:rsidRDefault="00C37A7F"/>
    <w:p w14:paraId="2A3D0B63" w14:textId="02EA9A81" w:rsidR="00C37A7F" w:rsidRDefault="00C37A7F"/>
    <w:p w14:paraId="7D35E98D" w14:textId="184DCA40" w:rsidR="00C37A7F" w:rsidRDefault="00C37A7F"/>
    <w:p w14:paraId="7B54C5C0" w14:textId="7E33420B"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DB629D8" w14:textId="77777777" w:rsidTr="00C37A7F">
        <w:tc>
          <w:tcPr>
            <w:tcW w:w="2268" w:type="dxa"/>
          </w:tcPr>
          <w:p w14:paraId="48A48F08" w14:textId="77777777" w:rsidR="00C37A7F" w:rsidRPr="007C6662" w:rsidRDefault="00C37A7F" w:rsidP="00C37A7F">
            <w:pPr>
              <w:rPr>
                <w:lang w:val="en-GB"/>
              </w:rPr>
            </w:pPr>
            <w:r w:rsidRPr="007C6662">
              <w:rPr>
                <w:lang w:val="en-GB"/>
              </w:rPr>
              <w:lastRenderedPageBreak/>
              <w:t>Use Case Name</w:t>
            </w:r>
          </w:p>
        </w:tc>
        <w:tc>
          <w:tcPr>
            <w:tcW w:w="6254" w:type="dxa"/>
          </w:tcPr>
          <w:p w14:paraId="6C1005AA" w14:textId="2C5C6D9C" w:rsidR="00C37A7F" w:rsidRPr="007C6662" w:rsidRDefault="003A7687" w:rsidP="00C37A7F">
            <w:pPr>
              <w:rPr>
                <w:lang w:val="en-GB"/>
              </w:rPr>
            </w:pPr>
            <w:r>
              <w:rPr>
                <w:lang w:val="en-GB"/>
              </w:rPr>
              <w:t xml:space="preserve">Find </w:t>
            </w:r>
            <w:r>
              <w:rPr>
                <w:lang w:val="en-GB"/>
              </w:rPr>
              <w:t>ticket</w:t>
            </w:r>
          </w:p>
        </w:tc>
      </w:tr>
      <w:tr w:rsidR="00C37A7F" w:rsidRPr="007C6662" w14:paraId="0292D2AD" w14:textId="77777777" w:rsidTr="00C37A7F">
        <w:tc>
          <w:tcPr>
            <w:tcW w:w="2268" w:type="dxa"/>
          </w:tcPr>
          <w:p w14:paraId="10700A47" w14:textId="77777777" w:rsidR="00C37A7F" w:rsidRPr="007C6662" w:rsidRDefault="00C37A7F" w:rsidP="00C37A7F">
            <w:pPr>
              <w:rPr>
                <w:lang w:val="en-GB"/>
              </w:rPr>
            </w:pPr>
            <w:r w:rsidRPr="007C6662">
              <w:rPr>
                <w:lang w:val="en-GB"/>
              </w:rPr>
              <w:t xml:space="preserve">Use Case Description </w:t>
            </w:r>
          </w:p>
        </w:tc>
        <w:tc>
          <w:tcPr>
            <w:tcW w:w="6254" w:type="dxa"/>
          </w:tcPr>
          <w:p w14:paraId="35471239"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0FE8CFE9" w14:textId="77777777" w:rsidTr="00C37A7F">
        <w:tc>
          <w:tcPr>
            <w:tcW w:w="2268" w:type="dxa"/>
          </w:tcPr>
          <w:p w14:paraId="55A8F2A4" w14:textId="77777777" w:rsidR="00C37A7F" w:rsidRPr="007C6662" w:rsidRDefault="00C37A7F" w:rsidP="00C37A7F">
            <w:pPr>
              <w:rPr>
                <w:lang w:val="en-GB"/>
              </w:rPr>
            </w:pPr>
            <w:r w:rsidRPr="007C6662">
              <w:rPr>
                <w:lang w:val="en-GB"/>
              </w:rPr>
              <w:t xml:space="preserve">Use Case Author(s) </w:t>
            </w:r>
          </w:p>
        </w:tc>
        <w:tc>
          <w:tcPr>
            <w:tcW w:w="6254" w:type="dxa"/>
          </w:tcPr>
          <w:p w14:paraId="4D715579" w14:textId="77777777" w:rsidR="00C37A7F" w:rsidRPr="007C6662" w:rsidRDefault="00C37A7F" w:rsidP="00C37A7F">
            <w:pPr>
              <w:rPr>
                <w:lang w:val="en-GB"/>
              </w:rPr>
            </w:pPr>
            <w:r>
              <w:rPr>
                <w:lang w:val="en-GB"/>
              </w:rPr>
              <w:t>Adam</w:t>
            </w:r>
          </w:p>
        </w:tc>
      </w:tr>
      <w:tr w:rsidR="00C37A7F" w:rsidRPr="007C6662" w14:paraId="671708C8" w14:textId="77777777" w:rsidTr="00C37A7F">
        <w:tc>
          <w:tcPr>
            <w:tcW w:w="2268" w:type="dxa"/>
          </w:tcPr>
          <w:p w14:paraId="717CE606" w14:textId="77777777" w:rsidR="00C37A7F" w:rsidRPr="007C6662" w:rsidRDefault="00C37A7F" w:rsidP="00C37A7F">
            <w:pPr>
              <w:rPr>
                <w:lang w:val="en-GB"/>
              </w:rPr>
            </w:pPr>
            <w:r w:rsidRPr="007C6662">
              <w:rPr>
                <w:lang w:val="en-GB"/>
              </w:rPr>
              <w:t>Actor(s)</w:t>
            </w:r>
          </w:p>
        </w:tc>
        <w:tc>
          <w:tcPr>
            <w:tcW w:w="6254" w:type="dxa"/>
          </w:tcPr>
          <w:p w14:paraId="5F915FDA" w14:textId="3274EA12" w:rsidR="00C37A7F" w:rsidRPr="007C6662" w:rsidRDefault="00D36830" w:rsidP="00C37A7F">
            <w:pPr>
              <w:rPr>
                <w:lang w:val="en-GB"/>
              </w:rPr>
            </w:pPr>
            <w:r>
              <w:rPr>
                <w:lang w:val="en-GB"/>
              </w:rPr>
              <w:t>Customer, Staff</w:t>
            </w:r>
          </w:p>
        </w:tc>
      </w:tr>
      <w:tr w:rsidR="00C37A7F" w:rsidRPr="007C6662" w14:paraId="044D8DE2" w14:textId="77777777" w:rsidTr="00C37A7F">
        <w:tc>
          <w:tcPr>
            <w:tcW w:w="2268" w:type="dxa"/>
          </w:tcPr>
          <w:p w14:paraId="79B8D1A5" w14:textId="77777777" w:rsidR="00C37A7F" w:rsidRPr="007C6662" w:rsidRDefault="00C37A7F" w:rsidP="00C37A7F">
            <w:pPr>
              <w:rPr>
                <w:lang w:val="en-GB"/>
              </w:rPr>
            </w:pPr>
            <w:r w:rsidRPr="007C6662">
              <w:rPr>
                <w:lang w:val="en-GB"/>
              </w:rPr>
              <w:t>Locations</w:t>
            </w:r>
          </w:p>
        </w:tc>
        <w:tc>
          <w:tcPr>
            <w:tcW w:w="6254" w:type="dxa"/>
          </w:tcPr>
          <w:p w14:paraId="424FA3D9" w14:textId="77777777" w:rsidR="00C37A7F" w:rsidRPr="007C6662" w:rsidRDefault="00C37A7F" w:rsidP="00C37A7F">
            <w:pPr>
              <w:rPr>
                <w:lang w:val="en-GB"/>
              </w:rPr>
            </w:pPr>
            <w:r w:rsidRPr="007C6662">
              <w:rPr>
                <w:lang w:val="en-GB"/>
              </w:rPr>
              <w:t>On-line</w:t>
            </w:r>
          </w:p>
        </w:tc>
      </w:tr>
      <w:tr w:rsidR="00C37A7F" w:rsidRPr="007C6662" w14:paraId="1E62F2E0" w14:textId="77777777" w:rsidTr="00C37A7F">
        <w:tc>
          <w:tcPr>
            <w:tcW w:w="2268" w:type="dxa"/>
          </w:tcPr>
          <w:p w14:paraId="2E48C69C" w14:textId="77777777" w:rsidR="00C37A7F" w:rsidRPr="007C6662" w:rsidRDefault="00C37A7F" w:rsidP="00C37A7F">
            <w:pPr>
              <w:rPr>
                <w:lang w:val="en-GB"/>
              </w:rPr>
            </w:pPr>
            <w:r w:rsidRPr="007C6662">
              <w:rPr>
                <w:lang w:val="en-GB"/>
              </w:rPr>
              <w:t xml:space="preserve">Primary pathway </w:t>
            </w:r>
          </w:p>
        </w:tc>
        <w:tc>
          <w:tcPr>
            <w:tcW w:w="6254" w:type="dxa"/>
          </w:tcPr>
          <w:p w14:paraId="38F8084B"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2ACBC9BF" w14:textId="77777777" w:rsidTr="00C37A7F">
        <w:tc>
          <w:tcPr>
            <w:tcW w:w="2268" w:type="dxa"/>
          </w:tcPr>
          <w:p w14:paraId="550C35BE" w14:textId="77777777" w:rsidR="00C37A7F" w:rsidRPr="007C6662" w:rsidRDefault="00C37A7F" w:rsidP="00C37A7F">
            <w:pPr>
              <w:rPr>
                <w:lang w:val="en-GB"/>
              </w:rPr>
            </w:pPr>
            <w:r w:rsidRPr="007C6662">
              <w:rPr>
                <w:lang w:val="en-GB"/>
              </w:rPr>
              <w:t xml:space="preserve">Alternate pathways </w:t>
            </w:r>
          </w:p>
        </w:tc>
        <w:tc>
          <w:tcPr>
            <w:tcW w:w="6254" w:type="dxa"/>
          </w:tcPr>
          <w:p w14:paraId="5076A6F8"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72F055FA" w14:textId="77777777" w:rsidR="00C37A7F" w:rsidRDefault="00C37A7F" w:rsidP="00C37A7F">
            <w:pPr>
              <w:rPr>
                <w:lang w:val="en-GB"/>
              </w:rPr>
            </w:pPr>
          </w:p>
          <w:p w14:paraId="091F4884"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102DAAA0" w14:textId="77777777" w:rsidR="00C37A7F" w:rsidRDefault="00C37A7F" w:rsidP="00C37A7F">
            <w:pPr>
              <w:rPr>
                <w:lang w:val="en-GB"/>
              </w:rPr>
            </w:pPr>
          </w:p>
          <w:p w14:paraId="42F77838"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3DFE600C" w14:textId="77777777" w:rsidTr="00C37A7F">
        <w:tc>
          <w:tcPr>
            <w:tcW w:w="2268" w:type="dxa"/>
          </w:tcPr>
          <w:p w14:paraId="67077036" w14:textId="77777777" w:rsidR="00C37A7F" w:rsidRPr="007C6662" w:rsidRDefault="00C37A7F" w:rsidP="00C37A7F">
            <w:pPr>
              <w:rPr>
                <w:lang w:val="en-GB"/>
              </w:rPr>
            </w:pPr>
            <w:r w:rsidRPr="007C6662">
              <w:rPr>
                <w:lang w:val="en-GB"/>
              </w:rPr>
              <w:t xml:space="preserve">Exception pathways </w:t>
            </w:r>
          </w:p>
        </w:tc>
        <w:tc>
          <w:tcPr>
            <w:tcW w:w="6254" w:type="dxa"/>
          </w:tcPr>
          <w:p w14:paraId="2368C0EE" w14:textId="77777777" w:rsidR="00C37A7F" w:rsidRPr="007C6662" w:rsidRDefault="00C37A7F" w:rsidP="00C37A7F">
            <w:pPr>
              <w:rPr>
                <w:lang w:val="en-GB"/>
              </w:rPr>
            </w:pPr>
            <w:r w:rsidRPr="007C6662">
              <w:rPr>
                <w:lang w:val="en-GB"/>
              </w:rPr>
              <w:t>Database connection fails</w:t>
            </w:r>
          </w:p>
          <w:p w14:paraId="04BE20DD" w14:textId="77777777" w:rsidR="00C37A7F" w:rsidRPr="007C6662" w:rsidRDefault="00C37A7F" w:rsidP="00C37A7F">
            <w:pPr>
              <w:rPr>
                <w:lang w:val="en-GB"/>
              </w:rPr>
            </w:pPr>
            <w:r>
              <w:rPr>
                <w:lang w:val="en-GB"/>
              </w:rPr>
              <w:t>Internet connection fails</w:t>
            </w:r>
          </w:p>
          <w:p w14:paraId="0CFF6CD2" w14:textId="77777777" w:rsidR="00C37A7F" w:rsidRPr="007C6662" w:rsidRDefault="00C37A7F" w:rsidP="00C37A7F">
            <w:pPr>
              <w:rPr>
                <w:lang w:val="en-GB"/>
              </w:rPr>
            </w:pPr>
            <w:r w:rsidRPr="007C6662">
              <w:rPr>
                <w:lang w:val="en-GB"/>
              </w:rPr>
              <w:t>Error displayed to the user advising of connection problem</w:t>
            </w:r>
          </w:p>
        </w:tc>
      </w:tr>
    </w:tbl>
    <w:p w14:paraId="0F79A466" w14:textId="62B78932" w:rsidR="00C37A7F" w:rsidRDefault="00C37A7F"/>
    <w:p w14:paraId="36171F07" w14:textId="300E1D8B" w:rsidR="00C37A7F" w:rsidRDefault="00C37A7F"/>
    <w:p w14:paraId="28903AB5" w14:textId="40290A18" w:rsidR="00C37A7F" w:rsidRDefault="00C37A7F"/>
    <w:p w14:paraId="01751A7B" w14:textId="04859969" w:rsidR="00C37A7F" w:rsidRDefault="00C37A7F"/>
    <w:p w14:paraId="145AF185" w14:textId="7FF025E8" w:rsidR="00C37A7F" w:rsidRDefault="00C37A7F"/>
    <w:p w14:paraId="3AEB24C2" w14:textId="69EDECAF"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FC6BD26" w14:textId="77777777" w:rsidTr="00C37A7F">
        <w:tc>
          <w:tcPr>
            <w:tcW w:w="2268" w:type="dxa"/>
          </w:tcPr>
          <w:p w14:paraId="2D4D3A1F" w14:textId="77777777" w:rsidR="00C37A7F" w:rsidRPr="007C6662" w:rsidRDefault="00C37A7F" w:rsidP="00C37A7F">
            <w:pPr>
              <w:rPr>
                <w:lang w:val="en-GB"/>
              </w:rPr>
            </w:pPr>
            <w:r w:rsidRPr="007C6662">
              <w:rPr>
                <w:lang w:val="en-GB"/>
              </w:rPr>
              <w:lastRenderedPageBreak/>
              <w:t>Use Case Name</w:t>
            </w:r>
          </w:p>
        </w:tc>
        <w:tc>
          <w:tcPr>
            <w:tcW w:w="6254" w:type="dxa"/>
          </w:tcPr>
          <w:p w14:paraId="06BB7010" w14:textId="0181318C" w:rsidR="00C37A7F" w:rsidRPr="007C6662" w:rsidRDefault="003A7687" w:rsidP="00C37A7F">
            <w:pPr>
              <w:rPr>
                <w:lang w:val="en-GB"/>
              </w:rPr>
            </w:pPr>
            <w:r>
              <w:rPr>
                <w:lang w:val="en-GB"/>
              </w:rPr>
              <w:t xml:space="preserve">Filter </w:t>
            </w:r>
            <w:r>
              <w:rPr>
                <w:lang w:val="en-GB"/>
              </w:rPr>
              <w:t>tickets</w:t>
            </w:r>
          </w:p>
        </w:tc>
      </w:tr>
      <w:tr w:rsidR="00C37A7F" w:rsidRPr="007C6662" w14:paraId="4C043932" w14:textId="77777777" w:rsidTr="00C37A7F">
        <w:tc>
          <w:tcPr>
            <w:tcW w:w="2268" w:type="dxa"/>
          </w:tcPr>
          <w:p w14:paraId="66534281" w14:textId="77777777" w:rsidR="00C37A7F" w:rsidRPr="007C6662" w:rsidRDefault="00C37A7F" w:rsidP="00C37A7F">
            <w:pPr>
              <w:rPr>
                <w:lang w:val="en-GB"/>
              </w:rPr>
            </w:pPr>
            <w:r w:rsidRPr="007C6662">
              <w:rPr>
                <w:lang w:val="en-GB"/>
              </w:rPr>
              <w:t xml:space="preserve">Use Case Description </w:t>
            </w:r>
          </w:p>
        </w:tc>
        <w:tc>
          <w:tcPr>
            <w:tcW w:w="6254" w:type="dxa"/>
          </w:tcPr>
          <w:p w14:paraId="232B37B1"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2193774" w14:textId="77777777" w:rsidTr="00C37A7F">
        <w:tc>
          <w:tcPr>
            <w:tcW w:w="2268" w:type="dxa"/>
          </w:tcPr>
          <w:p w14:paraId="59132055" w14:textId="77777777" w:rsidR="00C37A7F" w:rsidRPr="007C6662" w:rsidRDefault="00C37A7F" w:rsidP="00C37A7F">
            <w:pPr>
              <w:rPr>
                <w:lang w:val="en-GB"/>
              </w:rPr>
            </w:pPr>
            <w:r w:rsidRPr="007C6662">
              <w:rPr>
                <w:lang w:val="en-GB"/>
              </w:rPr>
              <w:t xml:space="preserve">Use Case Author(s) </w:t>
            </w:r>
          </w:p>
        </w:tc>
        <w:tc>
          <w:tcPr>
            <w:tcW w:w="6254" w:type="dxa"/>
          </w:tcPr>
          <w:p w14:paraId="4DCC4FAB" w14:textId="77777777" w:rsidR="00C37A7F" w:rsidRPr="007C6662" w:rsidRDefault="00C37A7F" w:rsidP="00C37A7F">
            <w:pPr>
              <w:rPr>
                <w:lang w:val="en-GB"/>
              </w:rPr>
            </w:pPr>
            <w:r>
              <w:rPr>
                <w:lang w:val="en-GB"/>
              </w:rPr>
              <w:t>Adam</w:t>
            </w:r>
          </w:p>
        </w:tc>
      </w:tr>
      <w:tr w:rsidR="00C37A7F" w:rsidRPr="007C6662" w14:paraId="604928CA" w14:textId="77777777" w:rsidTr="00C37A7F">
        <w:tc>
          <w:tcPr>
            <w:tcW w:w="2268" w:type="dxa"/>
          </w:tcPr>
          <w:p w14:paraId="0C7118F0" w14:textId="77777777" w:rsidR="00C37A7F" w:rsidRPr="007C6662" w:rsidRDefault="00C37A7F" w:rsidP="00C37A7F">
            <w:pPr>
              <w:rPr>
                <w:lang w:val="en-GB"/>
              </w:rPr>
            </w:pPr>
            <w:r w:rsidRPr="007C6662">
              <w:rPr>
                <w:lang w:val="en-GB"/>
              </w:rPr>
              <w:t>Actor(s)</w:t>
            </w:r>
          </w:p>
        </w:tc>
        <w:tc>
          <w:tcPr>
            <w:tcW w:w="6254" w:type="dxa"/>
          </w:tcPr>
          <w:p w14:paraId="69D660B6" w14:textId="40C6CB8D" w:rsidR="00C37A7F" w:rsidRPr="007C6662" w:rsidRDefault="00D36830" w:rsidP="00C37A7F">
            <w:pPr>
              <w:rPr>
                <w:lang w:val="en-GB"/>
              </w:rPr>
            </w:pPr>
            <w:r>
              <w:rPr>
                <w:lang w:val="en-GB"/>
              </w:rPr>
              <w:t>Customer, Staff</w:t>
            </w:r>
          </w:p>
        </w:tc>
      </w:tr>
      <w:tr w:rsidR="00C37A7F" w:rsidRPr="007C6662" w14:paraId="37F7620B" w14:textId="77777777" w:rsidTr="00C37A7F">
        <w:tc>
          <w:tcPr>
            <w:tcW w:w="2268" w:type="dxa"/>
          </w:tcPr>
          <w:p w14:paraId="71AEC531" w14:textId="77777777" w:rsidR="00C37A7F" w:rsidRPr="007C6662" w:rsidRDefault="00C37A7F" w:rsidP="00C37A7F">
            <w:pPr>
              <w:rPr>
                <w:lang w:val="en-GB"/>
              </w:rPr>
            </w:pPr>
            <w:r w:rsidRPr="007C6662">
              <w:rPr>
                <w:lang w:val="en-GB"/>
              </w:rPr>
              <w:t>Locations</w:t>
            </w:r>
          </w:p>
        </w:tc>
        <w:tc>
          <w:tcPr>
            <w:tcW w:w="6254" w:type="dxa"/>
          </w:tcPr>
          <w:p w14:paraId="58CFD3A6" w14:textId="77777777" w:rsidR="00C37A7F" w:rsidRPr="007C6662" w:rsidRDefault="00C37A7F" w:rsidP="00C37A7F">
            <w:pPr>
              <w:rPr>
                <w:lang w:val="en-GB"/>
              </w:rPr>
            </w:pPr>
            <w:r w:rsidRPr="007C6662">
              <w:rPr>
                <w:lang w:val="en-GB"/>
              </w:rPr>
              <w:t>On-line</w:t>
            </w:r>
          </w:p>
        </w:tc>
      </w:tr>
      <w:tr w:rsidR="00C37A7F" w:rsidRPr="007C6662" w14:paraId="26F9CBC2" w14:textId="77777777" w:rsidTr="00C37A7F">
        <w:tc>
          <w:tcPr>
            <w:tcW w:w="2268" w:type="dxa"/>
          </w:tcPr>
          <w:p w14:paraId="28791890" w14:textId="77777777" w:rsidR="00C37A7F" w:rsidRPr="007C6662" w:rsidRDefault="00C37A7F" w:rsidP="00C37A7F">
            <w:pPr>
              <w:rPr>
                <w:lang w:val="en-GB"/>
              </w:rPr>
            </w:pPr>
            <w:r w:rsidRPr="007C6662">
              <w:rPr>
                <w:lang w:val="en-GB"/>
              </w:rPr>
              <w:t xml:space="preserve">Primary pathway </w:t>
            </w:r>
          </w:p>
        </w:tc>
        <w:tc>
          <w:tcPr>
            <w:tcW w:w="6254" w:type="dxa"/>
          </w:tcPr>
          <w:p w14:paraId="48B01A9D"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19B06E17" w14:textId="77777777" w:rsidTr="00C37A7F">
        <w:tc>
          <w:tcPr>
            <w:tcW w:w="2268" w:type="dxa"/>
          </w:tcPr>
          <w:p w14:paraId="580A9955" w14:textId="77777777" w:rsidR="00C37A7F" w:rsidRPr="007C6662" w:rsidRDefault="00C37A7F" w:rsidP="00C37A7F">
            <w:pPr>
              <w:rPr>
                <w:lang w:val="en-GB"/>
              </w:rPr>
            </w:pPr>
            <w:r w:rsidRPr="007C6662">
              <w:rPr>
                <w:lang w:val="en-GB"/>
              </w:rPr>
              <w:t xml:space="preserve">Alternate pathways </w:t>
            </w:r>
          </w:p>
        </w:tc>
        <w:tc>
          <w:tcPr>
            <w:tcW w:w="6254" w:type="dxa"/>
          </w:tcPr>
          <w:p w14:paraId="29A93323"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B1B96B6" w14:textId="77777777" w:rsidR="00C37A7F" w:rsidRDefault="00C37A7F" w:rsidP="00C37A7F">
            <w:pPr>
              <w:rPr>
                <w:lang w:val="en-GB"/>
              </w:rPr>
            </w:pPr>
          </w:p>
          <w:p w14:paraId="4C71AB85"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3FCDDA45" w14:textId="77777777" w:rsidR="00C37A7F" w:rsidRDefault="00C37A7F" w:rsidP="00C37A7F">
            <w:pPr>
              <w:rPr>
                <w:lang w:val="en-GB"/>
              </w:rPr>
            </w:pPr>
          </w:p>
          <w:p w14:paraId="573B5172"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2DA14CEA" w14:textId="77777777" w:rsidTr="00C37A7F">
        <w:tc>
          <w:tcPr>
            <w:tcW w:w="2268" w:type="dxa"/>
          </w:tcPr>
          <w:p w14:paraId="207C1C82" w14:textId="77777777" w:rsidR="00C37A7F" w:rsidRPr="007C6662" w:rsidRDefault="00C37A7F" w:rsidP="00C37A7F">
            <w:pPr>
              <w:rPr>
                <w:lang w:val="en-GB"/>
              </w:rPr>
            </w:pPr>
            <w:r w:rsidRPr="007C6662">
              <w:rPr>
                <w:lang w:val="en-GB"/>
              </w:rPr>
              <w:t xml:space="preserve">Exception pathways </w:t>
            </w:r>
          </w:p>
        </w:tc>
        <w:tc>
          <w:tcPr>
            <w:tcW w:w="6254" w:type="dxa"/>
          </w:tcPr>
          <w:p w14:paraId="545E6AE3" w14:textId="77777777" w:rsidR="00C37A7F" w:rsidRPr="007C6662" w:rsidRDefault="00C37A7F" w:rsidP="00C37A7F">
            <w:pPr>
              <w:rPr>
                <w:lang w:val="en-GB"/>
              </w:rPr>
            </w:pPr>
            <w:r w:rsidRPr="007C6662">
              <w:rPr>
                <w:lang w:val="en-GB"/>
              </w:rPr>
              <w:t>Database connection fails</w:t>
            </w:r>
          </w:p>
          <w:p w14:paraId="45376121" w14:textId="77777777" w:rsidR="00C37A7F" w:rsidRPr="007C6662" w:rsidRDefault="00C37A7F" w:rsidP="00C37A7F">
            <w:pPr>
              <w:rPr>
                <w:lang w:val="en-GB"/>
              </w:rPr>
            </w:pPr>
            <w:r>
              <w:rPr>
                <w:lang w:val="en-GB"/>
              </w:rPr>
              <w:t>Internet connection fails</w:t>
            </w:r>
          </w:p>
          <w:p w14:paraId="78960095" w14:textId="77777777" w:rsidR="00C37A7F" w:rsidRPr="007C6662" w:rsidRDefault="00C37A7F" w:rsidP="00C37A7F">
            <w:pPr>
              <w:rPr>
                <w:lang w:val="en-GB"/>
              </w:rPr>
            </w:pPr>
            <w:r w:rsidRPr="007C6662">
              <w:rPr>
                <w:lang w:val="en-GB"/>
              </w:rPr>
              <w:t>Error displayed to the user advising of connection problem</w:t>
            </w:r>
          </w:p>
        </w:tc>
      </w:tr>
    </w:tbl>
    <w:p w14:paraId="679DD6FB" w14:textId="20107F5B" w:rsidR="00C37A7F" w:rsidRDefault="00C37A7F"/>
    <w:p w14:paraId="33F29170" w14:textId="7BC2452F" w:rsidR="00C37A7F" w:rsidRDefault="00C37A7F"/>
    <w:p w14:paraId="66E5118F" w14:textId="7CDF93F4" w:rsidR="00C37A7F" w:rsidRDefault="00C37A7F"/>
    <w:p w14:paraId="283C0542" w14:textId="21A27425" w:rsidR="00C37A7F" w:rsidRDefault="00C37A7F"/>
    <w:p w14:paraId="704E67A3" w14:textId="0AEABAE6" w:rsidR="00C37A7F" w:rsidRDefault="00C37A7F"/>
    <w:p w14:paraId="6A10C592" w14:textId="20785ED6"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AA6A0BF" w14:textId="77777777" w:rsidTr="00C37A7F">
        <w:tc>
          <w:tcPr>
            <w:tcW w:w="2268" w:type="dxa"/>
          </w:tcPr>
          <w:p w14:paraId="21C2E3E0" w14:textId="77777777" w:rsidR="00C37A7F" w:rsidRPr="007C6662" w:rsidRDefault="00C37A7F" w:rsidP="00C37A7F">
            <w:pPr>
              <w:rPr>
                <w:lang w:val="en-GB"/>
              </w:rPr>
            </w:pPr>
            <w:r w:rsidRPr="007C6662">
              <w:rPr>
                <w:lang w:val="en-GB"/>
              </w:rPr>
              <w:lastRenderedPageBreak/>
              <w:t>Use Case Name</w:t>
            </w:r>
          </w:p>
        </w:tc>
        <w:tc>
          <w:tcPr>
            <w:tcW w:w="6254" w:type="dxa"/>
          </w:tcPr>
          <w:p w14:paraId="4CACC24B" w14:textId="733FB672" w:rsidR="00C37A7F" w:rsidRPr="007C6662" w:rsidRDefault="003A7687" w:rsidP="00C37A7F">
            <w:pPr>
              <w:rPr>
                <w:lang w:val="en-GB"/>
              </w:rPr>
            </w:pPr>
            <w:r>
              <w:rPr>
                <w:lang w:val="en-GB"/>
              </w:rPr>
              <w:t xml:space="preserve">Book </w:t>
            </w:r>
            <w:r>
              <w:rPr>
                <w:lang w:val="en-GB"/>
              </w:rPr>
              <w:t>ticket</w:t>
            </w:r>
          </w:p>
        </w:tc>
      </w:tr>
      <w:tr w:rsidR="00C37A7F" w:rsidRPr="007C6662" w14:paraId="4B36BB68" w14:textId="77777777" w:rsidTr="00C37A7F">
        <w:tc>
          <w:tcPr>
            <w:tcW w:w="2268" w:type="dxa"/>
          </w:tcPr>
          <w:p w14:paraId="05718FA4" w14:textId="77777777" w:rsidR="00C37A7F" w:rsidRPr="007C6662" w:rsidRDefault="00C37A7F" w:rsidP="00C37A7F">
            <w:pPr>
              <w:rPr>
                <w:lang w:val="en-GB"/>
              </w:rPr>
            </w:pPr>
            <w:r w:rsidRPr="007C6662">
              <w:rPr>
                <w:lang w:val="en-GB"/>
              </w:rPr>
              <w:t xml:space="preserve">Use Case Description </w:t>
            </w:r>
          </w:p>
        </w:tc>
        <w:tc>
          <w:tcPr>
            <w:tcW w:w="6254" w:type="dxa"/>
          </w:tcPr>
          <w:p w14:paraId="70A0284B"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6E9E5D90" w14:textId="77777777" w:rsidTr="00C37A7F">
        <w:tc>
          <w:tcPr>
            <w:tcW w:w="2268" w:type="dxa"/>
          </w:tcPr>
          <w:p w14:paraId="0DC06FDB" w14:textId="77777777" w:rsidR="00C37A7F" w:rsidRPr="007C6662" w:rsidRDefault="00C37A7F" w:rsidP="00C37A7F">
            <w:pPr>
              <w:rPr>
                <w:lang w:val="en-GB"/>
              </w:rPr>
            </w:pPr>
            <w:r w:rsidRPr="007C6662">
              <w:rPr>
                <w:lang w:val="en-GB"/>
              </w:rPr>
              <w:t xml:space="preserve">Use Case Author(s) </w:t>
            </w:r>
          </w:p>
        </w:tc>
        <w:tc>
          <w:tcPr>
            <w:tcW w:w="6254" w:type="dxa"/>
          </w:tcPr>
          <w:p w14:paraId="2A8FEDB1" w14:textId="77777777" w:rsidR="00C37A7F" w:rsidRPr="007C6662" w:rsidRDefault="00C37A7F" w:rsidP="00C37A7F">
            <w:pPr>
              <w:rPr>
                <w:lang w:val="en-GB"/>
              </w:rPr>
            </w:pPr>
            <w:r>
              <w:rPr>
                <w:lang w:val="en-GB"/>
              </w:rPr>
              <w:t>Adam</w:t>
            </w:r>
          </w:p>
        </w:tc>
      </w:tr>
      <w:tr w:rsidR="00C37A7F" w:rsidRPr="007C6662" w14:paraId="18E82E6E" w14:textId="77777777" w:rsidTr="00C37A7F">
        <w:tc>
          <w:tcPr>
            <w:tcW w:w="2268" w:type="dxa"/>
          </w:tcPr>
          <w:p w14:paraId="4C785B57" w14:textId="77777777" w:rsidR="00C37A7F" w:rsidRPr="007C6662" w:rsidRDefault="00C37A7F" w:rsidP="00C37A7F">
            <w:pPr>
              <w:rPr>
                <w:lang w:val="en-GB"/>
              </w:rPr>
            </w:pPr>
            <w:r w:rsidRPr="007C6662">
              <w:rPr>
                <w:lang w:val="en-GB"/>
              </w:rPr>
              <w:t>Actor(s)</w:t>
            </w:r>
          </w:p>
        </w:tc>
        <w:tc>
          <w:tcPr>
            <w:tcW w:w="6254" w:type="dxa"/>
          </w:tcPr>
          <w:p w14:paraId="40550687" w14:textId="4B2DE82E" w:rsidR="00C37A7F" w:rsidRPr="007C6662" w:rsidRDefault="00D36830" w:rsidP="00C37A7F">
            <w:pPr>
              <w:rPr>
                <w:lang w:val="en-GB"/>
              </w:rPr>
            </w:pPr>
            <w:r>
              <w:rPr>
                <w:lang w:val="en-GB"/>
              </w:rPr>
              <w:t>Customer</w:t>
            </w:r>
          </w:p>
        </w:tc>
      </w:tr>
      <w:tr w:rsidR="00C37A7F" w:rsidRPr="007C6662" w14:paraId="7ADB92A8" w14:textId="77777777" w:rsidTr="00C37A7F">
        <w:tc>
          <w:tcPr>
            <w:tcW w:w="2268" w:type="dxa"/>
          </w:tcPr>
          <w:p w14:paraId="1E49ED15" w14:textId="77777777" w:rsidR="00C37A7F" w:rsidRPr="007C6662" w:rsidRDefault="00C37A7F" w:rsidP="00C37A7F">
            <w:pPr>
              <w:rPr>
                <w:lang w:val="en-GB"/>
              </w:rPr>
            </w:pPr>
            <w:r w:rsidRPr="007C6662">
              <w:rPr>
                <w:lang w:val="en-GB"/>
              </w:rPr>
              <w:t>Locations</w:t>
            </w:r>
          </w:p>
        </w:tc>
        <w:tc>
          <w:tcPr>
            <w:tcW w:w="6254" w:type="dxa"/>
          </w:tcPr>
          <w:p w14:paraId="1518FE2C" w14:textId="77777777" w:rsidR="00C37A7F" w:rsidRPr="007C6662" w:rsidRDefault="00C37A7F" w:rsidP="00C37A7F">
            <w:pPr>
              <w:rPr>
                <w:lang w:val="en-GB"/>
              </w:rPr>
            </w:pPr>
            <w:r w:rsidRPr="007C6662">
              <w:rPr>
                <w:lang w:val="en-GB"/>
              </w:rPr>
              <w:t>On-line</w:t>
            </w:r>
          </w:p>
        </w:tc>
      </w:tr>
      <w:tr w:rsidR="00C37A7F" w:rsidRPr="007C6662" w14:paraId="672805E3" w14:textId="77777777" w:rsidTr="00C37A7F">
        <w:tc>
          <w:tcPr>
            <w:tcW w:w="2268" w:type="dxa"/>
          </w:tcPr>
          <w:p w14:paraId="54962B78" w14:textId="77777777" w:rsidR="00C37A7F" w:rsidRPr="007C6662" w:rsidRDefault="00C37A7F" w:rsidP="00C37A7F">
            <w:pPr>
              <w:rPr>
                <w:lang w:val="en-GB"/>
              </w:rPr>
            </w:pPr>
            <w:r w:rsidRPr="007C6662">
              <w:rPr>
                <w:lang w:val="en-GB"/>
              </w:rPr>
              <w:t xml:space="preserve">Primary pathway </w:t>
            </w:r>
          </w:p>
        </w:tc>
        <w:tc>
          <w:tcPr>
            <w:tcW w:w="6254" w:type="dxa"/>
          </w:tcPr>
          <w:p w14:paraId="200E7EED"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07C451EF" w14:textId="77777777" w:rsidTr="00C37A7F">
        <w:tc>
          <w:tcPr>
            <w:tcW w:w="2268" w:type="dxa"/>
          </w:tcPr>
          <w:p w14:paraId="0576D3B9" w14:textId="77777777" w:rsidR="00C37A7F" w:rsidRPr="007C6662" w:rsidRDefault="00C37A7F" w:rsidP="00C37A7F">
            <w:pPr>
              <w:rPr>
                <w:lang w:val="en-GB"/>
              </w:rPr>
            </w:pPr>
            <w:r w:rsidRPr="007C6662">
              <w:rPr>
                <w:lang w:val="en-GB"/>
              </w:rPr>
              <w:t xml:space="preserve">Alternate pathways </w:t>
            </w:r>
          </w:p>
        </w:tc>
        <w:tc>
          <w:tcPr>
            <w:tcW w:w="6254" w:type="dxa"/>
          </w:tcPr>
          <w:p w14:paraId="3AA51628"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6A4FCDFA" w14:textId="77777777" w:rsidR="00C37A7F" w:rsidRDefault="00C37A7F" w:rsidP="00C37A7F">
            <w:pPr>
              <w:rPr>
                <w:lang w:val="en-GB"/>
              </w:rPr>
            </w:pPr>
          </w:p>
          <w:p w14:paraId="129DDAAC"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4CDAACB5" w14:textId="77777777" w:rsidR="00C37A7F" w:rsidRDefault="00C37A7F" w:rsidP="00C37A7F">
            <w:pPr>
              <w:rPr>
                <w:lang w:val="en-GB"/>
              </w:rPr>
            </w:pPr>
          </w:p>
          <w:p w14:paraId="7C208CBE"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92ECB2F" w14:textId="77777777" w:rsidTr="00C37A7F">
        <w:tc>
          <w:tcPr>
            <w:tcW w:w="2268" w:type="dxa"/>
          </w:tcPr>
          <w:p w14:paraId="1187E983" w14:textId="77777777" w:rsidR="00C37A7F" w:rsidRPr="007C6662" w:rsidRDefault="00C37A7F" w:rsidP="00C37A7F">
            <w:pPr>
              <w:rPr>
                <w:lang w:val="en-GB"/>
              </w:rPr>
            </w:pPr>
            <w:r w:rsidRPr="007C6662">
              <w:rPr>
                <w:lang w:val="en-GB"/>
              </w:rPr>
              <w:t xml:space="preserve">Exception pathways </w:t>
            </w:r>
          </w:p>
        </w:tc>
        <w:tc>
          <w:tcPr>
            <w:tcW w:w="6254" w:type="dxa"/>
          </w:tcPr>
          <w:p w14:paraId="2615F619" w14:textId="77777777" w:rsidR="00C37A7F" w:rsidRPr="007C6662" w:rsidRDefault="00C37A7F" w:rsidP="00C37A7F">
            <w:pPr>
              <w:rPr>
                <w:lang w:val="en-GB"/>
              </w:rPr>
            </w:pPr>
            <w:r w:rsidRPr="007C6662">
              <w:rPr>
                <w:lang w:val="en-GB"/>
              </w:rPr>
              <w:t>Database connection fails</w:t>
            </w:r>
          </w:p>
          <w:p w14:paraId="338ED6B4" w14:textId="77777777" w:rsidR="00C37A7F" w:rsidRPr="007C6662" w:rsidRDefault="00C37A7F" w:rsidP="00C37A7F">
            <w:pPr>
              <w:rPr>
                <w:lang w:val="en-GB"/>
              </w:rPr>
            </w:pPr>
            <w:r>
              <w:rPr>
                <w:lang w:val="en-GB"/>
              </w:rPr>
              <w:t>Internet connection fails</w:t>
            </w:r>
          </w:p>
          <w:p w14:paraId="09CF8505" w14:textId="77777777" w:rsidR="00C37A7F" w:rsidRPr="007C6662" w:rsidRDefault="00C37A7F" w:rsidP="00C37A7F">
            <w:pPr>
              <w:rPr>
                <w:lang w:val="en-GB"/>
              </w:rPr>
            </w:pPr>
            <w:r w:rsidRPr="007C6662">
              <w:rPr>
                <w:lang w:val="en-GB"/>
              </w:rPr>
              <w:t>Error displayed to the user advising of connection problem</w:t>
            </w:r>
          </w:p>
        </w:tc>
      </w:tr>
    </w:tbl>
    <w:p w14:paraId="44DB07B1" w14:textId="1335B706" w:rsidR="00C37A7F" w:rsidRDefault="00C37A7F"/>
    <w:p w14:paraId="0EBB18DB" w14:textId="3AB53B76" w:rsidR="00C37A7F" w:rsidRDefault="00C37A7F"/>
    <w:p w14:paraId="55B6F6A8" w14:textId="67216E3C" w:rsidR="00C37A7F" w:rsidRDefault="00C37A7F"/>
    <w:p w14:paraId="088EE086" w14:textId="6C48174B" w:rsidR="00C37A7F" w:rsidRDefault="00C37A7F"/>
    <w:p w14:paraId="24B2954E" w14:textId="72168AF4" w:rsidR="00C37A7F" w:rsidRDefault="00C37A7F"/>
    <w:p w14:paraId="65DDA6A1" w14:textId="034E4F3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170598" w14:textId="77777777" w:rsidTr="00C37A7F">
        <w:tc>
          <w:tcPr>
            <w:tcW w:w="2268" w:type="dxa"/>
          </w:tcPr>
          <w:p w14:paraId="75AB68C4" w14:textId="77777777" w:rsidR="00C37A7F" w:rsidRPr="007C6662" w:rsidRDefault="00C37A7F" w:rsidP="00C37A7F">
            <w:pPr>
              <w:rPr>
                <w:lang w:val="en-GB"/>
              </w:rPr>
            </w:pPr>
            <w:r w:rsidRPr="007C6662">
              <w:rPr>
                <w:lang w:val="en-GB"/>
              </w:rPr>
              <w:lastRenderedPageBreak/>
              <w:t>Use Case Name</w:t>
            </w:r>
          </w:p>
        </w:tc>
        <w:tc>
          <w:tcPr>
            <w:tcW w:w="6254" w:type="dxa"/>
          </w:tcPr>
          <w:p w14:paraId="4BDF2EE6" w14:textId="51A70494" w:rsidR="00C37A7F" w:rsidRPr="007C6662" w:rsidRDefault="003A7687" w:rsidP="00C37A7F">
            <w:pPr>
              <w:rPr>
                <w:lang w:val="en-GB"/>
              </w:rPr>
            </w:pPr>
            <w:r>
              <w:rPr>
                <w:lang w:val="en-GB"/>
              </w:rPr>
              <w:t xml:space="preserve">Reissue </w:t>
            </w:r>
            <w:r>
              <w:rPr>
                <w:lang w:val="en-GB"/>
              </w:rPr>
              <w:t>ticket</w:t>
            </w:r>
          </w:p>
        </w:tc>
      </w:tr>
      <w:tr w:rsidR="00C37A7F" w:rsidRPr="007C6662" w14:paraId="557EC3B5" w14:textId="77777777" w:rsidTr="00C37A7F">
        <w:tc>
          <w:tcPr>
            <w:tcW w:w="2268" w:type="dxa"/>
          </w:tcPr>
          <w:p w14:paraId="2A3E8278" w14:textId="77777777" w:rsidR="00C37A7F" w:rsidRPr="007C6662" w:rsidRDefault="00C37A7F" w:rsidP="00C37A7F">
            <w:pPr>
              <w:rPr>
                <w:lang w:val="en-GB"/>
              </w:rPr>
            </w:pPr>
            <w:r w:rsidRPr="007C6662">
              <w:rPr>
                <w:lang w:val="en-GB"/>
              </w:rPr>
              <w:t xml:space="preserve">Use Case Description </w:t>
            </w:r>
          </w:p>
        </w:tc>
        <w:tc>
          <w:tcPr>
            <w:tcW w:w="6254" w:type="dxa"/>
          </w:tcPr>
          <w:p w14:paraId="3B1FFECD"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199BCD8E" w14:textId="77777777" w:rsidTr="00C37A7F">
        <w:tc>
          <w:tcPr>
            <w:tcW w:w="2268" w:type="dxa"/>
          </w:tcPr>
          <w:p w14:paraId="7B26CA4C" w14:textId="77777777" w:rsidR="00C37A7F" w:rsidRPr="007C6662" w:rsidRDefault="00C37A7F" w:rsidP="00C37A7F">
            <w:pPr>
              <w:rPr>
                <w:lang w:val="en-GB"/>
              </w:rPr>
            </w:pPr>
            <w:r w:rsidRPr="007C6662">
              <w:rPr>
                <w:lang w:val="en-GB"/>
              </w:rPr>
              <w:t xml:space="preserve">Use Case Author(s) </w:t>
            </w:r>
          </w:p>
        </w:tc>
        <w:tc>
          <w:tcPr>
            <w:tcW w:w="6254" w:type="dxa"/>
          </w:tcPr>
          <w:p w14:paraId="1A2BB3C2" w14:textId="77777777" w:rsidR="00C37A7F" w:rsidRPr="007C6662" w:rsidRDefault="00C37A7F" w:rsidP="00C37A7F">
            <w:pPr>
              <w:rPr>
                <w:lang w:val="en-GB"/>
              </w:rPr>
            </w:pPr>
            <w:r>
              <w:rPr>
                <w:lang w:val="en-GB"/>
              </w:rPr>
              <w:t>Adam</w:t>
            </w:r>
          </w:p>
        </w:tc>
      </w:tr>
      <w:tr w:rsidR="00C37A7F" w:rsidRPr="007C6662" w14:paraId="05D55DFE" w14:textId="77777777" w:rsidTr="00C37A7F">
        <w:tc>
          <w:tcPr>
            <w:tcW w:w="2268" w:type="dxa"/>
          </w:tcPr>
          <w:p w14:paraId="09297D48" w14:textId="77777777" w:rsidR="00C37A7F" w:rsidRPr="007C6662" w:rsidRDefault="00C37A7F" w:rsidP="00C37A7F">
            <w:pPr>
              <w:rPr>
                <w:lang w:val="en-GB"/>
              </w:rPr>
            </w:pPr>
            <w:r w:rsidRPr="007C6662">
              <w:rPr>
                <w:lang w:val="en-GB"/>
              </w:rPr>
              <w:t>Actor(s)</w:t>
            </w:r>
          </w:p>
        </w:tc>
        <w:tc>
          <w:tcPr>
            <w:tcW w:w="6254" w:type="dxa"/>
          </w:tcPr>
          <w:p w14:paraId="17B7EB94" w14:textId="627C04E7" w:rsidR="00C37A7F" w:rsidRPr="007C6662" w:rsidRDefault="00D36830" w:rsidP="00C37A7F">
            <w:pPr>
              <w:rPr>
                <w:lang w:val="en-GB"/>
              </w:rPr>
            </w:pPr>
            <w:r>
              <w:rPr>
                <w:lang w:val="en-GB"/>
              </w:rPr>
              <w:t>Customer</w:t>
            </w:r>
          </w:p>
        </w:tc>
      </w:tr>
      <w:tr w:rsidR="00C37A7F" w:rsidRPr="007C6662" w14:paraId="05FA4D50" w14:textId="77777777" w:rsidTr="00C37A7F">
        <w:tc>
          <w:tcPr>
            <w:tcW w:w="2268" w:type="dxa"/>
          </w:tcPr>
          <w:p w14:paraId="658388DA" w14:textId="77777777" w:rsidR="00C37A7F" w:rsidRPr="007C6662" w:rsidRDefault="00C37A7F" w:rsidP="00C37A7F">
            <w:pPr>
              <w:rPr>
                <w:lang w:val="en-GB"/>
              </w:rPr>
            </w:pPr>
            <w:r w:rsidRPr="007C6662">
              <w:rPr>
                <w:lang w:val="en-GB"/>
              </w:rPr>
              <w:t>Locations</w:t>
            </w:r>
          </w:p>
        </w:tc>
        <w:tc>
          <w:tcPr>
            <w:tcW w:w="6254" w:type="dxa"/>
          </w:tcPr>
          <w:p w14:paraId="0225FA27" w14:textId="77777777" w:rsidR="00C37A7F" w:rsidRPr="007C6662" w:rsidRDefault="00C37A7F" w:rsidP="00C37A7F">
            <w:pPr>
              <w:rPr>
                <w:lang w:val="en-GB"/>
              </w:rPr>
            </w:pPr>
            <w:r w:rsidRPr="007C6662">
              <w:rPr>
                <w:lang w:val="en-GB"/>
              </w:rPr>
              <w:t>On-line</w:t>
            </w:r>
          </w:p>
        </w:tc>
      </w:tr>
      <w:tr w:rsidR="00C37A7F" w:rsidRPr="007C6662" w14:paraId="2CAEC80E" w14:textId="77777777" w:rsidTr="00C37A7F">
        <w:tc>
          <w:tcPr>
            <w:tcW w:w="2268" w:type="dxa"/>
          </w:tcPr>
          <w:p w14:paraId="6E74B0CE" w14:textId="77777777" w:rsidR="00C37A7F" w:rsidRPr="007C6662" w:rsidRDefault="00C37A7F" w:rsidP="00C37A7F">
            <w:pPr>
              <w:rPr>
                <w:lang w:val="en-GB"/>
              </w:rPr>
            </w:pPr>
            <w:r w:rsidRPr="007C6662">
              <w:rPr>
                <w:lang w:val="en-GB"/>
              </w:rPr>
              <w:t xml:space="preserve">Primary pathway </w:t>
            </w:r>
          </w:p>
        </w:tc>
        <w:tc>
          <w:tcPr>
            <w:tcW w:w="6254" w:type="dxa"/>
          </w:tcPr>
          <w:p w14:paraId="0DAFCF42"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60CB0E62" w14:textId="77777777" w:rsidTr="00C37A7F">
        <w:tc>
          <w:tcPr>
            <w:tcW w:w="2268" w:type="dxa"/>
          </w:tcPr>
          <w:p w14:paraId="483D99F3" w14:textId="77777777" w:rsidR="00C37A7F" w:rsidRPr="007C6662" w:rsidRDefault="00C37A7F" w:rsidP="00C37A7F">
            <w:pPr>
              <w:rPr>
                <w:lang w:val="en-GB"/>
              </w:rPr>
            </w:pPr>
            <w:r w:rsidRPr="007C6662">
              <w:rPr>
                <w:lang w:val="en-GB"/>
              </w:rPr>
              <w:t xml:space="preserve">Alternate pathways </w:t>
            </w:r>
          </w:p>
        </w:tc>
        <w:tc>
          <w:tcPr>
            <w:tcW w:w="6254" w:type="dxa"/>
          </w:tcPr>
          <w:p w14:paraId="7E47E972"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27D3C961" w14:textId="77777777" w:rsidR="00C37A7F" w:rsidRDefault="00C37A7F" w:rsidP="00C37A7F">
            <w:pPr>
              <w:rPr>
                <w:lang w:val="en-GB"/>
              </w:rPr>
            </w:pPr>
          </w:p>
          <w:p w14:paraId="02E15799"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19EA3564" w14:textId="77777777" w:rsidR="00C37A7F" w:rsidRDefault="00C37A7F" w:rsidP="00C37A7F">
            <w:pPr>
              <w:rPr>
                <w:lang w:val="en-GB"/>
              </w:rPr>
            </w:pPr>
          </w:p>
          <w:p w14:paraId="490F08A2"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6B5ED9C1" w14:textId="77777777" w:rsidTr="00C37A7F">
        <w:tc>
          <w:tcPr>
            <w:tcW w:w="2268" w:type="dxa"/>
          </w:tcPr>
          <w:p w14:paraId="68F3B624" w14:textId="77777777" w:rsidR="00C37A7F" w:rsidRPr="007C6662" w:rsidRDefault="00C37A7F" w:rsidP="00C37A7F">
            <w:pPr>
              <w:rPr>
                <w:lang w:val="en-GB"/>
              </w:rPr>
            </w:pPr>
            <w:r w:rsidRPr="007C6662">
              <w:rPr>
                <w:lang w:val="en-GB"/>
              </w:rPr>
              <w:t xml:space="preserve">Exception pathways </w:t>
            </w:r>
          </w:p>
        </w:tc>
        <w:tc>
          <w:tcPr>
            <w:tcW w:w="6254" w:type="dxa"/>
          </w:tcPr>
          <w:p w14:paraId="689F7C89" w14:textId="77777777" w:rsidR="00C37A7F" w:rsidRPr="007C6662" w:rsidRDefault="00C37A7F" w:rsidP="00C37A7F">
            <w:pPr>
              <w:rPr>
                <w:lang w:val="en-GB"/>
              </w:rPr>
            </w:pPr>
            <w:r w:rsidRPr="007C6662">
              <w:rPr>
                <w:lang w:val="en-GB"/>
              </w:rPr>
              <w:t>Database connection fails</w:t>
            </w:r>
          </w:p>
          <w:p w14:paraId="49797E78" w14:textId="77777777" w:rsidR="00C37A7F" w:rsidRPr="007C6662" w:rsidRDefault="00C37A7F" w:rsidP="00C37A7F">
            <w:pPr>
              <w:rPr>
                <w:lang w:val="en-GB"/>
              </w:rPr>
            </w:pPr>
            <w:r>
              <w:rPr>
                <w:lang w:val="en-GB"/>
              </w:rPr>
              <w:t>Internet connection fails</w:t>
            </w:r>
          </w:p>
          <w:p w14:paraId="54F58E3F" w14:textId="77777777" w:rsidR="00C37A7F" w:rsidRPr="007C6662" w:rsidRDefault="00C37A7F" w:rsidP="00C37A7F">
            <w:pPr>
              <w:rPr>
                <w:lang w:val="en-GB"/>
              </w:rPr>
            </w:pPr>
            <w:r w:rsidRPr="007C6662">
              <w:rPr>
                <w:lang w:val="en-GB"/>
              </w:rPr>
              <w:t>Error displayed to the user advising of connection problem</w:t>
            </w:r>
          </w:p>
        </w:tc>
      </w:tr>
    </w:tbl>
    <w:p w14:paraId="6E420449" w14:textId="30D4BD45" w:rsidR="00C37A7F" w:rsidRDefault="00C37A7F"/>
    <w:p w14:paraId="6C6DD927" w14:textId="4D30AC3F" w:rsidR="00C37A7F" w:rsidRDefault="00C37A7F"/>
    <w:p w14:paraId="5F4CC91F" w14:textId="1FCC9B1B" w:rsidR="00C37A7F" w:rsidRDefault="00C37A7F"/>
    <w:p w14:paraId="0767236B" w14:textId="1AC673B9" w:rsidR="00C37A7F" w:rsidRDefault="00C37A7F"/>
    <w:p w14:paraId="4A524E5B" w14:textId="5294E435" w:rsidR="00C37A7F" w:rsidRDefault="00C37A7F"/>
    <w:p w14:paraId="3503955A" w14:textId="65857E33"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0EDE464" w14:textId="77777777" w:rsidTr="00C37A7F">
        <w:tc>
          <w:tcPr>
            <w:tcW w:w="2268" w:type="dxa"/>
          </w:tcPr>
          <w:p w14:paraId="47915CB6" w14:textId="77777777" w:rsidR="00C37A7F" w:rsidRPr="007C6662" w:rsidRDefault="00C37A7F" w:rsidP="00C37A7F">
            <w:pPr>
              <w:rPr>
                <w:lang w:val="en-GB"/>
              </w:rPr>
            </w:pPr>
            <w:r w:rsidRPr="007C6662">
              <w:rPr>
                <w:lang w:val="en-GB"/>
              </w:rPr>
              <w:lastRenderedPageBreak/>
              <w:t>Use Case Name</w:t>
            </w:r>
          </w:p>
        </w:tc>
        <w:tc>
          <w:tcPr>
            <w:tcW w:w="6254" w:type="dxa"/>
          </w:tcPr>
          <w:p w14:paraId="2E9E7B53" w14:textId="3061939E" w:rsidR="00C37A7F" w:rsidRPr="007C6662" w:rsidRDefault="003A7687" w:rsidP="00C37A7F">
            <w:pPr>
              <w:rPr>
                <w:lang w:val="en-GB"/>
              </w:rPr>
            </w:pPr>
            <w:r>
              <w:rPr>
                <w:lang w:val="en-GB"/>
              </w:rPr>
              <w:t xml:space="preserve">Refund </w:t>
            </w:r>
            <w:r>
              <w:rPr>
                <w:lang w:val="en-GB"/>
              </w:rPr>
              <w:t>ticket</w:t>
            </w:r>
          </w:p>
        </w:tc>
      </w:tr>
      <w:tr w:rsidR="00C37A7F" w:rsidRPr="007C6662" w14:paraId="2BB960CD" w14:textId="77777777" w:rsidTr="00C37A7F">
        <w:tc>
          <w:tcPr>
            <w:tcW w:w="2268" w:type="dxa"/>
          </w:tcPr>
          <w:p w14:paraId="115F7D83" w14:textId="77777777" w:rsidR="00C37A7F" w:rsidRPr="007C6662" w:rsidRDefault="00C37A7F" w:rsidP="00C37A7F">
            <w:pPr>
              <w:rPr>
                <w:lang w:val="en-GB"/>
              </w:rPr>
            </w:pPr>
            <w:r w:rsidRPr="007C6662">
              <w:rPr>
                <w:lang w:val="en-GB"/>
              </w:rPr>
              <w:t xml:space="preserve">Use Case Description </w:t>
            </w:r>
          </w:p>
        </w:tc>
        <w:tc>
          <w:tcPr>
            <w:tcW w:w="6254" w:type="dxa"/>
          </w:tcPr>
          <w:p w14:paraId="175ED260"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A0A4E94" w14:textId="77777777" w:rsidTr="00C37A7F">
        <w:tc>
          <w:tcPr>
            <w:tcW w:w="2268" w:type="dxa"/>
          </w:tcPr>
          <w:p w14:paraId="01C36D98" w14:textId="77777777" w:rsidR="00C37A7F" w:rsidRPr="007C6662" w:rsidRDefault="00C37A7F" w:rsidP="00C37A7F">
            <w:pPr>
              <w:rPr>
                <w:lang w:val="en-GB"/>
              </w:rPr>
            </w:pPr>
            <w:r w:rsidRPr="007C6662">
              <w:rPr>
                <w:lang w:val="en-GB"/>
              </w:rPr>
              <w:t xml:space="preserve">Use Case Author(s) </w:t>
            </w:r>
          </w:p>
        </w:tc>
        <w:tc>
          <w:tcPr>
            <w:tcW w:w="6254" w:type="dxa"/>
          </w:tcPr>
          <w:p w14:paraId="415020E2" w14:textId="77777777" w:rsidR="00C37A7F" w:rsidRPr="007C6662" w:rsidRDefault="00C37A7F" w:rsidP="00C37A7F">
            <w:pPr>
              <w:rPr>
                <w:lang w:val="en-GB"/>
              </w:rPr>
            </w:pPr>
            <w:r>
              <w:rPr>
                <w:lang w:val="en-GB"/>
              </w:rPr>
              <w:t>Adam</w:t>
            </w:r>
          </w:p>
        </w:tc>
      </w:tr>
      <w:tr w:rsidR="00C37A7F" w:rsidRPr="007C6662" w14:paraId="76E60E64" w14:textId="77777777" w:rsidTr="00C37A7F">
        <w:tc>
          <w:tcPr>
            <w:tcW w:w="2268" w:type="dxa"/>
          </w:tcPr>
          <w:p w14:paraId="38755164" w14:textId="77777777" w:rsidR="00C37A7F" w:rsidRPr="007C6662" w:rsidRDefault="00C37A7F" w:rsidP="00C37A7F">
            <w:pPr>
              <w:rPr>
                <w:lang w:val="en-GB"/>
              </w:rPr>
            </w:pPr>
            <w:r w:rsidRPr="007C6662">
              <w:rPr>
                <w:lang w:val="en-GB"/>
              </w:rPr>
              <w:t>Actor(s)</w:t>
            </w:r>
          </w:p>
        </w:tc>
        <w:tc>
          <w:tcPr>
            <w:tcW w:w="6254" w:type="dxa"/>
          </w:tcPr>
          <w:p w14:paraId="07C04A10" w14:textId="6739CE11" w:rsidR="00C37A7F" w:rsidRPr="007C6662" w:rsidRDefault="00D36830" w:rsidP="00C37A7F">
            <w:pPr>
              <w:rPr>
                <w:lang w:val="en-GB"/>
              </w:rPr>
            </w:pPr>
            <w:r>
              <w:rPr>
                <w:lang w:val="en-GB"/>
              </w:rPr>
              <w:t>Customer</w:t>
            </w:r>
          </w:p>
        </w:tc>
      </w:tr>
      <w:tr w:rsidR="00C37A7F" w:rsidRPr="007C6662" w14:paraId="3401B7B3" w14:textId="77777777" w:rsidTr="00C37A7F">
        <w:tc>
          <w:tcPr>
            <w:tcW w:w="2268" w:type="dxa"/>
          </w:tcPr>
          <w:p w14:paraId="72C31693" w14:textId="77777777" w:rsidR="00C37A7F" w:rsidRPr="007C6662" w:rsidRDefault="00C37A7F" w:rsidP="00C37A7F">
            <w:pPr>
              <w:rPr>
                <w:lang w:val="en-GB"/>
              </w:rPr>
            </w:pPr>
            <w:r w:rsidRPr="007C6662">
              <w:rPr>
                <w:lang w:val="en-GB"/>
              </w:rPr>
              <w:t>Locations</w:t>
            </w:r>
          </w:p>
        </w:tc>
        <w:tc>
          <w:tcPr>
            <w:tcW w:w="6254" w:type="dxa"/>
          </w:tcPr>
          <w:p w14:paraId="4145F62B" w14:textId="77777777" w:rsidR="00C37A7F" w:rsidRPr="007C6662" w:rsidRDefault="00C37A7F" w:rsidP="00C37A7F">
            <w:pPr>
              <w:rPr>
                <w:lang w:val="en-GB"/>
              </w:rPr>
            </w:pPr>
            <w:r w:rsidRPr="007C6662">
              <w:rPr>
                <w:lang w:val="en-GB"/>
              </w:rPr>
              <w:t>On-line</w:t>
            </w:r>
          </w:p>
        </w:tc>
      </w:tr>
      <w:tr w:rsidR="00C37A7F" w:rsidRPr="007C6662" w14:paraId="4D7F416E" w14:textId="77777777" w:rsidTr="00C37A7F">
        <w:tc>
          <w:tcPr>
            <w:tcW w:w="2268" w:type="dxa"/>
          </w:tcPr>
          <w:p w14:paraId="40F10CF8" w14:textId="77777777" w:rsidR="00C37A7F" w:rsidRPr="007C6662" w:rsidRDefault="00C37A7F" w:rsidP="00C37A7F">
            <w:pPr>
              <w:rPr>
                <w:lang w:val="en-GB"/>
              </w:rPr>
            </w:pPr>
            <w:r w:rsidRPr="007C6662">
              <w:rPr>
                <w:lang w:val="en-GB"/>
              </w:rPr>
              <w:t xml:space="preserve">Primary pathway </w:t>
            </w:r>
          </w:p>
        </w:tc>
        <w:tc>
          <w:tcPr>
            <w:tcW w:w="6254" w:type="dxa"/>
          </w:tcPr>
          <w:p w14:paraId="7A8B4FBF"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4B853D95" w14:textId="77777777" w:rsidTr="00C37A7F">
        <w:tc>
          <w:tcPr>
            <w:tcW w:w="2268" w:type="dxa"/>
          </w:tcPr>
          <w:p w14:paraId="25FDFA4B" w14:textId="77777777" w:rsidR="00C37A7F" w:rsidRPr="007C6662" w:rsidRDefault="00C37A7F" w:rsidP="00C37A7F">
            <w:pPr>
              <w:rPr>
                <w:lang w:val="en-GB"/>
              </w:rPr>
            </w:pPr>
            <w:r w:rsidRPr="007C6662">
              <w:rPr>
                <w:lang w:val="en-GB"/>
              </w:rPr>
              <w:t xml:space="preserve">Alternate pathways </w:t>
            </w:r>
          </w:p>
        </w:tc>
        <w:tc>
          <w:tcPr>
            <w:tcW w:w="6254" w:type="dxa"/>
          </w:tcPr>
          <w:p w14:paraId="1B77E737"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61EDE5E5" w14:textId="77777777" w:rsidR="00C37A7F" w:rsidRDefault="00C37A7F" w:rsidP="00C37A7F">
            <w:pPr>
              <w:rPr>
                <w:lang w:val="en-GB"/>
              </w:rPr>
            </w:pPr>
          </w:p>
          <w:p w14:paraId="7E9975E1"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604C23F6" w14:textId="77777777" w:rsidR="00C37A7F" w:rsidRDefault="00C37A7F" w:rsidP="00C37A7F">
            <w:pPr>
              <w:rPr>
                <w:lang w:val="en-GB"/>
              </w:rPr>
            </w:pPr>
          </w:p>
          <w:p w14:paraId="640C6B82"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3932D5DD" w14:textId="77777777" w:rsidTr="00C37A7F">
        <w:tc>
          <w:tcPr>
            <w:tcW w:w="2268" w:type="dxa"/>
          </w:tcPr>
          <w:p w14:paraId="5198516C" w14:textId="77777777" w:rsidR="00C37A7F" w:rsidRPr="007C6662" w:rsidRDefault="00C37A7F" w:rsidP="00C37A7F">
            <w:pPr>
              <w:rPr>
                <w:lang w:val="en-GB"/>
              </w:rPr>
            </w:pPr>
            <w:r w:rsidRPr="007C6662">
              <w:rPr>
                <w:lang w:val="en-GB"/>
              </w:rPr>
              <w:t xml:space="preserve">Exception pathways </w:t>
            </w:r>
          </w:p>
        </w:tc>
        <w:tc>
          <w:tcPr>
            <w:tcW w:w="6254" w:type="dxa"/>
          </w:tcPr>
          <w:p w14:paraId="5B788356" w14:textId="77777777" w:rsidR="00C37A7F" w:rsidRPr="007C6662" w:rsidRDefault="00C37A7F" w:rsidP="00C37A7F">
            <w:pPr>
              <w:rPr>
                <w:lang w:val="en-GB"/>
              </w:rPr>
            </w:pPr>
            <w:r w:rsidRPr="007C6662">
              <w:rPr>
                <w:lang w:val="en-GB"/>
              </w:rPr>
              <w:t>Database connection fails</w:t>
            </w:r>
          </w:p>
          <w:p w14:paraId="395351AF" w14:textId="77777777" w:rsidR="00C37A7F" w:rsidRPr="007C6662" w:rsidRDefault="00C37A7F" w:rsidP="00C37A7F">
            <w:pPr>
              <w:rPr>
                <w:lang w:val="en-GB"/>
              </w:rPr>
            </w:pPr>
            <w:r>
              <w:rPr>
                <w:lang w:val="en-GB"/>
              </w:rPr>
              <w:t>Internet connection fails</w:t>
            </w:r>
          </w:p>
          <w:p w14:paraId="4C717F70" w14:textId="77777777" w:rsidR="00C37A7F" w:rsidRPr="007C6662" w:rsidRDefault="00C37A7F" w:rsidP="00C37A7F">
            <w:pPr>
              <w:rPr>
                <w:lang w:val="en-GB"/>
              </w:rPr>
            </w:pPr>
            <w:r w:rsidRPr="007C6662">
              <w:rPr>
                <w:lang w:val="en-GB"/>
              </w:rPr>
              <w:t>Error displayed to the user advising of connection problem</w:t>
            </w:r>
          </w:p>
        </w:tc>
      </w:tr>
    </w:tbl>
    <w:p w14:paraId="4D4768EE" w14:textId="6E434185" w:rsidR="00C37A7F" w:rsidRDefault="00C37A7F"/>
    <w:p w14:paraId="25357B09" w14:textId="0FBDDB85" w:rsidR="00C37A7F" w:rsidRDefault="00C37A7F"/>
    <w:p w14:paraId="019B293B" w14:textId="38895A7B" w:rsidR="00C37A7F" w:rsidRDefault="00C37A7F"/>
    <w:p w14:paraId="0860F44F" w14:textId="0A892E8E" w:rsidR="00C37A7F" w:rsidRDefault="00C37A7F"/>
    <w:p w14:paraId="4BCBA55F" w14:textId="5E9418A8" w:rsidR="00C37A7F" w:rsidRDefault="00C37A7F"/>
    <w:p w14:paraId="7282DB7D" w14:textId="212B5149"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7BC43B7" w14:textId="77777777" w:rsidTr="00C37A7F">
        <w:tc>
          <w:tcPr>
            <w:tcW w:w="2268" w:type="dxa"/>
          </w:tcPr>
          <w:p w14:paraId="6985DB69" w14:textId="77777777" w:rsidR="00C37A7F" w:rsidRPr="007C6662" w:rsidRDefault="00C37A7F" w:rsidP="00C37A7F">
            <w:pPr>
              <w:rPr>
                <w:lang w:val="en-GB"/>
              </w:rPr>
            </w:pPr>
            <w:r w:rsidRPr="007C6662">
              <w:rPr>
                <w:lang w:val="en-GB"/>
              </w:rPr>
              <w:lastRenderedPageBreak/>
              <w:t>Use Case Name</w:t>
            </w:r>
          </w:p>
        </w:tc>
        <w:tc>
          <w:tcPr>
            <w:tcW w:w="6254" w:type="dxa"/>
          </w:tcPr>
          <w:p w14:paraId="4F3F3AB6" w14:textId="7B37D1CE" w:rsidR="00C37A7F" w:rsidRPr="007C6662" w:rsidRDefault="003A7687" w:rsidP="00C37A7F">
            <w:pPr>
              <w:rPr>
                <w:lang w:val="en-GB"/>
              </w:rPr>
            </w:pPr>
            <w:r>
              <w:rPr>
                <w:lang w:val="en-GB"/>
              </w:rPr>
              <w:t xml:space="preserve">Cancel </w:t>
            </w:r>
            <w:r>
              <w:rPr>
                <w:lang w:val="en-GB"/>
              </w:rPr>
              <w:t>tickets</w:t>
            </w:r>
          </w:p>
        </w:tc>
      </w:tr>
      <w:tr w:rsidR="00C37A7F" w:rsidRPr="007C6662" w14:paraId="7A76DD70" w14:textId="77777777" w:rsidTr="00C37A7F">
        <w:tc>
          <w:tcPr>
            <w:tcW w:w="2268" w:type="dxa"/>
          </w:tcPr>
          <w:p w14:paraId="1C7E9707" w14:textId="77777777" w:rsidR="00C37A7F" w:rsidRPr="007C6662" w:rsidRDefault="00C37A7F" w:rsidP="00C37A7F">
            <w:pPr>
              <w:rPr>
                <w:lang w:val="en-GB"/>
              </w:rPr>
            </w:pPr>
            <w:r w:rsidRPr="007C6662">
              <w:rPr>
                <w:lang w:val="en-GB"/>
              </w:rPr>
              <w:t xml:space="preserve">Use Case Description </w:t>
            </w:r>
          </w:p>
        </w:tc>
        <w:tc>
          <w:tcPr>
            <w:tcW w:w="6254" w:type="dxa"/>
          </w:tcPr>
          <w:p w14:paraId="3F74AF53"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849DDC7" w14:textId="77777777" w:rsidTr="00C37A7F">
        <w:tc>
          <w:tcPr>
            <w:tcW w:w="2268" w:type="dxa"/>
          </w:tcPr>
          <w:p w14:paraId="3D1A0D2B" w14:textId="77777777" w:rsidR="00C37A7F" w:rsidRPr="007C6662" w:rsidRDefault="00C37A7F" w:rsidP="00C37A7F">
            <w:pPr>
              <w:rPr>
                <w:lang w:val="en-GB"/>
              </w:rPr>
            </w:pPr>
            <w:r w:rsidRPr="007C6662">
              <w:rPr>
                <w:lang w:val="en-GB"/>
              </w:rPr>
              <w:t xml:space="preserve">Use Case Author(s) </w:t>
            </w:r>
          </w:p>
        </w:tc>
        <w:tc>
          <w:tcPr>
            <w:tcW w:w="6254" w:type="dxa"/>
          </w:tcPr>
          <w:p w14:paraId="2B7811A6" w14:textId="77777777" w:rsidR="00C37A7F" w:rsidRPr="007C6662" w:rsidRDefault="00C37A7F" w:rsidP="00C37A7F">
            <w:pPr>
              <w:rPr>
                <w:lang w:val="en-GB"/>
              </w:rPr>
            </w:pPr>
            <w:r>
              <w:rPr>
                <w:lang w:val="en-GB"/>
              </w:rPr>
              <w:t>Adam</w:t>
            </w:r>
          </w:p>
        </w:tc>
      </w:tr>
      <w:tr w:rsidR="00C37A7F" w:rsidRPr="007C6662" w14:paraId="4F6F7DFA" w14:textId="77777777" w:rsidTr="00C37A7F">
        <w:tc>
          <w:tcPr>
            <w:tcW w:w="2268" w:type="dxa"/>
          </w:tcPr>
          <w:p w14:paraId="04CDF848" w14:textId="77777777" w:rsidR="00C37A7F" w:rsidRPr="007C6662" w:rsidRDefault="00C37A7F" w:rsidP="00C37A7F">
            <w:pPr>
              <w:rPr>
                <w:lang w:val="en-GB"/>
              </w:rPr>
            </w:pPr>
            <w:r w:rsidRPr="007C6662">
              <w:rPr>
                <w:lang w:val="en-GB"/>
              </w:rPr>
              <w:t>Actor(s)</w:t>
            </w:r>
          </w:p>
        </w:tc>
        <w:tc>
          <w:tcPr>
            <w:tcW w:w="6254" w:type="dxa"/>
          </w:tcPr>
          <w:p w14:paraId="6CBAA597" w14:textId="57EF8DC3" w:rsidR="00C37A7F" w:rsidRPr="007C6662" w:rsidRDefault="00D36830" w:rsidP="00C37A7F">
            <w:pPr>
              <w:rPr>
                <w:lang w:val="en-GB"/>
              </w:rPr>
            </w:pPr>
            <w:r>
              <w:rPr>
                <w:lang w:val="en-GB"/>
              </w:rPr>
              <w:t>Staff</w:t>
            </w:r>
          </w:p>
        </w:tc>
      </w:tr>
      <w:tr w:rsidR="00C37A7F" w:rsidRPr="007C6662" w14:paraId="1E364172" w14:textId="77777777" w:rsidTr="00C37A7F">
        <w:tc>
          <w:tcPr>
            <w:tcW w:w="2268" w:type="dxa"/>
          </w:tcPr>
          <w:p w14:paraId="0340BDDC" w14:textId="77777777" w:rsidR="00C37A7F" w:rsidRPr="007C6662" w:rsidRDefault="00C37A7F" w:rsidP="00C37A7F">
            <w:pPr>
              <w:rPr>
                <w:lang w:val="en-GB"/>
              </w:rPr>
            </w:pPr>
            <w:r w:rsidRPr="007C6662">
              <w:rPr>
                <w:lang w:val="en-GB"/>
              </w:rPr>
              <w:t>Locations</w:t>
            </w:r>
          </w:p>
        </w:tc>
        <w:tc>
          <w:tcPr>
            <w:tcW w:w="6254" w:type="dxa"/>
          </w:tcPr>
          <w:p w14:paraId="65C052D2" w14:textId="77777777" w:rsidR="00C37A7F" w:rsidRPr="007C6662" w:rsidRDefault="00C37A7F" w:rsidP="00C37A7F">
            <w:pPr>
              <w:rPr>
                <w:lang w:val="en-GB"/>
              </w:rPr>
            </w:pPr>
            <w:r w:rsidRPr="007C6662">
              <w:rPr>
                <w:lang w:val="en-GB"/>
              </w:rPr>
              <w:t>On-line</w:t>
            </w:r>
          </w:p>
        </w:tc>
      </w:tr>
      <w:tr w:rsidR="00C37A7F" w:rsidRPr="007C6662" w14:paraId="174D91A9" w14:textId="77777777" w:rsidTr="00C37A7F">
        <w:tc>
          <w:tcPr>
            <w:tcW w:w="2268" w:type="dxa"/>
          </w:tcPr>
          <w:p w14:paraId="22798643" w14:textId="77777777" w:rsidR="00C37A7F" w:rsidRPr="007C6662" w:rsidRDefault="00C37A7F" w:rsidP="00C37A7F">
            <w:pPr>
              <w:rPr>
                <w:lang w:val="en-GB"/>
              </w:rPr>
            </w:pPr>
            <w:r w:rsidRPr="007C6662">
              <w:rPr>
                <w:lang w:val="en-GB"/>
              </w:rPr>
              <w:t xml:space="preserve">Primary pathway </w:t>
            </w:r>
          </w:p>
        </w:tc>
        <w:tc>
          <w:tcPr>
            <w:tcW w:w="6254" w:type="dxa"/>
          </w:tcPr>
          <w:p w14:paraId="2B2075A2"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2A998262" w14:textId="77777777" w:rsidTr="00C37A7F">
        <w:tc>
          <w:tcPr>
            <w:tcW w:w="2268" w:type="dxa"/>
          </w:tcPr>
          <w:p w14:paraId="15D9B0A7" w14:textId="77777777" w:rsidR="00C37A7F" w:rsidRPr="007C6662" w:rsidRDefault="00C37A7F" w:rsidP="00C37A7F">
            <w:pPr>
              <w:rPr>
                <w:lang w:val="en-GB"/>
              </w:rPr>
            </w:pPr>
            <w:r w:rsidRPr="007C6662">
              <w:rPr>
                <w:lang w:val="en-GB"/>
              </w:rPr>
              <w:t xml:space="preserve">Alternate pathways </w:t>
            </w:r>
          </w:p>
        </w:tc>
        <w:tc>
          <w:tcPr>
            <w:tcW w:w="6254" w:type="dxa"/>
          </w:tcPr>
          <w:p w14:paraId="5B5AA93E"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401BA0AA" w14:textId="77777777" w:rsidR="00C37A7F" w:rsidRDefault="00C37A7F" w:rsidP="00C37A7F">
            <w:pPr>
              <w:rPr>
                <w:lang w:val="en-GB"/>
              </w:rPr>
            </w:pPr>
          </w:p>
          <w:p w14:paraId="7EEF7E3C"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44CAB3E4" w14:textId="77777777" w:rsidR="00C37A7F" w:rsidRDefault="00C37A7F" w:rsidP="00C37A7F">
            <w:pPr>
              <w:rPr>
                <w:lang w:val="en-GB"/>
              </w:rPr>
            </w:pPr>
          </w:p>
          <w:p w14:paraId="2F64017A"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06E406F1" w14:textId="77777777" w:rsidTr="00C37A7F">
        <w:tc>
          <w:tcPr>
            <w:tcW w:w="2268" w:type="dxa"/>
          </w:tcPr>
          <w:p w14:paraId="5E2BB401" w14:textId="77777777" w:rsidR="00C37A7F" w:rsidRPr="007C6662" w:rsidRDefault="00C37A7F" w:rsidP="00C37A7F">
            <w:pPr>
              <w:rPr>
                <w:lang w:val="en-GB"/>
              </w:rPr>
            </w:pPr>
            <w:r w:rsidRPr="007C6662">
              <w:rPr>
                <w:lang w:val="en-GB"/>
              </w:rPr>
              <w:t xml:space="preserve">Exception pathways </w:t>
            </w:r>
          </w:p>
        </w:tc>
        <w:tc>
          <w:tcPr>
            <w:tcW w:w="6254" w:type="dxa"/>
          </w:tcPr>
          <w:p w14:paraId="4DA5725D" w14:textId="77777777" w:rsidR="00C37A7F" w:rsidRPr="007C6662" w:rsidRDefault="00C37A7F" w:rsidP="00C37A7F">
            <w:pPr>
              <w:rPr>
                <w:lang w:val="en-GB"/>
              </w:rPr>
            </w:pPr>
            <w:r w:rsidRPr="007C6662">
              <w:rPr>
                <w:lang w:val="en-GB"/>
              </w:rPr>
              <w:t>Database connection fails</w:t>
            </w:r>
          </w:p>
          <w:p w14:paraId="5F21381E" w14:textId="77777777" w:rsidR="00C37A7F" w:rsidRPr="007C6662" w:rsidRDefault="00C37A7F" w:rsidP="00C37A7F">
            <w:pPr>
              <w:rPr>
                <w:lang w:val="en-GB"/>
              </w:rPr>
            </w:pPr>
            <w:r>
              <w:rPr>
                <w:lang w:val="en-GB"/>
              </w:rPr>
              <w:t>Internet connection fails</w:t>
            </w:r>
          </w:p>
          <w:p w14:paraId="1872CB0A" w14:textId="77777777" w:rsidR="00C37A7F" w:rsidRPr="007C6662" w:rsidRDefault="00C37A7F" w:rsidP="00C37A7F">
            <w:pPr>
              <w:rPr>
                <w:lang w:val="en-GB"/>
              </w:rPr>
            </w:pPr>
            <w:r w:rsidRPr="007C6662">
              <w:rPr>
                <w:lang w:val="en-GB"/>
              </w:rPr>
              <w:t>Error displayed to the user advising of connection problem</w:t>
            </w:r>
          </w:p>
        </w:tc>
      </w:tr>
    </w:tbl>
    <w:p w14:paraId="15DA0F33" w14:textId="74EB09E3" w:rsidR="00C37A7F" w:rsidRDefault="00C37A7F"/>
    <w:p w14:paraId="77E74E76" w14:textId="7FB9EE96" w:rsidR="00C37A7F" w:rsidRDefault="00C37A7F"/>
    <w:p w14:paraId="1B02FC16" w14:textId="5C8D9AC0" w:rsidR="00C37A7F" w:rsidRDefault="00C37A7F"/>
    <w:p w14:paraId="3F76B1E2" w14:textId="479307CA" w:rsidR="00C37A7F" w:rsidRDefault="00C37A7F"/>
    <w:p w14:paraId="6E9E9E4E" w14:textId="562C12F1" w:rsidR="00C37A7F" w:rsidRDefault="00C37A7F"/>
    <w:p w14:paraId="73DF8416" w14:textId="60DB265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13E379F" w14:textId="77777777" w:rsidTr="00C37A7F">
        <w:tc>
          <w:tcPr>
            <w:tcW w:w="2268" w:type="dxa"/>
          </w:tcPr>
          <w:p w14:paraId="02CDE999" w14:textId="77777777" w:rsidR="00C37A7F" w:rsidRPr="007C6662" w:rsidRDefault="00C37A7F" w:rsidP="00C37A7F">
            <w:pPr>
              <w:rPr>
                <w:lang w:val="en-GB"/>
              </w:rPr>
            </w:pPr>
            <w:r w:rsidRPr="007C6662">
              <w:rPr>
                <w:lang w:val="en-GB"/>
              </w:rPr>
              <w:lastRenderedPageBreak/>
              <w:t>Use Case Name</w:t>
            </w:r>
          </w:p>
        </w:tc>
        <w:tc>
          <w:tcPr>
            <w:tcW w:w="6254" w:type="dxa"/>
          </w:tcPr>
          <w:p w14:paraId="30874A68" w14:textId="704C1C78" w:rsidR="00C37A7F" w:rsidRPr="007C6662" w:rsidRDefault="003A7687" w:rsidP="00C37A7F">
            <w:pPr>
              <w:rPr>
                <w:lang w:val="en-GB"/>
              </w:rPr>
            </w:pPr>
            <w:r>
              <w:rPr>
                <w:lang w:val="en-GB"/>
              </w:rPr>
              <w:t>List ticket types</w:t>
            </w:r>
          </w:p>
        </w:tc>
      </w:tr>
      <w:tr w:rsidR="00C37A7F" w:rsidRPr="007C6662" w14:paraId="1C3651C8" w14:textId="77777777" w:rsidTr="00C37A7F">
        <w:tc>
          <w:tcPr>
            <w:tcW w:w="2268" w:type="dxa"/>
          </w:tcPr>
          <w:p w14:paraId="5AE8B650" w14:textId="77777777" w:rsidR="00C37A7F" w:rsidRPr="007C6662" w:rsidRDefault="00C37A7F" w:rsidP="00C37A7F">
            <w:pPr>
              <w:rPr>
                <w:lang w:val="en-GB"/>
              </w:rPr>
            </w:pPr>
            <w:r w:rsidRPr="007C6662">
              <w:rPr>
                <w:lang w:val="en-GB"/>
              </w:rPr>
              <w:t xml:space="preserve">Use Case Description </w:t>
            </w:r>
          </w:p>
        </w:tc>
        <w:tc>
          <w:tcPr>
            <w:tcW w:w="6254" w:type="dxa"/>
          </w:tcPr>
          <w:p w14:paraId="2CA6F5F4"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5656F79A" w14:textId="77777777" w:rsidTr="00C37A7F">
        <w:tc>
          <w:tcPr>
            <w:tcW w:w="2268" w:type="dxa"/>
          </w:tcPr>
          <w:p w14:paraId="6AEC2BB6" w14:textId="77777777" w:rsidR="00C37A7F" w:rsidRPr="007C6662" w:rsidRDefault="00C37A7F" w:rsidP="00C37A7F">
            <w:pPr>
              <w:rPr>
                <w:lang w:val="en-GB"/>
              </w:rPr>
            </w:pPr>
            <w:r w:rsidRPr="007C6662">
              <w:rPr>
                <w:lang w:val="en-GB"/>
              </w:rPr>
              <w:t xml:space="preserve">Use Case Author(s) </w:t>
            </w:r>
          </w:p>
        </w:tc>
        <w:tc>
          <w:tcPr>
            <w:tcW w:w="6254" w:type="dxa"/>
          </w:tcPr>
          <w:p w14:paraId="0155DEF4" w14:textId="77777777" w:rsidR="00C37A7F" w:rsidRPr="007C6662" w:rsidRDefault="00C37A7F" w:rsidP="00C37A7F">
            <w:pPr>
              <w:rPr>
                <w:lang w:val="en-GB"/>
              </w:rPr>
            </w:pPr>
            <w:r>
              <w:rPr>
                <w:lang w:val="en-GB"/>
              </w:rPr>
              <w:t>Adam</w:t>
            </w:r>
          </w:p>
        </w:tc>
      </w:tr>
      <w:tr w:rsidR="00C37A7F" w:rsidRPr="007C6662" w14:paraId="1EE16EE6" w14:textId="77777777" w:rsidTr="00C37A7F">
        <w:tc>
          <w:tcPr>
            <w:tcW w:w="2268" w:type="dxa"/>
          </w:tcPr>
          <w:p w14:paraId="6165BB4B" w14:textId="77777777" w:rsidR="00C37A7F" w:rsidRPr="007C6662" w:rsidRDefault="00C37A7F" w:rsidP="00C37A7F">
            <w:pPr>
              <w:rPr>
                <w:lang w:val="en-GB"/>
              </w:rPr>
            </w:pPr>
            <w:r w:rsidRPr="007C6662">
              <w:rPr>
                <w:lang w:val="en-GB"/>
              </w:rPr>
              <w:t>Actor(s)</w:t>
            </w:r>
          </w:p>
        </w:tc>
        <w:tc>
          <w:tcPr>
            <w:tcW w:w="6254" w:type="dxa"/>
          </w:tcPr>
          <w:p w14:paraId="16CF0437" w14:textId="532FEE07" w:rsidR="00C37A7F" w:rsidRPr="007C6662" w:rsidRDefault="00D36830" w:rsidP="00C37A7F">
            <w:pPr>
              <w:rPr>
                <w:lang w:val="en-GB"/>
              </w:rPr>
            </w:pPr>
            <w:r>
              <w:rPr>
                <w:lang w:val="en-GB"/>
              </w:rPr>
              <w:t>Staff</w:t>
            </w:r>
          </w:p>
        </w:tc>
      </w:tr>
      <w:tr w:rsidR="00C37A7F" w:rsidRPr="007C6662" w14:paraId="42D6186F" w14:textId="77777777" w:rsidTr="00C37A7F">
        <w:tc>
          <w:tcPr>
            <w:tcW w:w="2268" w:type="dxa"/>
          </w:tcPr>
          <w:p w14:paraId="49683AE1" w14:textId="77777777" w:rsidR="00C37A7F" w:rsidRPr="007C6662" w:rsidRDefault="00C37A7F" w:rsidP="00C37A7F">
            <w:pPr>
              <w:rPr>
                <w:lang w:val="en-GB"/>
              </w:rPr>
            </w:pPr>
            <w:r w:rsidRPr="007C6662">
              <w:rPr>
                <w:lang w:val="en-GB"/>
              </w:rPr>
              <w:t>Locations</w:t>
            </w:r>
          </w:p>
        </w:tc>
        <w:tc>
          <w:tcPr>
            <w:tcW w:w="6254" w:type="dxa"/>
          </w:tcPr>
          <w:p w14:paraId="3EA7B4F6" w14:textId="77777777" w:rsidR="00C37A7F" w:rsidRPr="007C6662" w:rsidRDefault="00C37A7F" w:rsidP="00C37A7F">
            <w:pPr>
              <w:rPr>
                <w:lang w:val="en-GB"/>
              </w:rPr>
            </w:pPr>
            <w:r w:rsidRPr="007C6662">
              <w:rPr>
                <w:lang w:val="en-GB"/>
              </w:rPr>
              <w:t>On-line</w:t>
            </w:r>
          </w:p>
        </w:tc>
      </w:tr>
      <w:tr w:rsidR="00C37A7F" w:rsidRPr="007C6662" w14:paraId="58449422" w14:textId="77777777" w:rsidTr="00C37A7F">
        <w:tc>
          <w:tcPr>
            <w:tcW w:w="2268" w:type="dxa"/>
          </w:tcPr>
          <w:p w14:paraId="2A7436B6" w14:textId="77777777" w:rsidR="00C37A7F" w:rsidRPr="007C6662" w:rsidRDefault="00C37A7F" w:rsidP="00C37A7F">
            <w:pPr>
              <w:rPr>
                <w:lang w:val="en-GB"/>
              </w:rPr>
            </w:pPr>
            <w:r w:rsidRPr="007C6662">
              <w:rPr>
                <w:lang w:val="en-GB"/>
              </w:rPr>
              <w:t xml:space="preserve">Primary pathway </w:t>
            </w:r>
          </w:p>
        </w:tc>
        <w:tc>
          <w:tcPr>
            <w:tcW w:w="6254" w:type="dxa"/>
          </w:tcPr>
          <w:p w14:paraId="4763BC88"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6253E56C" w14:textId="77777777" w:rsidTr="00C37A7F">
        <w:tc>
          <w:tcPr>
            <w:tcW w:w="2268" w:type="dxa"/>
          </w:tcPr>
          <w:p w14:paraId="59F3B750" w14:textId="77777777" w:rsidR="00C37A7F" w:rsidRPr="007C6662" w:rsidRDefault="00C37A7F" w:rsidP="00C37A7F">
            <w:pPr>
              <w:rPr>
                <w:lang w:val="en-GB"/>
              </w:rPr>
            </w:pPr>
            <w:r w:rsidRPr="007C6662">
              <w:rPr>
                <w:lang w:val="en-GB"/>
              </w:rPr>
              <w:t xml:space="preserve">Alternate pathways </w:t>
            </w:r>
          </w:p>
        </w:tc>
        <w:tc>
          <w:tcPr>
            <w:tcW w:w="6254" w:type="dxa"/>
          </w:tcPr>
          <w:p w14:paraId="75CC6588"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3D5FFAB5" w14:textId="77777777" w:rsidR="00C37A7F" w:rsidRDefault="00C37A7F" w:rsidP="00C37A7F">
            <w:pPr>
              <w:rPr>
                <w:lang w:val="en-GB"/>
              </w:rPr>
            </w:pPr>
          </w:p>
          <w:p w14:paraId="2621C59A"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78A6623C" w14:textId="77777777" w:rsidR="00C37A7F" w:rsidRDefault="00C37A7F" w:rsidP="00C37A7F">
            <w:pPr>
              <w:rPr>
                <w:lang w:val="en-GB"/>
              </w:rPr>
            </w:pPr>
          </w:p>
          <w:p w14:paraId="221387F7"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484A8219" w14:textId="77777777" w:rsidTr="00C37A7F">
        <w:tc>
          <w:tcPr>
            <w:tcW w:w="2268" w:type="dxa"/>
          </w:tcPr>
          <w:p w14:paraId="47954024" w14:textId="77777777" w:rsidR="00C37A7F" w:rsidRPr="007C6662" w:rsidRDefault="00C37A7F" w:rsidP="00C37A7F">
            <w:pPr>
              <w:rPr>
                <w:lang w:val="en-GB"/>
              </w:rPr>
            </w:pPr>
            <w:r w:rsidRPr="007C6662">
              <w:rPr>
                <w:lang w:val="en-GB"/>
              </w:rPr>
              <w:t xml:space="preserve">Exception pathways </w:t>
            </w:r>
          </w:p>
        </w:tc>
        <w:tc>
          <w:tcPr>
            <w:tcW w:w="6254" w:type="dxa"/>
          </w:tcPr>
          <w:p w14:paraId="43CA9219" w14:textId="77777777" w:rsidR="00C37A7F" w:rsidRPr="007C6662" w:rsidRDefault="00C37A7F" w:rsidP="00C37A7F">
            <w:pPr>
              <w:rPr>
                <w:lang w:val="en-GB"/>
              </w:rPr>
            </w:pPr>
            <w:r w:rsidRPr="007C6662">
              <w:rPr>
                <w:lang w:val="en-GB"/>
              </w:rPr>
              <w:t>Database connection fails</w:t>
            </w:r>
          </w:p>
          <w:p w14:paraId="4D53ADEF" w14:textId="77777777" w:rsidR="00C37A7F" w:rsidRPr="007C6662" w:rsidRDefault="00C37A7F" w:rsidP="00C37A7F">
            <w:pPr>
              <w:rPr>
                <w:lang w:val="en-GB"/>
              </w:rPr>
            </w:pPr>
            <w:r>
              <w:rPr>
                <w:lang w:val="en-GB"/>
              </w:rPr>
              <w:t>Internet connection fails</w:t>
            </w:r>
          </w:p>
          <w:p w14:paraId="1E449666" w14:textId="77777777" w:rsidR="00C37A7F" w:rsidRPr="007C6662" w:rsidRDefault="00C37A7F" w:rsidP="00C37A7F">
            <w:pPr>
              <w:rPr>
                <w:lang w:val="en-GB"/>
              </w:rPr>
            </w:pPr>
            <w:r w:rsidRPr="007C6662">
              <w:rPr>
                <w:lang w:val="en-GB"/>
              </w:rPr>
              <w:t>Error displayed to the user advising of connection problem</w:t>
            </w:r>
          </w:p>
        </w:tc>
      </w:tr>
    </w:tbl>
    <w:p w14:paraId="525ADC9A" w14:textId="6D6DD804" w:rsidR="00C37A7F" w:rsidRDefault="00C37A7F"/>
    <w:p w14:paraId="2A04F09D" w14:textId="1A8F84E3" w:rsidR="00C37A7F" w:rsidRDefault="00C37A7F"/>
    <w:p w14:paraId="0EE9C7BE" w14:textId="39A07E3E" w:rsidR="00C37A7F" w:rsidRDefault="00C37A7F"/>
    <w:p w14:paraId="5D17EF88" w14:textId="7A4D1A88" w:rsidR="00C37A7F" w:rsidRDefault="00C37A7F"/>
    <w:p w14:paraId="7AFFC359" w14:textId="40F6158F" w:rsidR="00C37A7F" w:rsidRDefault="00C37A7F"/>
    <w:p w14:paraId="3BA5DBE7" w14:textId="64F1F5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B7FDC1B" w14:textId="77777777" w:rsidTr="00C37A7F">
        <w:tc>
          <w:tcPr>
            <w:tcW w:w="2268" w:type="dxa"/>
          </w:tcPr>
          <w:p w14:paraId="3D80B4AC" w14:textId="77777777" w:rsidR="00C37A7F" w:rsidRPr="007C6662" w:rsidRDefault="00C37A7F" w:rsidP="00C37A7F">
            <w:pPr>
              <w:rPr>
                <w:lang w:val="en-GB"/>
              </w:rPr>
            </w:pPr>
            <w:r w:rsidRPr="007C6662">
              <w:rPr>
                <w:lang w:val="en-GB"/>
              </w:rPr>
              <w:lastRenderedPageBreak/>
              <w:t>Use Case Name</w:t>
            </w:r>
          </w:p>
        </w:tc>
        <w:tc>
          <w:tcPr>
            <w:tcW w:w="6254" w:type="dxa"/>
          </w:tcPr>
          <w:p w14:paraId="0D9FEE26" w14:textId="61AF9C49" w:rsidR="00C37A7F" w:rsidRPr="007C6662" w:rsidRDefault="003A7687" w:rsidP="00C37A7F">
            <w:pPr>
              <w:rPr>
                <w:lang w:val="en-GB"/>
              </w:rPr>
            </w:pPr>
            <w:r>
              <w:rPr>
                <w:lang w:val="en-GB"/>
              </w:rPr>
              <w:t xml:space="preserve">Find </w:t>
            </w:r>
            <w:r>
              <w:rPr>
                <w:lang w:val="en-GB"/>
              </w:rPr>
              <w:t>ticket type</w:t>
            </w:r>
          </w:p>
        </w:tc>
      </w:tr>
      <w:tr w:rsidR="00C37A7F" w:rsidRPr="007C6662" w14:paraId="739C363D" w14:textId="77777777" w:rsidTr="00C37A7F">
        <w:tc>
          <w:tcPr>
            <w:tcW w:w="2268" w:type="dxa"/>
          </w:tcPr>
          <w:p w14:paraId="032BC969" w14:textId="77777777" w:rsidR="00C37A7F" w:rsidRPr="007C6662" w:rsidRDefault="00C37A7F" w:rsidP="00C37A7F">
            <w:pPr>
              <w:rPr>
                <w:lang w:val="en-GB"/>
              </w:rPr>
            </w:pPr>
            <w:r w:rsidRPr="007C6662">
              <w:rPr>
                <w:lang w:val="en-GB"/>
              </w:rPr>
              <w:t xml:space="preserve">Use Case Description </w:t>
            </w:r>
          </w:p>
        </w:tc>
        <w:tc>
          <w:tcPr>
            <w:tcW w:w="6254" w:type="dxa"/>
          </w:tcPr>
          <w:p w14:paraId="41DA6D34"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423A1048" w14:textId="77777777" w:rsidTr="00C37A7F">
        <w:tc>
          <w:tcPr>
            <w:tcW w:w="2268" w:type="dxa"/>
          </w:tcPr>
          <w:p w14:paraId="4AD9A48A" w14:textId="77777777" w:rsidR="00C37A7F" w:rsidRPr="007C6662" w:rsidRDefault="00C37A7F" w:rsidP="00C37A7F">
            <w:pPr>
              <w:rPr>
                <w:lang w:val="en-GB"/>
              </w:rPr>
            </w:pPr>
            <w:r w:rsidRPr="007C6662">
              <w:rPr>
                <w:lang w:val="en-GB"/>
              </w:rPr>
              <w:t xml:space="preserve">Use Case Author(s) </w:t>
            </w:r>
          </w:p>
        </w:tc>
        <w:tc>
          <w:tcPr>
            <w:tcW w:w="6254" w:type="dxa"/>
          </w:tcPr>
          <w:p w14:paraId="1A8A2F02" w14:textId="77777777" w:rsidR="00C37A7F" w:rsidRPr="007C6662" w:rsidRDefault="00C37A7F" w:rsidP="00C37A7F">
            <w:pPr>
              <w:rPr>
                <w:lang w:val="en-GB"/>
              </w:rPr>
            </w:pPr>
            <w:r>
              <w:rPr>
                <w:lang w:val="en-GB"/>
              </w:rPr>
              <w:t>Adam</w:t>
            </w:r>
          </w:p>
        </w:tc>
      </w:tr>
      <w:tr w:rsidR="00C37A7F" w:rsidRPr="007C6662" w14:paraId="438C03B5" w14:textId="77777777" w:rsidTr="00C37A7F">
        <w:tc>
          <w:tcPr>
            <w:tcW w:w="2268" w:type="dxa"/>
          </w:tcPr>
          <w:p w14:paraId="488F689B" w14:textId="77777777" w:rsidR="00C37A7F" w:rsidRPr="007C6662" w:rsidRDefault="00C37A7F" w:rsidP="00C37A7F">
            <w:pPr>
              <w:rPr>
                <w:lang w:val="en-GB"/>
              </w:rPr>
            </w:pPr>
            <w:r w:rsidRPr="007C6662">
              <w:rPr>
                <w:lang w:val="en-GB"/>
              </w:rPr>
              <w:t>Actor(s)</w:t>
            </w:r>
          </w:p>
        </w:tc>
        <w:tc>
          <w:tcPr>
            <w:tcW w:w="6254" w:type="dxa"/>
          </w:tcPr>
          <w:p w14:paraId="40ACE2F7" w14:textId="43AF9844" w:rsidR="00C37A7F" w:rsidRPr="007C6662" w:rsidRDefault="00D36830" w:rsidP="00C37A7F">
            <w:pPr>
              <w:rPr>
                <w:lang w:val="en-GB"/>
              </w:rPr>
            </w:pPr>
            <w:r>
              <w:rPr>
                <w:lang w:val="en-GB"/>
              </w:rPr>
              <w:t>Staff</w:t>
            </w:r>
          </w:p>
        </w:tc>
      </w:tr>
      <w:tr w:rsidR="00C37A7F" w:rsidRPr="007C6662" w14:paraId="7CF3E25F" w14:textId="77777777" w:rsidTr="00C37A7F">
        <w:tc>
          <w:tcPr>
            <w:tcW w:w="2268" w:type="dxa"/>
          </w:tcPr>
          <w:p w14:paraId="6D7718C2" w14:textId="77777777" w:rsidR="00C37A7F" w:rsidRPr="007C6662" w:rsidRDefault="00C37A7F" w:rsidP="00C37A7F">
            <w:pPr>
              <w:rPr>
                <w:lang w:val="en-GB"/>
              </w:rPr>
            </w:pPr>
            <w:r w:rsidRPr="007C6662">
              <w:rPr>
                <w:lang w:val="en-GB"/>
              </w:rPr>
              <w:t>Locations</w:t>
            </w:r>
          </w:p>
        </w:tc>
        <w:tc>
          <w:tcPr>
            <w:tcW w:w="6254" w:type="dxa"/>
          </w:tcPr>
          <w:p w14:paraId="0CFDBACC" w14:textId="77777777" w:rsidR="00C37A7F" w:rsidRPr="007C6662" w:rsidRDefault="00C37A7F" w:rsidP="00C37A7F">
            <w:pPr>
              <w:rPr>
                <w:lang w:val="en-GB"/>
              </w:rPr>
            </w:pPr>
            <w:r w:rsidRPr="007C6662">
              <w:rPr>
                <w:lang w:val="en-GB"/>
              </w:rPr>
              <w:t>On-line</w:t>
            </w:r>
          </w:p>
        </w:tc>
      </w:tr>
      <w:tr w:rsidR="00C37A7F" w:rsidRPr="007C6662" w14:paraId="5AF27E78" w14:textId="77777777" w:rsidTr="00C37A7F">
        <w:tc>
          <w:tcPr>
            <w:tcW w:w="2268" w:type="dxa"/>
          </w:tcPr>
          <w:p w14:paraId="3340548B" w14:textId="77777777" w:rsidR="00C37A7F" w:rsidRPr="007C6662" w:rsidRDefault="00C37A7F" w:rsidP="00C37A7F">
            <w:pPr>
              <w:rPr>
                <w:lang w:val="en-GB"/>
              </w:rPr>
            </w:pPr>
            <w:r w:rsidRPr="007C6662">
              <w:rPr>
                <w:lang w:val="en-GB"/>
              </w:rPr>
              <w:t xml:space="preserve">Primary pathway </w:t>
            </w:r>
          </w:p>
        </w:tc>
        <w:tc>
          <w:tcPr>
            <w:tcW w:w="6254" w:type="dxa"/>
          </w:tcPr>
          <w:p w14:paraId="45F8200D"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0E4805CA" w14:textId="77777777" w:rsidTr="00C37A7F">
        <w:tc>
          <w:tcPr>
            <w:tcW w:w="2268" w:type="dxa"/>
          </w:tcPr>
          <w:p w14:paraId="23EAA314" w14:textId="77777777" w:rsidR="00C37A7F" w:rsidRPr="007C6662" w:rsidRDefault="00C37A7F" w:rsidP="00C37A7F">
            <w:pPr>
              <w:rPr>
                <w:lang w:val="en-GB"/>
              </w:rPr>
            </w:pPr>
            <w:r w:rsidRPr="007C6662">
              <w:rPr>
                <w:lang w:val="en-GB"/>
              </w:rPr>
              <w:t xml:space="preserve">Alternate pathways </w:t>
            </w:r>
          </w:p>
        </w:tc>
        <w:tc>
          <w:tcPr>
            <w:tcW w:w="6254" w:type="dxa"/>
          </w:tcPr>
          <w:p w14:paraId="7B7EF5CD"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0A8BAE0" w14:textId="77777777" w:rsidR="00C37A7F" w:rsidRDefault="00C37A7F" w:rsidP="00C37A7F">
            <w:pPr>
              <w:rPr>
                <w:lang w:val="en-GB"/>
              </w:rPr>
            </w:pPr>
          </w:p>
          <w:p w14:paraId="7415F186"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08DF8CD5" w14:textId="77777777" w:rsidR="00C37A7F" w:rsidRDefault="00C37A7F" w:rsidP="00C37A7F">
            <w:pPr>
              <w:rPr>
                <w:lang w:val="en-GB"/>
              </w:rPr>
            </w:pPr>
          </w:p>
          <w:p w14:paraId="032A7145"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2EFF5BE0" w14:textId="77777777" w:rsidTr="00C37A7F">
        <w:tc>
          <w:tcPr>
            <w:tcW w:w="2268" w:type="dxa"/>
          </w:tcPr>
          <w:p w14:paraId="7C12BFD1" w14:textId="77777777" w:rsidR="00C37A7F" w:rsidRPr="007C6662" w:rsidRDefault="00C37A7F" w:rsidP="00C37A7F">
            <w:pPr>
              <w:rPr>
                <w:lang w:val="en-GB"/>
              </w:rPr>
            </w:pPr>
            <w:r w:rsidRPr="007C6662">
              <w:rPr>
                <w:lang w:val="en-GB"/>
              </w:rPr>
              <w:t xml:space="preserve">Exception pathways </w:t>
            </w:r>
          </w:p>
        </w:tc>
        <w:tc>
          <w:tcPr>
            <w:tcW w:w="6254" w:type="dxa"/>
          </w:tcPr>
          <w:p w14:paraId="7655B6EC" w14:textId="77777777" w:rsidR="00C37A7F" w:rsidRPr="007C6662" w:rsidRDefault="00C37A7F" w:rsidP="00C37A7F">
            <w:pPr>
              <w:rPr>
                <w:lang w:val="en-GB"/>
              </w:rPr>
            </w:pPr>
            <w:r w:rsidRPr="007C6662">
              <w:rPr>
                <w:lang w:val="en-GB"/>
              </w:rPr>
              <w:t>Database connection fails</w:t>
            </w:r>
          </w:p>
          <w:p w14:paraId="515781A1" w14:textId="77777777" w:rsidR="00C37A7F" w:rsidRPr="007C6662" w:rsidRDefault="00C37A7F" w:rsidP="00C37A7F">
            <w:pPr>
              <w:rPr>
                <w:lang w:val="en-GB"/>
              </w:rPr>
            </w:pPr>
            <w:r>
              <w:rPr>
                <w:lang w:val="en-GB"/>
              </w:rPr>
              <w:t>Internet connection fails</w:t>
            </w:r>
          </w:p>
          <w:p w14:paraId="2514EE1C" w14:textId="77777777" w:rsidR="00C37A7F" w:rsidRPr="007C6662" w:rsidRDefault="00C37A7F" w:rsidP="00C37A7F">
            <w:pPr>
              <w:rPr>
                <w:lang w:val="en-GB"/>
              </w:rPr>
            </w:pPr>
            <w:r w:rsidRPr="007C6662">
              <w:rPr>
                <w:lang w:val="en-GB"/>
              </w:rPr>
              <w:t>Error displayed to the user advising of connection problem</w:t>
            </w:r>
          </w:p>
        </w:tc>
      </w:tr>
    </w:tbl>
    <w:p w14:paraId="315C5048" w14:textId="15746097" w:rsidR="00C37A7F" w:rsidRDefault="00C37A7F"/>
    <w:p w14:paraId="2CAA4DE2" w14:textId="1C7AA674" w:rsidR="00C37A7F" w:rsidRDefault="00C37A7F"/>
    <w:p w14:paraId="28507154" w14:textId="31187E68" w:rsidR="00C37A7F" w:rsidRDefault="00C37A7F"/>
    <w:p w14:paraId="13B61BEC" w14:textId="4C59F2CB" w:rsidR="00C37A7F" w:rsidRDefault="00C37A7F"/>
    <w:p w14:paraId="31C42938" w14:textId="4D6E0A28" w:rsidR="00C37A7F" w:rsidRDefault="00C37A7F"/>
    <w:p w14:paraId="11887EF2" w14:textId="3C7AB8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E82F43F" w14:textId="77777777" w:rsidTr="00C37A7F">
        <w:tc>
          <w:tcPr>
            <w:tcW w:w="2268" w:type="dxa"/>
          </w:tcPr>
          <w:p w14:paraId="66EDF3D3" w14:textId="77777777" w:rsidR="00C37A7F" w:rsidRPr="007C6662" w:rsidRDefault="00C37A7F" w:rsidP="00C37A7F">
            <w:pPr>
              <w:rPr>
                <w:lang w:val="en-GB"/>
              </w:rPr>
            </w:pPr>
            <w:r w:rsidRPr="007C6662">
              <w:rPr>
                <w:lang w:val="en-GB"/>
              </w:rPr>
              <w:lastRenderedPageBreak/>
              <w:t>Use Case Name</w:t>
            </w:r>
          </w:p>
        </w:tc>
        <w:tc>
          <w:tcPr>
            <w:tcW w:w="6254" w:type="dxa"/>
          </w:tcPr>
          <w:p w14:paraId="51AFC0C4" w14:textId="5EA41CDE" w:rsidR="00C37A7F" w:rsidRPr="007C6662" w:rsidRDefault="003A7687" w:rsidP="00C37A7F">
            <w:pPr>
              <w:rPr>
                <w:lang w:val="en-GB"/>
              </w:rPr>
            </w:pPr>
            <w:r>
              <w:rPr>
                <w:lang w:val="en-GB"/>
              </w:rPr>
              <w:t xml:space="preserve">Filter </w:t>
            </w:r>
            <w:r>
              <w:rPr>
                <w:lang w:val="en-GB"/>
              </w:rPr>
              <w:t>ticket types</w:t>
            </w:r>
          </w:p>
        </w:tc>
      </w:tr>
      <w:tr w:rsidR="00C37A7F" w:rsidRPr="007C6662" w14:paraId="7649A3D6" w14:textId="77777777" w:rsidTr="00C37A7F">
        <w:tc>
          <w:tcPr>
            <w:tcW w:w="2268" w:type="dxa"/>
          </w:tcPr>
          <w:p w14:paraId="60E0F4F1" w14:textId="77777777" w:rsidR="00C37A7F" w:rsidRPr="007C6662" w:rsidRDefault="00C37A7F" w:rsidP="00C37A7F">
            <w:pPr>
              <w:rPr>
                <w:lang w:val="en-GB"/>
              </w:rPr>
            </w:pPr>
            <w:r w:rsidRPr="007C6662">
              <w:rPr>
                <w:lang w:val="en-GB"/>
              </w:rPr>
              <w:t xml:space="preserve">Use Case Description </w:t>
            </w:r>
          </w:p>
        </w:tc>
        <w:tc>
          <w:tcPr>
            <w:tcW w:w="6254" w:type="dxa"/>
          </w:tcPr>
          <w:p w14:paraId="3121BC82"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280204F" w14:textId="77777777" w:rsidTr="00C37A7F">
        <w:tc>
          <w:tcPr>
            <w:tcW w:w="2268" w:type="dxa"/>
          </w:tcPr>
          <w:p w14:paraId="021F3611" w14:textId="77777777" w:rsidR="00C37A7F" w:rsidRPr="007C6662" w:rsidRDefault="00C37A7F" w:rsidP="00C37A7F">
            <w:pPr>
              <w:rPr>
                <w:lang w:val="en-GB"/>
              </w:rPr>
            </w:pPr>
            <w:r w:rsidRPr="007C6662">
              <w:rPr>
                <w:lang w:val="en-GB"/>
              </w:rPr>
              <w:t xml:space="preserve">Use Case Author(s) </w:t>
            </w:r>
          </w:p>
        </w:tc>
        <w:tc>
          <w:tcPr>
            <w:tcW w:w="6254" w:type="dxa"/>
          </w:tcPr>
          <w:p w14:paraId="0269DE41" w14:textId="77777777" w:rsidR="00C37A7F" w:rsidRPr="007C6662" w:rsidRDefault="00C37A7F" w:rsidP="00C37A7F">
            <w:pPr>
              <w:rPr>
                <w:lang w:val="en-GB"/>
              </w:rPr>
            </w:pPr>
            <w:r>
              <w:rPr>
                <w:lang w:val="en-GB"/>
              </w:rPr>
              <w:t>Adam</w:t>
            </w:r>
          </w:p>
        </w:tc>
      </w:tr>
      <w:tr w:rsidR="00C37A7F" w:rsidRPr="007C6662" w14:paraId="4DE33BE7" w14:textId="77777777" w:rsidTr="00C37A7F">
        <w:tc>
          <w:tcPr>
            <w:tcW w:w="2268" w:type="dxa"/>
          </w:tcPr>
          <w:p w14:paraId="7864461E" w14:textId="77777777" w:rsidR="00C37A7F" w:rsidRPr="007C6662" w:rsidRDefault="00C37A7F" w:rsidP="00C37A7F">
            <w:pPr>
              <w:rPr>
                <w:lang w:val="en-GB"/>
              </w:rPr>
            </w:pPr>
            <w:r w:rsidRPr="007C6662">
              <w:rPr>
                <w:lang w:val="en-GB"/>
              </w:rPr>
              <w:t>Actor(s)</w:t>
            </w:r>
          </w:p>
        </w:tc>
        <w:tc>
          <w:tcPr>
            <w:tcW w:w="6254" w:type="dxa"/>
          </w:tcPr>
          <w:p w14:paraId="39E2D3C7" w14:textId="0EC4D827" w:rsidR="00C37A7F" w:rsidRPr="007C6662" w:rsidRDefault="00D36830" w:rsidP="00C37A7F">
            <w:pPr>
              <w:rPr>
                <w:lang w:val="en-GB"/>
              </w:rPr>
            </w:pPr>
            <w:r>
              <w:rPr>
                <w:lang w:val="en-GB"/>
              </w:rPr>
              <w:t>Staff</w:t>
            </w:r>
          </w:p>
        </w:tc>
      </w:tr>
      <w:tr w:rsidR="00C37A7F" w:rsidRPr="007C6662" w14:paraId="132D4C69" w14:textId="77777777" w:rsidTr="00C37A7F">
        <w:tc>
          <w:tcPr>
            <w:tcW w:w="2268" w:type="dxa"/>
          </w:tcPr>
          <w:p w14:paraId="217DF91E" w14:textId="77777777" w:rsidR="00C37A7F" w:rsidRPr="007C6662" w:rsidRDefault="00C37A7F" w:rsidP="00C37A7F">
            <w:pPr>
              <w:rPr>
                <w:lang w:val="en-GB"/>
              </w:rPr>
            </w:pPr>
            <w:r w:rsidRPr="007C6662">
              <w:rPr>
                <w:lang w:val="en-GB"/>
              </w:rPr>
              <w:t>Locations</w:t>
            </w:r>
          </w:p>
        </w:tc>
        <w:tc>
          <w:tcPr>
            <w:tcW w:w="6254" w:type="dxa"/>
          </w:tcPr>
          <w:p w14:paraId="78CAB276" w14:textId="77777777" w:rsidR="00C37A7F" w:rsidRPr="007C6662" w:rsidRDefault="00C37A7F" w:rsidP="00C37A7F">
            <w:pPr>
              <w:rPr>
                <w:lang w:val="en-GB"/>
              </w:rPr>
            </w:pPr>
            <w:r w:rsidRPr="007C6662">
              <w:rPr>
                <w:lang w:val="en-GB"/>
              </w:rPr>
              <w:t>On-line</w:t>
            </w:r>
          </w:p>
        </w:tc>
      </w:tr>
      <w:tr w:rsidR="00C37A7F" w:rsidRPr="007C6662" w14:paraId="14A7EA78" w14:textId="77777777" w:rsidTr="00C37A7F">
        <w:tc>
          <w:tcPr>
            <w:tcW w:w="2268" w:type="dxa"/>
          </w:tcPr>
          <w:p w14:paraId="4BD90F37" w14:textId="77777777" w:rsidR="00C37A7F" w:rsidRPr="007C6662" w:rsidRDefault="00C37A7F" w:rsidP="00C37A7F">
            <w:pPr>
              <w:rPr>
                <w:lang w:val="en-GB"/>
              </w:rPr>
            </w:pPr>
            <w:r w:rsidRPr="007C6662">
              <w:rPr>
                <w:lang w:val="en-GB"/>
              </w:rPr>
              <w:t xml:space="preserve">Primary pathway </w:t>
            </w:r>
          </w:p>
        </w:tc>
        <w:tc>
          <w:tcPr>
            <w:tcW w:w="6254" w:type="dxa"/>
          </w:tcPr>
          <w:p w14:paraId="61299E39"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6D4AC021" w14:textId="77777777" w:rsidTr="00C37A7F">
        <w:tc>
          <w:tcPr>
            <w:tcW w:w="2268" w:type="dxa"/>
          </w:tcPr>
          <w:p w14:paraId="08DAB771" w14:textId="77777777" w:rsidR="00C37A7F" w:rsidRPr="007C6662" w:rsidRDefault="00C37A7F" w:rsidP="00C37A7F">
            <w:pPr>
              <w:rPr>
                <w:lang w:val="en-GB"/>
              </w:rPr>
            </w:pPr>
            <w:r w:rsidRPr="007C6662">
              <w:rPr>
                <w:lang w:val="en-GB"/>
              </w:rPr>
              <w:t xml:space="preserve">Alternate pathways </w:t>
            </w:r>
          </w:p>
        </w:tc>
        <w:tc>
          <w:tcPr>
            <w:tcW w:w="6254" w:type="dxa"/>
          </w:tcPr>
          <w:p w14:paraId="49BC2638"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21306B6" w14:textId="77777777" w:rsidR="00C37A7F" w:rsidRDefault="00C37A7F" w:rsidP="00C37A7F">
            <w:pPr>
              <w:rPr>
                <w:lang w:val="en-GB"/>
              </w:rPr>
            </w:pPr>
          </w:p>
          <w:p w14:paraId="3EF56230"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66C49EC1" w14:textId="77777777" w:rsidR="00C37A7F" w:rsidRDefault="00C37A7F" w:rsidP="00C37A7F">
            <w:pPr>
              <w:rPr>
                <w:lang w:val="en-GB"/>
              </w:rPr>
            </w:pPr>
          </w:p>
          <w:p w14:paraId="200B51B8"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A8B311F" w14:textId="77777777" w:rsidTr="00C37A7F">
        <w:tc>
          <w:tcPr>
            <w:tcW w:w="2268" w:type="dxa"/>
          </w:tcPr>
          <w:p w14:paraId="67B9AC58" w14:textId="77777777" w:rsidR="00C37A7F" w:rsidRPr="007C6662" w:rsidRDefault="00C37A7F" w:rsidP="00C37A7F">
            <w:pPr>
              <w:rPr>
                <w:lang w:val="en-GB"/>
              </w:rPr>
            </w:pPr>
            <w:r w:rsidRPr="007C6662">
              <w:rPr>
                <w:lang w:val="en-GB"/>
              </w:rPr>
              <w:t xml:space="preserve">Exception pathways </w:t>
            </w:r>
          </w:p>
        </w:tc>
        <w:tc>
          <w:tcPr>
            <w:tcW w:w="6254" w:type="dxa"/>
          </w:tcPr>
          <w:p w14:paraId="59159DA2" w14:textId="77777777" w:rsidR="00C37A7F" w:rsidRPr="007C6662" w:rsidRDefault="00C37A7F" w:rsidP="00C37A7F">
            <w:pPr>
              <w:rPr>
                <w:lang w:val="en-GB"/>
              </w:rPr>
            </w:pPr>
            <w:r w:rsidRPr="007C6662">
              <w:rPr>
                <w:lang w:val="en-GB"/>
              </w:rPr>
              <w:t>Database connection fails</w:t>
            </w:r>
          </w:p>
          <w:p w14:paraId="2D4D3EBF" w14:textId="77777777" w:rsidR="00C37A7F" w:rsidRPr="007C6662" w:rsidRDefault="00C37A7F" w:rsidP="00C37A7F">
            <w:pPr>
              <w:rPr>
                <w:lang w:val="en-GB"/>
              </w:rPr>
            </w:pPr>
            <w:r>
              <w:rPr>
                <w:lang w:val="en-GB"/>
              </w:rPr>
              <w:t>Internet connection fails</w:t>
            </w:r>
          </w:p>
          <w:p w14:paraId="076CF8A3" w14:textId="77777777" w:rsidR="00C37A7F" w:rsidRPr="007C6662" w:rsidRDefault="00C37A7F" w:rsidP="00C37A7F">
            <w:pPr>
              <w:rPr>
                <w:lang w:val="en-GB"/>
              </w:rPr>
            </w:pPr>
            <w:r w:rsidRPr="007C6662">
              <w:rPr>
                <w:lang w:val="en-GB"/>
              </w:rPr>
              <w:t>Error displayed to the user advising of connection problem</w:t>
            </w:r>
          </w:p>
        </w:tc>
      </w:tr>
    </w:tbl>
    <w:p w14:paraId="4AFCFFCB" w14:textId="48E85D09" w:rsidR="00C37A7F" w:rsidRDefault="00C37A7F"/>
    <w:p w14:paraId="1545F5F8" w14:textId="37F9DA73" w:rsidR="00C37A7F" w:rsidRDefault="00C37A7F"/>
    <w:p w14:paraId="073E3FD4" w14:textId="7A235784" w:rsidR="00C37A7F" w:rsidRDefault="00C37A7F"/>
    <w:p w14:paraId="38E1694D" w14:textId="3A917CAD" w:rsidR="00C37A7F" w:rsidRDefault="00C37A7F"/>
    <w:p w14:paraId="7A68BA2F" w14:textId="1EBB85E7" w:rsidR="00C37A7F" w:rsidRDefault="00C37A7F"/>
    <w:p w14:paraId="1B0CA6E4" w14:textId="4F6B469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EE26E5" w14:textId="77777777" w:rsidTr="00C37A7F">
        <w:tc>
          <w:tcPr>
            <w:tcW w:w="2268" w:type="dxa"/>
          </w:tcPr>
          <w:p w14:paraId="176D1BBE" w14:textId="77777777" w:rsidR="00C37A7F" w:rsidRPr="007C6662" w:rsidRDefault="00C37A7F" w:rsidP="00C37A7F">
            <w:pPr>
              <w:rPr>
                <w:lang w:val="en-GB"/>
              </w:rPr>
            </w:pPr>
            <w:r w:rsidRPr="007C6662">
              <w:rPr>
                <w:lang w:val="en-GB"/>
              </w:rPr>
              <w:lastRenderedPageBreak/>
              <w:t>Use Case Name</w:t>
            </w:r>
          </w:p>
        </w:tc>
        <w:tc>
          <w:tcPr>
            <w:tcW w:w="6254" w:type="dxa"/>
          </w:tcPr>
          <w:p w14:paraId="4FCE004B" w14:textId="56DC16E4" w:rsidR="00C37A7F" w:rsidRPr="007C6662" w:rsidRDefault="003A7687" w:rsidP="00C37A7F">
            <w:pPr>
              <w:rPr>
                <w:lang w:val="en-GB"/>
              </w:rPr>
            </w:pPr>
            <w:r>
              <w:rPr>
                <w:lang w:val="en-GB"/>
              </w:rPr>
              <w:t>Manage ticket types</w:t>
            </w:r>
          </w:p>
        </w:tc>
      </w:tr>
      <w:tr w:rsidR="00C37A7F" w:rsidRPr="007C6662" w14:paraId="7FE4F9CF" w14:textId="77777777" w:rsidTr="00C37A7F">
        <w:tc>
          <w:tcPr>
            <w:tcW w:w="2268" w:type="dxa"/>
          </w:tcPr>
          <w:p w14:paraId="4756FD60" w14:textId="77777777" w:rsidR="00C37A7F" w:rsidRPr="007C6662" w:rsidRDefault="00C37A7F" w:rsidP="00C37A7F">
            <w:pPr>
              <w:rPr>
                <w:lang w:val="en-GB"/>
              </w:rPr>
            </w:pPr>
            <w:r w:rsidRPr="007C6662">
              <w:rPr>
                <w:lang w:val="en-GB"/>
              </w:rPr>
              <w:t xml:space="preserve">Use Case Description </w:t>
            </w:r>
          </w:p>
        </w:tc>
        <w:tc>
          <w:tcPr>
            <w:tcW w:w="6254" w:type="dxa"/>
          </w:tcPr>
          <w:p w14:paraId="6F433213"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68A6D3BE" w14:textId="77777777" w:rsidTr="00C37A7F">
        <w:tc>
          <w:tcPr>
            <w:tcW w:w="2268" w:type="dxa"/>
          </w:tcPr>
          <w:p w14:paraId="0E508498" w14:textId="77777777" w:rsidR="00C37A7F" w:rsidRPr="007C6662" w:rsidRDefault="00C37A7F" w:rsidP="00C37A7F">
            <w:pPr>
              <w:rPr>
                <w:lang w:val="en-GB"/>
              </w:rPr>
            </w:pPr>
            <w:r w:rsidRPr="007C6662">
              <w:rPr>
                <w:lang w:val="en-GB"/>
              </w:rPr>
              <w:t xml:space="preserve">Use Case Author(s) </w:t>
            </w:r>
          </w:p>
        </w:tc>
        <w:tc>
          <w:tcPr>
            <w:tcW w:w="6254" w:type="dxa"/>
          </w:tcPr>
          <w:p w14:paraId="41FB8194" w14:textId="77777777" w:rsidR="00C37A7F" w:rsidRPr="007C6662" w:rsidRDefault="00C37A7F" w:rsidP="00C37A7F">
            <w:pPr>
              <w:rPr>
                <w:lang w:val="en-GB"/>
              </w:rPr>
            </w:pPr>
            <w:r>
              <w:rPr>
                <w:lang w:val="en-GB"/>
              </w:rPr>
              <w:t>Adam</w:t>
            </w:r>
          </w:p>
        </w:tc>
      </w:tr>
      <w:tr w:rsidR="00C37A7F" w:rsidRPr="007C6662" w14:paraId="0DB74D02" w14:textId="77777777" w:rsidTr="00C37A7F">
        <w:tc>
          <w:tcPr>
            <w:tcW w:w="2268" w:type="dxa"/>
          </w:tcPr>
          <w:p w14:paraId="63161D14" w14:textId="77777777" w:rsidR="00C37A7F" w:rsidRPr="007C6662" w:rsidRDefault="00C37A7F" w:rsidP="00C37A7F">
            <w:pPr>
              <w:rPr>
                <w:lang w:val="en-GB"/>
              </w:rPr>
            </w:pPr>
            <w:r w:rsidRPr="007C6662">
              <w:rPr>
                <w:lang w:val="en-GB"/>
              </w:rPr>
              <w:t>Actor(s)</w:t>
            </w:r>
          </w:p>
        </w:tc>
        <w:tc>
          <w:tcPr>
            <w:tcW w:w="6254" w:type="dxa"/>
          </w:tcPr>
          <w:p w14:paraId="6266682C" w14:textId="476C8CE3" w:rsidR="00C37A7F" w:rsidRPr="007C6662" w:rsidRDefault="00D36830" w:rsidP="00C37A7F">
            <w:pPr>
              <w:rPr>
                <w:lang w:val="en-GB"/>
              </w:rPr>
            </w:pPr>
            <w:r>
              <w:rPr>
                <w:lang w:val="en-GB"/>
              </w:rPr>
              <w:t>Staff</w:t>
            </w:r>
          </w:p>
        </w:tc>
      </w:tr>
      <w:tr w:rsidR="00C37A7F" w:rsidRPr="007C6662" w14:paraId="192768A2" w14:textId="77777777" w:rsidTr="00C37A7F">
        <w:tc>
          <w:tcPr>
            <w:tcW w:w="2268" w:type="dxa"/>
          </w:tcPr>
          <w:p w14:paraId="4C120437" w14:textId="77777777" w:rsidR="00C37A7F" w:rsidRPr="007C6662" w:rsidRDefault="00C37A7F" w:rsidP="00C37A7F">
            <w:pPr>
              <w:rPr>
                <w:lang w:val="en-GB"/>
              </w:rPr>
            </w:pPr>
            <w:r w:rsidRPr="007C6662">
              <w:rPr>
                <w:lang w:val="en-GB"/>
              </w:rPr>
              <w:t>Locations</w:t>
            </w:r>
          </w:p>
        </w:tc>
        <w:tc>
          <w:tcPr>
            <w:tcW w:w="6254" w:type="dxa"/>
          </w:tcPr>
          <w:p w14:paraId="6A389E8D" w14:textId="77777777" w:rsidR="00C37A7F" w:rsidRPr="007C6662" w:rsidRDefault="00C37A7F" w:rsidP="00C37A7F">
            <w:pPr>
              <w:rPr>
                <w:lang w:val="en-GB"/>
              </w:rPr>
            </w:pPr>
            <w:r w:rsidRPr="007C6662">
              <w:rPr>
                <w:lang w:val="en-GB"/>
              </w:rPr>
              <w:t>On-line</w:t>
            </w:r>
          </w:p>
        </w:tc>
      </w:tr>
      <w:tr w:rsidR="00C37A7F" w:rsidRPr="007C6662" w14:paraId="25124565" w14:textId="77777777" w:rsidTr="00C37A7F">
        <w:tc>
          <w:tcPr>
            <w:tcW w:w="2268" w:type="dxa"/>
          </w:tcPr>
          <w:p w14:paraId="17E5C76D" w14:textId="77777777" w:rsidR="00C37A7F" w:rsidRPr="007C6662" w:rsidRDefault="00C37A7F" w:rsidP="00C37A7F">
            <w:pPr>
              <w:rPr>
                <w:lang w:val="en-GB"/>
              </w:rPr>
            </w:pPr>
            <w:r w:rsidRPr="007C6662">
              <w:rPr>
                <w:lang w:val="en-GB"/>
              </w:rPr>
              <w:t xml:space="preserve">Primary pathway </w:t>
            </w:r>
          </w:p>
        </w:tc>
        <w:tc>
          <w:tcPr>
            <w:tcW w:w="6254" w:type="dxa"/>
          </w:tcPr>
          <w:p w14:paraId="65205964"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17AE6806" w14:textId="77777777" w:rsidTr="00C37A7F">
        <w:tc>
          <w:tcPr>
            <w:tcW w:w="2268" w:type="dxa"/>
          </w:tcPr>
          <w:p w14:paraId="48FCF507" w14:textId="77777777" w:rsidR="00C37A7F" w:rsidRPr="007C6662" w:rsidRDefault="00C37A7F" w:rsidP="00C37A7F">
            <w:pPr>
              <w:rPr>
                <w:lang w:val="en-GB"/>
              </w:rPr>
            </w:pPr>
            <w:r w:rsidRPr="007C6662">
              <w:rPr>
                <w:lang w:val="en-GB"/>
              </w:rPr>
              <w:t xml:space="preserve">Alternate pathways </w:t>
            </w:r>
          </w:p>
        </w:tc>
        <w:tc>
          <w:tcPr>
            <w:tcW w:w="6254" w:type="dxa"/>
          </w:tcPr>
          <w:p w14:paraId="2B50F65F"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C085268" w14:textId="77777777" w:rsidR="00C37A7F" w:rsidRDefault="00C37A7F" w:rsidP="00C37A7F">
            <w:pPr>
              <w:rPr>
                <w:lang w:val="en-GB"/>
              </w:rPr>
            </w:pPr>
          </w:p>
          <w:p w14:paraId="464E4CF4"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44EAF911" w14:textId="77777777" w:rsidR="00C37A7F" w:rsidRDefault="00C37A7F" w:rsidP="00C37A7F">
            <w:pPr>
              <w:rPr>
                <w:lang w:val="en-GB"/>
              </w:rPr>
            </w:pPr>
          </w:p>
          <w:p w14:paraId="0561E582"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CC1C142" w14:textId="77777777" w:rsidTr="00C37A7F">
        <w:tc>
          <w:tcPr>
            <w:tcW w:w="2268" w:type="dxa"/>
          </w:tcPr>
          <w:p w14:paraId="18D95FB6" w14:textId="77777777" w:rsidR="00C37A7F" w:rsidRPr="007C6662" w:rsidRDefault="00C37A7F" w:rsidP="00C37A7F">
            <w:pPr>
              <w:rPr>
                <w:lang w:val="en-GB"/>
              </w:rPr>
            </w:pPr>
            <w:r w:rsidRPr="007C6662">
              <w:rPr>
                <w:lang w:val="en-GB"/>
              </w:rPr>
              <w:t xml:space="preserve">Exception pathways </w:t>
            </w:r>
          </w:p>
        </w:tc>
        <w:tc>
          <w:tcPr>
            <w:tcW w:w="6254" w:type="dxa"/>
          </w:tcPr>
          <w:p w14:paraId="66397F10" w14:textId="77777777" w:rsidR="00C37A7F" w:rsidRPr="007C6662" w:rsidRDefault="00C37A7F" w:rsidP="00C37A7F">
            <w:pPr>
              <w:rPr>
                <w:lang w:val="en-GB"/>
              </w:rPr>
            </w:pPr>
            <w:r w:rsidRPr="007C6662">
              <w:rPr>
                <w:lang w:val="en-GB"/>
              </w:rPr>
              <w:t>Database connection fails</w:t>
            </w:r>
          </w:p>
          <w:p w14:paraId="46CC809F" w14:textId="77777777" w:rsidR="00C37A7F" w:rsidRPr="007C6662" w:rsidRDefault="00C37A7F" w:rsidP="00C37A7F">
            <w:pPr>
              <w:rPr>
                <w:lang w:val="en-GB"/>
              </w:rPr>
            </w:pPr>
            <w:r>
              <w:rPr>
                <w:lang w:val="en-GB"/>
              </w:rPr>
              <w:t>Internet connection fails</w:t>
            </w:r>
          </w:p>
          <w:p w14:paraId="2E6F3E9C" w14:textId="77777777" w:rsidR="00C37A7F" w:rsidRPr="007C6662" w:rsidRDefault="00C37A7F" w:rsidP="00C37A7F">
            <w:pPr>
              <w:rPr>
                <w:lang w:val="en-GB"/>
              </w:rPr>
            </w:pPr>
            <w:r w:rsidRPr="007C6662">
              <w:rPr>
                <w:lang w:val="en-GB"/>
              </w:rPr>
              <w:t>Error displayed to the user advising of connection problem</w:t>
            </w:r>
          </w:p>
        </w:tc>
      </w:tr>
    </w:tbl>
    <w:p w14:paraId="6180709D" w14:textId="301FF1F8" w:rsidR="00C37A7F" w:rsidRDefault="00C37A7F"/>
    <w:p w14:paraId="54928DA3" w14:textId="15507830" w:rsidR="00C37A7F" w:rsidRDefault="00C37A7F"/>
    <w:p w14:paraId="4B1F9856" w14:textId="1623FF59" w:rsidR="00C37A7F" w:rsidRDefault="00C37A7F"/>
    <w:p w14:paraId="7E07C694" w14:textId="0B5A2663" w:rsidR="00C37A7F" w:rsidRDefault="00C37A7F"/>
    <w:p w14:paraId="1C7F58F1" w14:textId="5C83D922" w:rsidR="00C37A7F" w:rsidRDefault="00C37A7F"/>
    <w:p w14:paraId="492DE769" w14:textId="01137CD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CF875A" w14:textId="77777777" w:rsidTr="00C37A7F">
        <w:tc>
          <w:tcPr>
            <w:tcW w:w="2268" w:type="dxa"/>
          </w:tcPr>
          <w:p w14:paraId="0B421EC0" w14:textId="77777777" w:rsidR="00C37A7F" w:rsidRPr="007C6662" w:rsidRDefault="00C37A7F" w:rsidP="00C37A7F">
            <w:pPr>
              <w:rPr>
                <w:lang w:val="en-GB"/>
              </w:rPr>
            </w:pPr>
            <w:r w:rsidRPr="007C6662">
              <w:rPr>
                <w:lang w:val="en-GB"/>
              </w:rPr>
              <w:lastRenderedPageBreak/>
              <w:t>Use Case Name</w:t>
            </w:r>
          </w:p>
        </w:tc>
        <w:tc>
          <w:tcPr>
            <w:tcW w:w="6254" w:type="dxa"/>
          </w:tcPr>
          <w:p w14:paraId="02A270D7" w14:textId="2B469B37" w:rsidR="00C37A7F" w:rsidRPr="007C6662" w:rsidRDefault="003A7687" w:rsidP="00C37A7F">
            <w:pPr>
              <w:rPr>
                <w:lang w:val="en-GB"/>
              </w:rPr>
            </w:pPr>
            <w:r>
              <w:rPr>
                <w:lang w:val="en-GB"/>
              </w:rPr>
              <w:t>Make payment</w:t>
            </w:r>
          </w:p>
        </w:tc>
      </w:tr>
      <w:tr w:rsidR="00C37A7F" w:rsidRPr="007C6662" w14:paraId="288C8F10" w14:textId="77777777" w:rsidTr="00C37A7F">
        <w:tc>
          <w:tcPr>
            <w:tcW w:w="2268" w:type="dxa"/>
          </w:tcPr>
          <w:p w14:paraId="308857B9" w14:textId="77777777" w:rsidR="00C37A7F" w:rsidRPr="007C6662" w:rsidRDefault="00C37A7F" w:rsidP="00C37A7F">
            <w:pPr>
              <w:rPr>
                <w:lang w:val="en-GB"/>
              </w:rPr>
            </w:pPr>
            <w:r w:rsidRPr="007C6662">
              <w:rPr>
                <w:lang w:val="en-GB"/>
              </w:rPr>
              <w:t xml:space="preserve">Use Case Description </w:t>
            </w:r>
          </w:p>
        </w:tc>
        <w:tc>
          <w:tcPr>
            <w:tcW w:w="6254" w:type="dxa"/>
          </w:tcPr>
          <w:p w14:paraId="799A1E62"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5C315044" w14:textId="77777777" w:rsidTr="00C37A7F">
        <w:tc>
          <w:tcPr>
            <w:tcW w:w="2268" w:type="dxa"/>
          </w:tcPr>
          <w:p w14:paraId="33591D39" w14:textId="77777777" w:rsidR="00C37A7F" w:rsidRPr="007C6662" w:rsidRDefault="00C37A7F" w:rsidP="00C37A7F">
            <w:pPr>
              <w:rPr>
                <w:lang w:val="en-GB"/>
              </w:rPr>
            </w:pPr>
            <w:r w:rsidRPr="007C6662">
              <w:rPr>
                <w:lang w:val="en-GB"/>
              </w:rPr>
              <w:t xml:space="preserve">Use Case Author(s) </w:t>
            </w:r>
          </w:p>
        </w:tc>
        <w:tc>
          <w:tcPr>
            <w:tcW w:w="6254" w:type="dxa"/>
          </w:tcPr>
          <w:p w14:paraId="7CC2E753" w14:textId="77777777" w:rsidR="00C37A7F" w:rsidRPr="007C6662" w:rsidRDefault="00C37A7F" w:rsidP="00C37A7F">
            <w:pPr>
              <w:rPr>
                <w:lang w:val="en-GB"/>
              </w:rPr>
            </w:pPr>
            <w:r>
              <w:rPr>
                <w:lang w:val="en-GB"/>
              </w:rPr>
              <w:t>Adam</w:t>
            </w:r>
          </w:p>
        </w:tc>
      </w:tr>
      <w:tr w:rsidR="00C37A7F" w:rsidRPr="007C6662" w14:paraId="48AC2869" w14:textId="77777777" w:rsidTr="00C37A7F">
        <w:tc>
          <w:tcPr>
            <w:tcW w:w="2268" w:type="dxa"/>
          </w:tcPr>
          <w:p w14:paraId="6AE116F1" w14:textId="77777777" w:rsidR="00C37A7F" w:rsidRPr="007C6662" w:rsidRDefault="00C37A7F" w:rsidP="00C37A7F">
            <w:pPr>
              <w:rPr>
                <w:lang w:val="en-GB"/>
              </w:rPr>
            </w:pPr>
            <w:r w:rsidRPr="007C6662">
              <w:rPr>
                <w:lang w:val="en-GB"/>
              </w:rPr>
              <w:t>Actor(s)</w:t>
            </w:r>
          </w:p>
        </w:tc>
        <w:tc>
          <w:tcPr>
            <w:tcW w:w="6254" w:type="dxa"/>
          </w:tcPr>
          <w:p w14:paraId="583A1E60" w14:textId="27027771" w:rsidR="00C37A7F" w:rsidRPr="007C6662" w:rsidRDefault="00D36830" w:rsidP="00C37A7F">
            <w:pPr>
              <w:rPr>
                <w:lang w:val="en-GB"/>
              </w:rPr>
            </w:pPr>
            <w:r>
              <w:rPr>
                <w:lang w:val="en-GB"/>
              </w:rPr>
              <w:t>Customer</w:t>
            </w:r>
          </w:p>
        </w:tc>
      </w:tr>
      <w:tr w:rsidR="00C37A7F" w:rsidRPr="007C6662" w14:paraId="6825B095" w14:textId="77777777" w:rsidTr="00C37A7F">
        <w:tc>
          <w:tcPr>
            <w:tcW w:w="2268" w:type="dxa"/>
          </w:tcPr>
          <w:p w14:paraId="0F970E54" w14:textId="77777777" w:rsidR="00C37A7F" w:rsidRPr="007C6662" w:rsidRDefault="00C37A7F" w:rsidP="00C37A7F">
            <w:pPr>
              <w:rPr>
                <w:lang w:val="en-GB"/>
              </w:rPr>
            </w:pPr>
            <w:r w:rsidRPr="007C6662">
              <w:rPr>
                <w:lang w:val="en-GB"/>
              </w:rPr>
              <w:t>Locations</w:t>
            </w:r>
          </w:p>
        </w:tc>
        <w:tc>
          <w:tcPr>
            <w:tcW w:w="6254" w:type="dxa"/>
          </w:tcPr>
          <w:p w14:paraId="310D5940" w14:textId="77777777" w:rsidR="00C37A7F" w:rsidRPr="007C6662" w:rsidRDefault="00C37A7F" w:rsidP="00C37A7F">
            <w:pPr>
              <w:rPr>
                <w:lang w:val="en-GB"/>
              </w:rPr>
            </w:pPr>
            <w:r w:rsidRPr="007C6662">
              <w:rPr>
                <w:lang w:val="en-GB"/>
              </w:rPr>
              <w:t>On-line</w:t>
            </w:r>
          </w:p>
        </w:tc>
      </w:tr>
      <w:tr w:rsidR="00C37A7F" w:rsidRPr="007C6662" w14:paraId="081327DC" w14:textId="77777777" w:rsidTr="00C37A7F">
        <w:tc>
          <w:tcPr>
            <w:tcW w:w="2268" w:type="dxa"/>
          </w:tcPr>
          <w:p w14:paraId="08F43726" w14:textId="77777777" w:rsidR="00C37A7F" w:rsidRPr="007C6662" w:rsidRDefault="00C37A7F" w:rsidP="00C37A7F">
            <w:pPr>
              <w:rPr>
                <w:lang w:val="en-GB"/>
              </w:rPr>
            </w:pPr>
            <w:r w:rsidRPr="007C6662">
              <w:rPr>
                <w:lang w:val="en-GB"/>
              </w:rPr>
              <w:t xml:space="preserve">Primary pathway </w:t>
            </w:r>
          </w:p>
        </w:tc>
        <w:tc>
          <w:tcPr>
            <w:tcW w:w="6254" w:type="dxa"/>
          </w:tcPr>
          <w:p w14:paraId="1BF45951"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0B409683" w14:textId="77777777" w:rsidTr="00C37A7F">
        <w:tc>
          <w:tcPr>
            <w:tcW w:w="2268" w:type="dxa"/>
          </w:tcPr>
          <w:p w14:paraId="61ECD592" w14:textId="77777777" w:rsidR="00C37A7F" w:rsidRPr="007C6662" w:rsidRDefault="00C37A7F" w:rsidP="00C37A7F">
            <w:pPr>
              <w:rPr>
                <w:lang w:val="en-GB"/>
              </w:rPr>
            </w:pPr>
            <w:r w:rsidRPr="007C6662">
              <w:rPr>
                <w:lang w:val="en-GB"/>
              </w:rPr>
              <w:t xml:space="preserve">Alternate pathways </w:t>
            </w:r>
          </w:p>
        </w:tc>
        <w:tc>
          <w:tcPr>
            <w:tcW w:w="6254" w:type="dxa"/>
          </w:tcPr>
          <w:p w14:paraId="55CA3A26"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4A25A42A" w14:textId="77777777" w:rsidR="00C37A7F" w:rsidRDefault="00C37A7F" w:rsidP="00C37A7F">
            <w:pPr>
              <w:rPr>
                <w:lang w:val="en-GB"/>
              </w:rPr>
            </w:pPr>
          </w:p>
          <w:p w14:paraId="2117A95D"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23C920EA" w14:textId="77777777" w:rsidR="00C37A7F" w:rsidRDefault="00C37A7F" w:rsidP="00C37A7F">
            <w:pPr>
              <w:rPr>
                <w:lang w:val="en-GB"/>
              </w:rPr>
            </w:pPr>
          </w:p>
          <w:p w14:paraId="76007976"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33E17258" w14:textId="77777777" w:rsidTr="00C37A7F">
        <w:tc>
          <w:tcPr>
            <w:tcW w:w="2268" w:type="dxa"/>
          </w:tcPr>
          <w:p w14:paraId="47DACFC5" w14:textId="77777777" w:rsidR="00C37A7F" w:rsidRPr="007C6662" w:rsidRDefault="00C37A7F" w:rsidP="00C37A7F">
            <w:pPr>
              <w:rPr>
                <w:lang w:val="en-GB"/>
              </w:rPr>
            </w:pPr>
            <w:r w:rsidRPr="007C6662">
              <w:rPr>
                <w:lang w:val="en-GB"/>
              </w:rPr>
              <w:t xml:space="preserve">Exception pathways </w:t>
            </w:r>
          </w:p>
        </w:tc>
        <w:tc>
          <w:tcPr>
            <w:tcW w:w="6254" w:type="dxa"/>
          </w:tcPr>
          <w:p w14:paraId="30618A8A" w14:textId="77777777" w:rsidR="00C37A7F" w:rsidRPr="007C6662" w:rsidRDefault="00C37A7F" w:rsidP="00C37A7F">
            <w:pPr>
              <w:rPr>
                <w:lang w:val="en-GB"/>
              </w:rPr>
            </w:pPr>
            <w:r w:rsidRPr="007C6662">
              <w:rPr>
                <w:lang w:val="en-GB"/>
              </w:rPr>
              <w:t>Database connection fails</w:t>
            </w:r>
          </w:p>
          <w:p w14:paraId="290C9F09" w14:textId="77777777" w:rsidR="00C37A7F" w:rsidRPr="007C6662" w:rsidRDefault="00C37A7F" w:rsidP="00C37A7F">
            <w:pPr>
              <w:rPr>
                <w:lang w:val="en-GB"/>
              </w:rPr>
            </w:pPr>
            <w:r>
              <w:rPr>
                <w:lang w:val="en-GB"/>
              </w:rPr>
              <w:t>Internet connection fails</w:t>
            </w:r>
          </w:p>
          <w:p w14:paraId="643DDA02" w14:textId="77777777" w:rsidR="00C37A7F" w:rsidRPr="007C6662" w:rsidRDefault="00C37A7F" w:rsidP="00C37A7F">
            <w:pPr>
              <w:rPr>
                <w:lang w:val="en-GB"/>
              </w:rPr>
            </w:pPr>
            <w:r w:rsidRPr="007C6662">
              <w:rPr>
                <w:lang w:val="en-GB"/>
              </w:rPr>
              <w:t>Error displayed to the user advising of connection problem</w:t>
            </w:r>
          </w:p>
        </w:tc>
      </w:tr>
    </w:tbl>
    <w:p w14:paraId="63A9FC54" w14:textId="6AEC57DB" w:rsidR="00C37A7F" w:rsidRDefault="00C37A7F"/>
    <w:p w14:paraId="07F36E1D" w14:textId="20D40443" w:rsidR="00C37A7F" w:rsidRDefault="00C37A7F"/>
    <w:p w14:paraId="00B43AE3" w14:textId="1D43C0F4" w:rsidR="00C37A7F" w:rsidRDefault="00C37A7F"/>
    <w:p w14:paraId="4B4E03BE" w14:textId="0AF270B9" w:rsidR="00C37A7F" w:rsidRDefault="00C37A7F"/>
    <w:p w14:paraId="11DB192A" w14:textId="1D611D54" w:rsidR="00C37A7F" w:rsidRDefault="00C37A7F"/>
    <w:p w14:paraId="31AED46B" w14:textId="1B17C97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565A953" w14:textId="77777777" w:rsidTr="00C37A7F">
        <w:tc>
          <w:tcPr>
            <w:tcW w:w="2268" w:type="dxa"/>
          </w:tcPr>
          <w:p w14:paraId="7171BE69" w14:textId="77777777" w:rsidR="00C37A7F" w:rsidRPr="007C6662" w:rsidRDefault="00C37A7F" w:rsidP="00C37A7F">
            <w:pPr>
              <w:rPr>
                <w:lang w:val="en-GB"/>
              </w:rPr>
            </w:pPr>
            <w:r w:rsidRPr="007C6662">
              <w:rPr>
                <w:lang w:val="en-GB"/>
              </w:rPr>
              <w:lastRenderedPageBreak/>
              <w:t>Use Case Name</w:t>
            </w:r>
          </w:p>
        </w:tc>
        <w:tc>
          <w:tcPr>
            <w:tcW w:w="6254" w:type="dxa"/>
          </w:tcPr>
          <w:p w14:paraId="33A2BE27" w14:textId="257BBE8F" w:rsidR="00C37A7F" w:rsidRPr="007C6662" w:rsidRDefault="003A7687" w:rsidP="00C37A7F">
            <w:pPr>
              <w:rPr>
                <w:lang w:val="en-GB"/>
              </w:rPr>
            </w:pPr>
            <w:r>
              <w:rPr>
                <w:lang w:val="en-GB"/>
              </w:rPr>
              <w:t xml:space="preserve">List </w:t>
            </w:r>
            <w:r>
              <w:rPr>
                <w:lang w:val="en-GB"/>
              </w:rPr>
              <w:t>payment</w:t>
            </w:r>
            <w:r w:rsidR="00D36830">
              <w:rPr>
                <w:lang w:val="en-GB"/>
              </w:rPr>
              <w:t>s</w:t>
            </w:r>
          </w:p>
        </w:tc>
      </w:tr>
      <w:tr w:rsidR="00C37A7F" w:rsidRPr="007C6662" w14:paraId="2423FBE6" w14:textId="77777777" w:rsidTr="00C37A7F">
        <w:tc>
          <w:tcPr>
            <w:tcW w:w="2268" w:type="dxa"/>
          </w:tcPr>
          <w:p w14:paraId="281D8FC0" w14:textId="77777777" w:rsidR="00C37A7F" w:rsidRPr="007C6662" w:rsidRDefault="00C37A7F" w:rsidP="00C37A7F">
            <w:pPr>
              <w:rPr>
                <w:lang w:val="en-GB"/>
              </w:rPr>
            </w:pPr>
            <w:r w:rsidRPr="007C6662">
              <w:rPr>
                <w:lang w:val="en-GB"/>
              </w:rPr>
              <w:t xml:space="preserve">Use Case Description </w:t>
            </w:r>
          </w:p>
        </w:tc>
        <w:tc>
          <w:tcPr>
            <w:tcW w:w="6254" w:type="dxa"/>
          </w:tcPr>
          <w:p w14:paraId="11206DE1"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4D6A822B" w14:textId="77777777" w:rsidTr="00C37A7F">
        <w:tc>
          <w:tcPr>
            <w:tcW w:w="2268" w:type="dxa"/>
          </w:tcPr>
          <w:p w14:paraId="13837203" w14:textId="77777777" w:rsidR="00C37A7F" w:rsidRPr="007C6662" w:rsidRDefault="00C37A7F" w:rsidP="00C37A7F">
            <w:pPr>
              <w:rPr>
                <w:lang w:val="en-GB"/>
              </w:rPr>
            </w:pPr>
            <w:r w:rsidRPr="007C6662">
              <w:rPr>
                <w:lang w:val="en-GB"/>
              </w:rPr>
              <w:t xml:space="preserve">Use Case Author(s) </w:t>
            </w:r>
          </w:p>
        </w:tc>
        <w:tc>
          <w:tcPr>
            <w:tcW w:w="6254" w:type="dxa"/>
          </w:tcPr>
          <w:p w14:paraId="34B98D32" w14:textId="77777777" w:rsidR="00C37A7F" w:rsidRPr="007C6662" w:rsidRDefault="00C37A7F" w:rsidP="00C37A7F">
            <w:pPr>
              <w:rPr>
                <w:lang w:val="en-GB"/>
              </w:rPr>
            </w:pPr>
            <w:r>
              <w:rPr>
                <w:lang w:val="en-GB"/>
              </w:rPr>
              <w:t>Adam</w:t>
            </w:r>
          </w:p>
        </w:tc>
      </w:tr>
      <w:tr w:rsidR="00C37A7F" w:rsidRPr="007C6662" w14:paraId="1D57D079" w14:textId="77777777" w:rsidTr="00C37A7F">
        <w:tc>
          <w:tcPr>
            <w:tcW w:w="2268" w:type="dxa"/>
          </w:tcPr>
          <w:p w14:paraId="0A107EA5" w14:textId="77777777" w:rsidR="00C37A7F" w:rsidRPr="007C6662" w:rsidRDefault="00C37A7F" w:rsidP="00C37A7F">
            <w:pPr>
              <w:rPr>
                <w:lang w:val="en-GB"/>
              </w:rPr>
            </w:pPr>
            <w:r w:rsidRPr="007C6662">
              <w:rPr>
                <w:lang w:val="en-GB"/>
              </w:rPr>
              <w:t>Actor(s)</w:t>
            </w:r>
          </w:p>
        </w:tc>
        <w:tc>
          <w:tcPr>
            <w:tcW w:w="6254" w:type="dxa"/>
          </w:tcPr>
          <w:p w14:paraId="35D73D4F" w14:textId="1B52D7E4" w:rsidR="00C37A7F" w:rsidRPr="007C6662" w:rsidRDefault="00D36830" w:rsidP="00C37A7F">
            <w:pPr>
              <w:rPr>
                <w:lang w:val="en-GB"/>
              </w:rPr>
            </w:pPr>
            <w:r>
              <w:rPr>
                <w:lang w:val="en-GB"/>
              </w:rPr>
              <w:t>Staff</w:t>
            </w:r>
          </w:p>
        </w:tc>
      </w:tr>
      <w:tr w:rsidR="00C37A7F" w:rsidRPr="007C6662" w14:paraId="408462C3" w14:textId="77777777" w:rsidTr="00C37A7F">
        <w:tc>
          <w:tcPr>
            <w:tcW w:w="2268" w:type="dxa"/>
          </w:tcPr>
          <w:p w14:paraId="4CE58474" w14:textId="77777777" w:rsidR="00C37A7F" w:rsidRPr="007C6662" w:rsidRDefault="00C37A7F" w:rsidP="00C37A7F">
            <w:pPr>
              <w:rPr>
                <w:lang w:val="en-GB"/>
              </w:rPr>
            </w:pPr>
            <w:r w:rsidRPr="007C6662">
              <w:rPr>
                <w:lang w:val="en-GB"/>
              </w:rPr>
              <w:t>Locations</w:t>
            </w:r>
          </w:p>
        </w:tc>
        <w:tc>
          <w:tcPr>
            <w:tcW w:w="6254" w:type="dxa"/>
          </w:tcPr>
          <w:p w14:paraId="1C172F75" w14:textId="77777777" w:rsidR="00C37A7F" w:rsidRPr="007C6662" w:rsidRDefault="00C37A7F" w:rsidP="00C37A7F">
            <w:pPr>
              <w:rPr>
                <w:lang w:val="en-GB"/>
              </w:rPr>
            </w:pPr>
            <w:r w:rsidRPr="007C6662">
              <w:rPr>
                <w:lang w:val="en-GB"/>
              </w:rPr>
              <w:t>On-line</w:t>
            </w:r>
          </w:p>
        </w:tc>
      </w:tr>
      <w:tr w:rsidR="00C37A7F" w:rsidRPr="007C6662" w14:paraId="3A0A9409" w14:textId="77777777" w:rsidTr="00C37A7F">
        <w:tc>
          <w:tcPr>
            <w:tcW w:w="2268" w:type="dxa"/>
          </w:tcPr>
          <w:p w14:paraId="31CDA2B7" w14:textId="77777777" w:rsidR="00C37A7F" w:rsidRPr="007C6662" w:rsidRDefault="00C37A7F" w:rsidP="00C37A7F">
            <w:pPr>
              <w:rPr>
                <w:lang w:val="en-GB"/>
              </w:rPr>
            </w:pPr>
            <w:r w:rsidRPr="007C6662">
              <w:rPr>
                <w:lang w:val="en-GB"/>
              </w:rPr>
              <w:t xml:space="preserve">Primary pathway </w:t>
            </w:r>
          </w:p>
        </w:tc>
        <w:tc>
          <w:tcPr>
            <w:tcW w:w="6254" w:type="dxa"/>
          </w:tcPr>
          <w:p w14:paraId="38E81215"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28DBBA69" w14:textId="77777777" w:rsidTr="00C37A7F">
        <w:tc>
          <w:tcPr>
            <w:tcW w:w="2268" w:type="dxa"/>
          </w:tcPr>
          <w:p w14:paraId="42DDE008" w14:textId="77777777" w:rsidR="00C37A7F" w:rsidRPr="007C6662" w:rsidRDefault="00C37A7F" w:rsidP="00C37A7F">
            <w:pPr>
              <w:rPr>
                <w:lang w:val="en-GB"/>
              </w:rPr>
            </w:pPr>
            <w:r w:rsidRPr="007C6662">
              <w:rPr>
                <w:lang w:val="en-GB"/>
              </w:rPr>
              <w:t xml:space="preserve">Alternate pathways </w:t>
            </w:r>
          </w:p>
        </w:tc>
        <w:tc>
          <w:tcPr>
            <w:tcW w:w="6254" w:type="dxa"/>
          </w:tcPr>
          <w:p w14:paraId="54E866AD"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72B7D788" w14:textId="77777777" w:rsidR="00C37A7F" w:rsidRDefault="00C37A7F" w:rsidP="00C37A7F">
            <w:pPr>
              <w:rPr>
                <w:lang w:val="en-GB"/>
              </w:rPr>
            </w:pPr>
          </w:p>
          <w:p w14:paraId="11D470B3"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1DF432E9" w14:textId="77777777" w:rsidR="00C37A7F" w:rsidRDefault="00C37A7F" w:rsidP="00C37A7F">
            <w:pPr>
              <w:rPr>
                <w:lang w:val="en-GB"/>
              </w:rPr>
            </w:pPr>
          </w:p>
          <w:p w14:paraId="3C51CABE"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025A08AF" w14:textId="77777777" w:rsidTr="00C37A7F">
        <w:tc>
          <w:tcPr>
            <w:tcW w:w="2268" w:type="dxa"/>
          </w:tcPr>
          <w:p w14:paraId="108B0A64" w14:textId="77777777" w:rsidR="00C37A7F" w:rsidRPr="007C6662" w:rsidRDefault="00C37A7F" w:rsidP="00C37A7F">
            <w:pPr>
              <w:rPr>
                <w:lang w:val="en-GB"/>
              </w:rPr>
            </w:pPr>
            <w:r w:rsidRPr="007C6662">
              <w:rPr>
                <w:lang w:val="en-GB"/>
              </w:rPr>
              <w:t xml:space="preserve">Exception pathways </w:t>
            </w:r>
          </w:p>
        </w:tc>
        <w:tc>
          <w:tcPr>
            <w:tcW w:w="6254" w:type="dxa"/>
          </w:tcPr>
          <w:p w14:paraId="411A534D" w14:textId="77777777" w:rsidR="00C37A7F" w:rsidRPr="007C6662" w:rsidRDefault="00C37A7F" w:rsidP="00C37A7F">
            <w:pPr>
              <w:rPr>
                <w:lang w:val="en-GB"/>
              </w:rPr>
            </w:pPr>
            <w:r w:rsidRPr="007C6662">
              <w:rPr>
                <w:lang w:val="en-GB"/>
              </w:rPr>
              <w:t>Database connection fails</w:t>
            </w:r>
          </w:p>
          <w:p w14:paraId="29FA9AEC" w14:textId="77777777" w:rsidR="00C37A7F" w:rsidRPr="007C6662" w:rsidRDefault="00C37A7F" w:rsidP="00C37A7F">
            <w:pPr>
              <w:rPr>
                <w:lang w:val="en-GB"/>
              </w:rPr>
            </w:pPr>
            <w:r>
              <w:rPr>
                <w:lang w:val="en-GB"/>
              </w:rPr>
              <w:t>Internet connection fails</w:t>
            </w:r>
          </w:p>
          <w:p w14:paraId="0E16236F" w14:textId="77777777" w:rsidR="00C37A7F" w:rsidRPr="007C6662" w:rsidRDefault="00C37A7F" w:rsidP="00C37A7F">
            <w:pPr>
              <w:rPr>
                <w:lang w:val="en-GB"/>
              </w:rPr>
            </w:pPr>
            <w:r w:rsidRPr="007C6662">
              <w:rPr>
                <w:lang w:val="en-GB"/>
              </w:rPr>
              <w:t>Error displayed to the user advising of connection problem</w:t>
            </w:r>
          </w:p>
        </w:tc>
      </w:tr>
    </w:tbl>
    <w:p w14:paraId="7A999839" w14:textId="530BCD42" w:rsidR="00C37A7F" w:rsidRDefault="00C37A7F"/>
    <w:p w14:paraId="06CE32DA" w14:textId="2F817F75" w:rsidR="00C37A7F" w:rsidRDefault="00C37A7F"/>
    <w:p w14:paraId="16037011" w14:textId="1CEEF75F" w:rsidR="00C37A7F" w:rsidRDefault="00C37A7F"/>
    <w:p w14:paraId="1694BE06" w14:textId="634A9CBB" w:rsidR="00C37A7F" w:rsidRDefault="00C37A7F"/>
    <w:p w14:paraId="406BA6BF" w14:textId="7CE8CE0A" w:rsidR="00C37A7F" w:rsidRDefault="00C37A7F"/>
    <w:p w14:paraId="0A3561FA" w14:textId="3CFC6F8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090C257" w14:textId="77777777" w:rsidTr="00C37A7F">
        <w:tc>
          <w:tcPr>
            <w:tcW w:w="2268" w:type="dxa"/>
          </w:tcPr>
          <w:p w14:paraId="003A4386" w14:textId="77777777" w:rsidR="00C37A7F" w:rsidRPr="007C6662" w:rsidRDefault="00C37A7F" w:rsidP="00C37A7F">
            <w:pPr>
              <w:rPr>
                <w:lang w:val="en-GB"/>
              </w:rPr>
            </w:pPr>
            <w:r w:rsidRPr="007C6662">
              <w:rPr>
                <w:lang w:val="en-GB"/>
              </w:rPr>
              <w:lastRenderedPageBreak/>
              <w:t>Use Case Name</w:t>
            </w:r>
          </w:p>
        </w:tc>
        <w:tc>
          <w:tcPr>
            <w:tcW w:w="6254" w:type="dxa"/>
          </w:tcPr>
          <w:p w14:paraId="563D1663" w14:textId="6E3FDF50" w:rsidR="00C37A7F" w:rsidRPr="007C6662" w:rsidRDefault="003A7687" w:rsidP="00C37A7F">
            <w:pPr>
              <w:rPr>
                <w:lang w:val="en-GB"/>
              </w:rPr>
            </w:pPr>
            <w:r>
              <w:rPr>
                <w:lang w:val="en-GB"/>
              </w:rPr>
              <w:t xml:space="preserve">Find </w:t>
            </w:r>
            <w:r>
              <w:rPr>
                <w:lang w:val="en-GB"/>
              </w:rPr>
              <w:t>payment</w:t>
            </w:r>
          </w:p>
        </w:tc>
      </w:tr>
      <w:tr w:rsidR="00C37A7F" w:rsidRPr="007C6662" w14:paraId="0610DEA8" w14:textId="77777777" w:rsidTr="00C37A7F">
        <w:tc>
          <w:tcPr>
            <w:tcW w:w="2268" w:type="dxa"/>
          </w:tcPr>
          <w:p w14:paraId="4C7C3475" w14:textId="77777777" w:rsidR="00C37A7F" w:rsidRPr="007C6662" w:rsidRDefault="00C37A7F" w:rsidP="00C37A7F">
            <w:pPr>
              <w:rPr>
                <w:lang w:val="en-GB"/>
              </w:rPr>
            </w:pPr>
            <w:r w:rsidRPr="007C6662">
              <w:rPr>
                <w:lang w:val="en-GB"/>
              </w:rPr>
              <w:t xml:space="preserve">Use Case Description </w:t>
            </w:r>
          </w:p>
        </w:tc>
        <w:tc>
          <w:tcPr>
            <w:tcW w:w="6254" w:type="dxa"/>
          </w:tcPr>
          <w:p w14:paraId="53F556D4"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3CB528BF" w14:textId="77777777" w:rsidTr="00C37A7F">
        <w:tc>
          <w:tcPr>
            <w:tcW w:w="2268" w:type="dxa"/>
          </w:tcPr>
          <w:p w14:paraId="503A8C20" w14:textId="77777777" w:rsidR="00C37A7F" w:rsidRPr="007C6662" w:rsidRDefault="00C37A7F" w:rsidP="00C37A7F">
            <w:pPr>
              <w:rPr>
                <w:lang w:val="en-GB"/>
              </w:rPr>
            </w:pPr>
            <w:r w:rsidRPr="007C6662">
              <w:rPr>
                <w:lang w:val="en-GB"/>
              </w:rPr>
              <w:t xml:space="preserve">Use Case Author(s) </w:t>
            </w:r>
          </w:p>
        </w:tc>
        <w:tc>
          <w:tcPr>
            <w:tcW w:w="6254" w:type="dxa"/>
          </w:tcPr>
          <w:p w14:paraId="711E9132" w14:textId="77777777" w:rsidR="00C37A7F" w:rsidRPr="007C6662" w:rsidRDefault="00C37A7F" w:rsidP="00C37A7F">
            <w:pPr>
              <w:rPr>
                <w:lang w:val="en-GB"/>
              </w:rPr>
            </w:pPr>
            <w:r>
              <w:rPr>
                <w:lang w:val="en-GB"/>
              </w:rPr>
              <w:t>Adam</w:t>
            </w:r>
          </w:p>
        </w:tc>
      </w:tr>
      <w:tr w:rsidR="00C37A7F" w:rsidRPr="007C6662" w14:paraId="42A38D57" w14:textId="77777777" w:rsidTr="00C37A7F">
        <w:tc>
          <w:tcPr>
            <w:tcW w:w="2268" w:type="dxa"/>
          </w:tcPr>
          <w:p w14:paraId="0CE8EB5A" w14:textId="77777777" w:rsidR="00C37A7F" w:rsidRPr="007C6662" w:rsidRDefault="00C37A7F" w:rsidP="00C37A7F">
            <w:pPr>
              <w:rPr>
                <w:lang w:val="en-GB"/>
              </w:rPr>
            </w:pPr>
            <w:r w:rsidRPr="007C6662">
              <w:rPr>
                <w:lang w:val="en-GB"/>
              </w:rPr>
              <w:t>Actor(s)</w:t>
            </w:r>
          </w:p>
        </w:tc>
        <w:tc>
          <w:tcPr>
            <w:tcW w:w="6254" w:type="dxa"/>
          </w:tcPr>
          <w:p w14:paraId="5E998581" w14:textId="770F690A" w:rsidR="00C37A7F" w:rsidRPr="007C6662" w:rsidRDefault="00D36830" w:rsidP="00C37A7F">
            <w:pPr>
              <w:rPr>
                <w:lang w:val="en-GB"/>
              </w:rPr>
            </w:pPr>
            <w:r>
              <w:rPr>
                <w:lang w:val="en-GB"/>
              </w:rPr>
              <w:t>Staff</w:t>
            </w:r>
          </w:p>
        </w:tc>
      </w:tr>
      <w:tr w:rsidR="00C37A7F" w:rsidRPr="007C6662" w14:paraId="68C05F04" w14:textId="77777777" w:rsidTr="00C37A7F">
        <w:tc>
          <w:tcPr>
            <w:tcW w:w="2268" w:type="dxa"/>
          </w:tcPr>
          <w:p w14:paraId="17721687" w14:textId="77777777" w:rsidR="00C37A7F" w:rsidRPr="007C6662" w:rsidRDefault="00C37A7F" w:rsidP="00C37A7F">
            <w:pPr>
              <w:rPr>
                <w:lang w:val="en-GB"/>
              </w:rPr>
            </w:pPr>
            <w:r w:rsidRPr="007C6662">
              <w:rPr>
                <w:lang w:val="en-GB"/>
              </w:rPr>
              <w:t>Locations</w:t>
            </w:r>
          </w:p>
        </w:tc>
        <w:tc>
          <w:tcPr>
            <w:tcW w:w="6254" w:type="dxa"/>
          </w:tcPr>
          <w:p w14:paraId="0ED6FD4E" w14:textId="77777777" w:rsidR="00C37A7F" w:rsidRPr="007C6662" w:rsidRDefault="00C37A7F" w:rsidP="00C37A7F">
            <w:pPr>
              <w:rPr>
                <w:lang w:val="en-GB"/>
              </w:rPr>
            </w:pPr>
            <w:r w:rsidRPr="007C6662">
              <w:rPr>
                <w:lang w:val="en-GB"/>
              </w:rPr>
              <w:t>On-line</w:t>
            </w:r>
          </w:p>
        </w:tc>
      </w:tr>
      <w:tr w:rsidR="00C37A7F" w:rsidRPr="007C6662" w14:paraId="4ED15CEF" w14:textId="77777777" w:rsidTr="00C37A7F">
        <w:tc>
          <w:tcPr>
            <w:tcW w:w="2268" w:type="dxa"/>
          </w:tcPr>
          <w:p w14:paraId="370A19CF" w14:textId="77777777" w:rsidR="00C37A7F" w:rsidRPr="007C6662" w:rsidRDefault="00C37A7F" w:rsidP="00C37A7F">
            <w:pPr>
              <w:rPr>
                <w:lang w:val="en-GB"/>
              </w:rPr>
            </w:pPr>
            <w:r w:rsidRPr="007C6662">
              <w:rPr>
                <w:lang w:val="en-GB"/>
              </w:rPr>
              <w:t xml:space="preserve">Primary pathway </w:t>
            </w:r>
          </w:p>
        </w:tc>
        <w:tc>
          <w:tcPr>
            <w:tcW w:w="6254" w:type="dxa"/>
          </w:tcPr>
          <w:p w14:paraId="198CEF9F"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5DA9B8A4" w14:textId="77777777" w:rsidTr="00C37A7F">
        <w:tc>
          <w:tcPr>
            <w:tcW w:w="2268" w:type="dxa"/>
          </w:tcPr>
          <w:p w14:paraId="50E7232D" w14:textId="77777777" w:rsidR="00C37A7F" w:rsidRPr="007C6662" w:rsidRDefault="00C37A7F" w:rsidP="00C37A7F">
            <w:pPr>
              <w:rPr>
                <w:lang w:val="en-GB"/>
              </w:rPr>
            </w:pPr>
            <w:r w:rsidRPr="007C6662">
              <w:rPr>
                <w:lang w:val="en-GB"/>
              </w:rPr>
              <w:t xml:space="preserve">Alternate pathways </w:t>
            </w:r>
          </w:p>
        </w:tc>
        <w:tc>
          <w:tcPr>
            <w:tcW w:w="6254" w:type="dxa"/>
          </w:tcPr>
          <w:p w14:paraId="4E3D53D5"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21C5EE18" w14:textId="77777777" w:rsidR="00C37A7F" w:rsidRDefault="00C37A7F" w:rsidP="00C37A7F">
            <w:pPr>
              <w:rPr>
                <w:lang w:val="en-GB"/>
              </w:rPr>
            </w:pPr>
          </w:p>
          <w:p w14:paraId="414BCEC8"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1448B41D" w14:textId="77777777" w:rsidR="00C37A7F" w:rsidRDefault="00C37A7F" w:rsidP="00C37A7F">
            <w:pPr>
              <w:rPr>
                <w:lang w:val="en-GB"/>
              </w:rPr>
            </w:pPr>
          </w:p>
          <w:p w14:paraId="44326DC3"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8E2E3E7" w14:textId="77777777" w:rsidTr="00C37A7F">
        <w:tc>
          <w:tcPr>
            <w:tcW w:w="2268" w:type="dxa"/>
          </w:tcPr>
          <w:p w14:paraId="531D4D82" w14:textId="77777777" w:rsidR="00C37A7F" w:rsidRPr="007C6662" w:rsidRDefault="00C37A7F" w:rsidP="00C37A7F">
            <w:pPr>
              <w:rPr>
                <w:lang w:val="en-GB"/>
              </w:rPr>
            </w:pPr>
            <w:r w:rsidRPr="007C6662">
              <w:rPr>
                <w:lang w:val="en-GB"/>
              </w:rPr>
              <w:t xml:space="preserve">Exception pathways </w:t>
            </w:r>
          </w:p>
        </w:tc>
        <w:tc>
          <w:tcPr>
            <w:tcW w:w="6254" w:type="dxa"/>
          </w:tcPr>
          <w:p w14:paraId="26335D94" w14:textId="77777777" w:rsidR="00C37A7F" w:rsidRPr="007C6662" w:rsidRDefault="00C37A7F" w:rsidP="00C37A7F">
            <w:pPr>
              <w:rPr>
                <w:lang w:val="en-GB"/>
              </w:rPr>
            </w:pPr>
            <w:r w:rsidRPr="007C6662">
              <w:rPr>
                <w:lang w:val="en-GB"/>
              </w:rPr>
              <w:t>Database connection fails</w:t>
            </w:r>
          </w:p>
          <w:p w14:paraId="1B99B914" w14:textId="77777777" w:rsidR="00C37A7F" w:rsidRPr="007C6662" w:rsidRDefault="00C37A7F" w:rsidP="00C37A7F">
            <w:pPr>
              <w:rPr>
                <w:lang w:val="en-GB"/>
              </w:rPr>
            </w:pPr>
            <w:r>
              <w:rPr>
                <w:lang w:val="en-GB"/>
              </w:rPr>
              <w:t>Internet connection fails</w:t>
            </w:r>
          </w:p>
          <w:p w14:paraId="735E0496" w14:textId="77777777" w:rsidR="00C37A7F" w:rsidRPr="007C6662" w:rsidRDefault="00C37A7F" w:rsidP="00C37A7F">
            <w:pPr>
              <w:rPr>
                <w:lang w:val="en-GB"/>
              </w:rPr>
            </w:pPr>
            <w:r w:rsidRPr="007C6662">
              <w:rPr>
                <w:lang w:val="en-GB"/>
              </w:rPr>
              <w:t>Error displayed to the user advising of connection problem</w:t>
            </w:r>
          </w:p>
        </w:tc>
      </w:tr>
    </w:tbl>
    <w:p w14:paraId="3B4FD20E" w14:textId="334E0709" w:rsidR="00C37A7F" w:rsidRDefault="00C37A7F"/>
    <w:p w14:paraId="5370B052" w14:textId="252921A4" w:rsidR="00C37A7F" w:rsidRDefault="00C37A7F"/>
    <w:p w14:paraId="35FC60FA" w14:textId="2E212CD7" w:rsidR="00C37A7F" w:rsidRDefault="00C37A7F"/>
    <w:p w14:paraId="49C1FBA9" w14:textId="31E06E25" w:rsidR="00C37A7F" w:rsidRDefault="00C37A7F"/>
    <w:p w14:paraId="09EE3C90" w14:textId="13961FDB" w:rsidR="00C37A7F" w:rsidRDefault="00C37A7F"/>
    <w:p w14:paraId="0150C93D" w14:textId="1344D0E0"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C4FE45" w14:textId="77777777" w:rsidTr="00C37A7F">
        <w:tc>
          <w:tcPr>
            <w:tcW w:w="2268" w:type="dxa"/>
          </w:tcPr>
          <w:p w14:paraId="79383A85" w14:textId="77777777" w:rsidR="00C37A7F" w:rsidRPr="007C6662" w:rsidRDefault="00C37A7F" w:rsidP="00C37A7F">
            <w:pPr>
              <w:rPr>
                <w:lang w:val="en-GB"/>
              </w:rPr>
            </w:pPr>
            <w:r w:rsidRPr="007C6662">
              <w:rPr>
                <w:lang w:val="en-GB"/>
              </w:rPr>
              <w:lastRenderedPageBreak/>
              <w:t>Use Case Name</w:t>
            </w:r>
          </w:p>
        </w:tc>
        <w:tc>
          <w:tcPr>
            <w:tcW w:w="6254" w:type="dxa"/>
          </w:tcPr>
          <w:p w14:paraId="7D29EF0F" w14:textId="174A41BA" w:rsidR="00C37A7F" w:rsidRPr="007C6662" w:rsidRDefault="003A7687" w:rsidP="00C37A7F">
            <w:pPr>
              <w:rPr>
                <w:lang w:val="en-GB"/>
              </w:rPr>
            </w:pPr>
            <w:r>
              <w:rPr>
                <w:lang w:val="en-GB"/>
              </w:rPr>
              <w:t xml:space="preserve">Filter </w:t>
            </w:r>
            <w:r>
              <w:rPr>
                <w:lang w:val="en-GB"/>
              </w:rPr>
              <w:t>payment</w:t>
            </w:r>
            <w:r w:rsidR="00D36830">
              <w:rPr>
                <w:lang w:val="en-GB"/>
              </w:rPr>
              <w:t>s</w:t>
            </w:r>
          </w:p>
        </w:tc>
      </w:tr>
      <w:tr w:rsidR="00C37A7F" w:rsidRPr="007C6662" w14:paraId="6D6F4399" w14:textId="77777777" w:rsidTr="00C37A7F">
        <w:tc>
          <w:tcPr>
            <w:tcW w:w="2268" w:type="dxa"/>
          </w:tcPr>
          <w:p w14:paraId="3C5B8598" w14:textId="77777777" w:rsidR="00C37A7F" w:rsidRPr="007C6662" w:rsidRDefault="00C37A7F" w:rsidP="00C37A7F">
            <w:pPr>
              <w:rPr>
                <w:lang w:val="en-GB"/>
              </w:rPr>
            </w:pPr>
            <w:r w:rsidRPr="007C6662">
              <w:rPr>
                <w:lang w:val="en-GB"/>
              </w:rPr>
              <w:t xml:space="preserve">Use Case Description </w:t>
            </w:r>
          </w:p>
        </w:tc>
        <w:tc>
          <w:tcPr>
            <w:tcW w:w="6254" w:type="dxa"/>
          </w:tcPr>
          <w:p w14:paraId="1E20DA9C"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1156A374" w14:textId="77777777" w:rsidTr="00C37A7F">
        <w:tc>
          <w:tcPr>
            <w:tcW w:w="2268" w:type="dxa"/>
          </w:tcPr>
          <w:p w14:paraId="608135DF" w14:textId="77777777" w:rsidR="00C37A7F" w:rsidRPr="007C6662" w:rsidRDefault="00C37A7F" w:rsidP="00C37A7F">
            <w:pPr>
              <w:rPr>
                <w:lang w:val="en-GB"/>
              </w:rPr>
            </w:pPr>
            <w:r w:rsidRPr="007C6662">
              <w:rPr>
                <w:lang w:val="en-GB"/>
              </w:rPr>
              <w:t xml:space="preserve">Use Case Author(s) </w:t>
            </w:r>
          </w:p>
        </w:tc>
        <w:tc>
          <w:tcPr>
            <w:tcW w:w="6254" w:type="dxa"/>
          </w:tcPr>
          <w:p w14:paraId="57FC9E6D" w14:textId="77777777" w:rsidR="00C37A7F" w:rsidRPr="007C6662" w:rsidRDefault="00C37A7F" w:rsidP="00C37A7F">
            <w:pPr>
              <w:rPr>
                <w:lang w:val="en-GB"/>
              </w:rPr>
            </w:pPr>
            <w:r>
              <w:rPr>
                <w:lang w:val="en-GB"/>
              </w:rPr>
              <w:t>Adam</w:t>
            </w:r>
          </w:p>
        </w:tc>
      </w:tr>
      <w:tr w:rsidR="00C37A7F" w:rsidRPr="007C6662" w14:paraId="25AC3CB5" w14:textId="77777777" w:rsidTr="00C37A7F">
        <w:tc>
          <w:tcPr>
            <w:tcW w:w="2268" w:type="dxa"/>
          </w:tcPr>
          <w:p w14:paraId="43C9432D" w14:textId="77777777" w:rsidR="00C37A7F" w:rsidRPr="007C6662" w:rsidRDefault="00C37A7F" w:rsidP="00C37A7F">
            <w:pPr>
              <w:rPr>
                <w:lang w:val="en-GB"/>
              </w:rPr>
            </w:pPr>
            <w:r w:rsidRPr="007C6662">
              <w:rPr>
                <w:lang w:val="en-GB"/>
              </w:rPr>
              <w:t>Actor(s)</w:t>
            </w:r>
          </w:p>
        </w:tc>
        <w:tc>
          <w:tcPr>
            <w:tcW w:w="6254" w:type="dxa"/>
          </w:tcPr>
          <w:p w14:paraId="1B22EB5E" w14:textId="4562E019" w:rsidR="00C37A7F" w:rsidRPr="007C6662" w:rsidRDefault="00D36830" w:rsidP="00C37A7F">
            <w:pPr>
              <w:rPr>
                <w:lang w:val="en-GB"/>
              </w:rPr>
            </w:pPr>
            <w:r>
              <w:rPr>
                <w:lang w:val="en-GB"/>
              </w:rPr>
              <w:t>Staff</w:t>
            </w:r>
          </w:p>
        </w:tc>
      </w:tr>
      <w:tr w:rsidR="00C37A7F" w:rsidRPr="007C6662" w14:paraId="020AFD12" w14:textId="77777777" w:rsidTr="00C37A7F">
        <w:tc>
          <w:tcPr>
            <w:tcW w:w="2268" w:type="dxa"/>
          </w:tcPr>
          <w:p w14:paraId="5BA1B123" w14:textId="77777777" w:rsidR="00C37A7F" w:rsidRPr="007C6662" w:rsidRDefault="00C37A7F" w:rsidP="00C37A7F">
            <w:pPr>
              <w:rPr>
                <w:lang w:val="en-GB"/>
              </w:rPr>
            </w:pPr>
            <w:r w:rsidRPr="007C6662">
              <w:rPr>
                <w:lang w:val="en-GB"/>
              </w:rPr>
              <w:t>Locations</w:t>
            </w:r>
          </w:p>
        </w:tc>
        <w:tc>
          <w:tcPr>
            <w:tcW w:w="6254" w:type="dxa"/>
          </w:tcPr>
          <w:p w14:paraId="65156D32" w14:textId="77777777" w:rsidR="00C37A7F" w:rsidRPr="007C6662" w:rsidRDefault="00C37A7F" w:rsidP="00C37A7F">
            <w:pPr>
              <w:rPr>
                <w:lang w:val="en-GB"/>
              </w:rPr>
            </w:pPr>
            <w:r w:rsidRPr="007C6662">
              <w:rPr>
                <w:lang w:val="en-GB"/>
              </w:rPr>
              <w:t>On-line</w:t>
            </w:r>
          </w:p>
        </w:tc>
      </w:tr>
      <w:tr w:rsidR="00C37A7F" w:rsidRPr="007C6662" w14:paraId="2F7E4058" w14:textId="77777777" w:rsidTr="00C37A7F">
        <w:tc>
          <w:tcPr>
            <w:tcW w:w="2268" w:type="dxa"/>
          </w:tcPr>
          <w:p w14:paraId="7A9B5036" w14:textId="77777777" w:rsidR="00C37A7F" w:rsidRPr="007C6662" w:rsidRDefault="00C37A7F" w:rsidP="00C37A7F">
            <w:pPr>
              <w:rPr>
                <w:lang w:val="en-GB"/>
              </w:rPr>
            </w:pPr>
            <w:r w:rsidRPr="007C6662">
              <w:rPr>
                <w:lang w:val="en-GB"/>
              </w:rPr>
              <w:t xml:space="preserve">Primary pathway </w:t>
            </w:r>
          </w:p>
        </w:tc>
        <w:tc>
          <w:tcPr>
            <w:tcW w:w="6254" w:type="dxa"/>
          </w:tcPr>
          <w:p w14:paraId="33611C0F"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5BA31D8D" w14:textId="77777777" w:rsidTr="00C37A7F">
        <w:tc>
          <w:tcPr>
            <w:tcW w:w="2268" w:type="dxa"/>
          </w:tcPr>
          <w:p w14:paraId="19774218" w14:textId="77777777" w:rsidR="00C37A7F" w:rsidRPr="007C6662" w:rsidRDefault="00C37A7F" w:rsidP="00C37A7F">
            <w:pPr>
              <w:rPr>
                <w:lang w:val="en-GB"/>
              </w:rPr>
            </w:pPr>
            <w:r w:rsidRPr="007C6662">
              <w:rPr>
                <w:lang w:val="en-GB"/>
              </w:rPr>
              <w:t xml:space="preserve">Alternate pathways </w:t>
            </w:r>
          </w:p>
        </w:tc>
        <w:tc>
          <w:tcPr>
            <w:tcW w:w="6254" w:type="dxa"/>
          </w:tcPr>
          <w:p w14:paraId="0F2F4932"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2417B8AA" w14:textId="77777777" w:rsidR="00C37A7F" w:rsidRDefault="00C37A7F" w:rsidP="00C37A7F">
            <w:pPr>
              <w:rPr>
                <w:lang w:val="en-GB"/>
              </w:rPr>
            </w:pPr>
          </w:p>
          <w:p w14:paraId="3D141FC2"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481332B0" w14:textId="77777777" w:rsidR="00C37A7F" w:rsidRDefault="00C37A7F" w:rsidP="00C37A7F">
            <w:pPr>
              <w:rPr>
                <w:lang w:val="en-GB"/>
              </w:rPr>
            </w:pPr>
          </w:p>
          <w:p w14:paraId="238C6248"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025E7398" w14:textId="77777777" w:rsidTr="00C37A7F">
        <w:tc>
          <w:tcPr>
            <w:tcW w:w="2268" w:type="dxa"/>
          </w:tcPr>
          <w:p w14:paraId="1BB1894F" w14:textId="77777777" w:rsidR="00C37A7F" w:rsidRPr="007C6662" w:rsidRDefault="00C37A7F" w:rsidP="00C37A7F">
            <w:pPr>
              <w:rPr>
                <w:lang w:val="en-GB"/>
              </w:rPr>
            </w:pPr>
            <w:r w:rsidRPr="007C6662">
              <w:rPr>
                <w:lang w:val="en-GB"/>
              </w:rPr>
              <w:t xml:space="preserve">Exception pathways </w:t>
            </w:r>
          </w:p>
        </w:tc>
        <w:tc>
          <w:tcPr>
            <w:tcW w:w="6254" w:type="dxa"/>
          </w:tcPr>
          <w:p w14:paraId="04ED626F" w14:textId="77777777" w:rsidR="00C37A7F" w:rsidRPr="007C6662" w:rsidRDefault="00C37A7F" w:rsidP="00C37A7F">
            <w:pPr>
              <w:rPr>
                <w:lang w:val="en-GB"/>
              </w:rPr>
            </w:pPr>
            <w:r w:rsidRPr="007C6662">
              <w:rPr>
                <w:lang w:val="en-GB"/>
              </w:rPr>
              <w:t>Database connection fails</w:t>
            </w:r>
          </w:p>
          <w:p w14:paraId="21E601C9" w14:textId="77777777" w:rsidR="00C37A7F" w:rsidRPr="007C6662" w:rsidRDefault="00C37A7F" w:rsidP="00C37A7F">
            <w:pPr>
              <w:rPr>
                <w:lang w:val="en-GB"/>
              </w:rPr>
            </w:pPr>
            <w:r>
              <w:rPr>
                <w:lang w:val="en-GB"/>
              </w:rPr>
              <w:t>Internet connection fails</w:t>
            </w:r>
          </w:p>
          <w:p w14:paraId="0FDF3E1C" w14:textId="77777777" w:rsidR="00C37A7F" w:rsidRPr="007C6662" w:rsidRDefault="00C37A7F" w:rsidP="00C37A7F">
            <w:pPr>
              <w:rPr>
                <w:lang w:val="en-GB"/>
              </w:rPr>
            </w:pPr>
            <w:r w:rsidRPr="007C6662">
              <w:rPr>
                <w:lang w:val="en-GB"/>
              </w:rPr>
              <w:t>Error displayed to the user advising of connection problem</w:t>
            </w:r>
          </w:p>
        </w:tc>
      </w:tr>
    </w:tbl>
    <w:p w14:paraId="520DDF31" w14:textId="7C854344" w:rsidR="00C37A7F" w:rsidRDefault="00C37A7F"/>
    <w:p w14:paraId="1F7278A0" w14:textId="058A5258" w:rsidR="00C37A7F" w:rsidRDefault="00C37A7F"/>
    <w:p w14:paraId="2685A0A2" w14:textId="6F703633" w:rsidR="00C37A7F" w:rsidRDefault="00C37A7F"/>
    <w:p w14:paraId="3EDC2A14" w14:textId="1F471C4E" w:rsidR="00C37A7F" w:rsidRDefault="00C37A7F"/>
    <w:p w14:paraId="0615AA6A" w14:textId="08376254" w:rsidR="00C37A7F" w:rsidRDefault="00C37A7F"/>
    <w:p w14:paraId="4FC3DE5F" w14:textId="2836C2A6"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FD2F52B" w14:textId="77777777" w:rsidTr="00C37A7F">
        <w:tc>
          <w:tcPr>
            <w:tcW w:w="2268" w:type="dxa"/>
          </w:tcPr>
          <w:p w14:paraId="4A1DA05A" w14:textId="77777777" w:rsidR="00C37A7F" w:rsidRPr="007C6662" w:rsidRDefault="00C37A7F" w:rsidP="00C37A7F">
            <w:pPr>
              <w:rPr>
                <w:lang w:val="en-GB"/>
              </w:rPr>
            </w:pPr>
            <w:r w:rsidRPr="007C6662">
              <w:rPr>
                <w:lang w:val="en-GB"/>
              </w:rPr>
              <w:lastRenderedPageBreak/>
              <w:t>Use Case Name</w:t>
            </w:r>
          </w:p>
        </w:tc>
        <w:tc>
          <w:tcPr>
            <w:tcW w:w="6254" w:type="dxa"/>
          </w:tcPr>
          <w:p w14:paraId="6D9D8A63" w14:textId="7DA48DED" w:rsidR="00C37A7F" w:rsidRPr="007C6662" w:rsidRDefault="00C37A7F" w:rsidP="00C37A7F">
            <w:pPr>
              <w:rPr>
                <w:lang w:val="en-GB"/>
              </w:rPr>
            </w:pPr>
            <w:r>
              <w:rPr>
                <w:lang w:val="en-GB"/>
              </w:rPr>
              <w:t xml:space="preserve">Validate </w:t>
            </w:r>
            <w:r w:rsidR="003A7687">
              <w:rPr>
                <w:lang w:val="en-GB"/>
              </w:rPr>
              <w:t>connection</w:t>
            </w:r>
          </w:p>
        </w:tc>
      </w:tr>
      <w:tr w:rsidR="00C37A7F" w:rsidRPr="007C6662" w14:paraId="30F88E5F" w14:textId="77777777" w:rsidTr="00C37A7F">
        <w:tc>
          <w:tcPr>
            <w:tcW w:w="2268" w:type="dxa"/>
          </w:tcPr>
          <w:p w14:paraId="6B14608A" w14:textId="77777777" w:rsidR="00C37A7F" w:rsidRPr="007C6662" w:rsidRDefault="00C37A7F" w:rsidP="00C37A7F">
            <w:pPr>
              <w:rPr>
                <w:lang w:val="en-GB"/>
              </w:rPr>
            </w:pPr>
            <w:r w:rsidRPr="007C6662">
              <w:rPr>
                <w:lang w:val="en-GB"/>
              </w:rPr>
              <w:t xml:space="preserve">Use Case Description </w:t>
            </w:r>
          </w:p>
        </w:tc>
        <w:tc>
          <w:tcPr>
            <w:tcW w:w="6254" w:type="dxa"/>
          </w:tcPr>
          <w:p w14:paraId="07C879E2"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27281195" w14:textId="77777777" w:rsidTr="00C37A7F">
        <w:tc>
          <w:tcPr>
            <w:tcW w:w="2268" w:type="dxa"/>
          </w:tcPr>
          <w:p w14:paraId="4A7A9FFD" w14:textId="77777777" w:rsidR="00C37A7F" w:rsidRPr="007C6662" w:rsidRDefault="00C37A7F" w:rsidP="00C37A7F">
            <w:pPr>
              <w:rPr>
                <w:lang w:val="en-GB"/>
              </w:rPr>
            </w:pPr>
            <w:r w:rsidRPr="007C6662">
              <w:rPr>
                <w:lang w:val="en-GB"/>
              </w:rPr>
              <w:t xml:space="preserve">Use Case Author(s) </w:t>
            </w:r>
          </w:p>
        </w:tc>
        <w:tc>
          <w:tcPr>
            <w:tcW w:w="6254" w:type="dxa"/>
          </w:tcPr>
          <w:p w14:paraId="5D587FB4" w14:textId="77777777" w:rsidR="00C37A7F" w:rsidRPr="007C6662" w:rsidRDefault="00C37A7F" w:rsidP="00C37A7F">
            <w:pPr>
              <w:rPr>
                <w:lang w:val="en-GB"/>
              </w:rPr>
            </w:pPr>
            <w:r>
              <w:rPr>
                <w:lang w:val="en-GB"/>
              </w:rPr>
              <w:t>Adam</w:t>
            </w:r>
          </w:p>
        </w:tc>
      </w:tr>
      <w:tr w:rsidR="00C37A7F" w:rsidRPr="007C6662" w14:paraId="3CC27CC3" w14:textId="77777777" w:rsidTr="00C37A7F">
        <w:tc>
          <w:tcPr>
            <w:tcW w:w="2268" w:type="dxa"/>
          </w:tcPr>
          <w:p w14:paraId="473737E7" w14:textId="77777777" w:rsidR="00C37A7F" w:rsidRPr="007C6662" w:rsidRDefault="00C37A7F" w:rsidP="00C37A7F">
            <w:pPr>
              <w:rPr>
                <w:lang w:val="en-GB"/>
              </w:rPr>
            </w:pPr>
            <w:r w:rsidRPr="007C6662">
              <w:rPr>
                <w:lang w:val="en-GB"/>
              </w:rPr>
              <w:t>Actor(s)</w:t>
            </w:r>
          </w:p>
        </w:tc>
        <w:tc>
          <w:tcPr>
            <w:tcW w:w="6254" w:type="dxa"/>
          </w:tcPr>
          <w:p w14:paraId="2C686A4B" w14:textId="77777777" w:rsidR="00C37A7F" w:rsidRPr="007C6662" w:rsidRDefault="00C37A7F" w:rsidP="00C37A7F">
            <w:pPr>
              <w:rPr>
                <w:lang w:val="en-GB"/>
              </w:rPr>
            </w:pPr>
            <w:r>
              <w:rPr>
                <w:lang w:val="en-GB"/>
              </w:rPr>
              <w:t>System</w:t>
            </w:r>
          </w:p>
        </w:tc>
      </w:tr>
      <w:tr w:rsidR="00C37A7F" w:rsidRPr="007C6662" w14:paraId="6406FC62" w14:textId="77777777" w:rsidTr="00C37A7F">
        <w:tc>
          <w:tcPr>
            <w:tcW w:w="2268" w:type="dxa"/>
          </w:tcPr>
          <w:p w14:paraId="0C39238D" w14:textId="77777777" w:rsidR="00C37A7F" w:rsidRPr="007C6662" w:rsidRDefault="00C37A7F" w:rsidP="00C37A7F">
            <w:pPr>
              <w:rPr>
                <w:lang w:val="en-GB"/>
              </w:rPr>
            </w:pPr>
            <w:r w:rsidRPr="007C6662">
              <w:rPr>
                <w:lang w:val="en-GB"/>
              </w:rPr>
              <w:t>Locations</w:t>
            </w:r>
          </w:p>
        </w:tc>
        <w:tc>
          <w:tcPr>
            <w:tcW w:w="6254" w:type="dxa"/>
          </w:tcPr>
          <w:p w14:paraId="0715A27B" w14:textId="77777777" w:rsidR="00C37A7F" w:rsidRPr="007C6662" w:rsidRDefault="00C37A7F" w:rsidP="00C37A7F">
            <w:pPr>
              <w:rPr>
                <w:lang w:val="en-GB"/>
              </w:rPr>
            </w:pPr>
            <w:r w:rsidRPr="007C6662">
              <w:rPr>
                <w:lang w:val="en-GB"/>
              </w:rPr>
              <w:t>On-line</w:t>
            </w:r>
          </w:p>
        </w:tc>
      </w:tr>
      <w:tr w:rsidR="00C37A7F" w:rsidRPr="007C6662" w14:paraId="0B002103" w14:textId="77777777" w:rsidTr="00C37A7F">
        <w:tc>
          <w:tcPr>
            <w:tcW w:w="2268" w:type="dxa"/>
          </w:tcPr>
          <w:p w14:paraId="7B0D222D" w14:textId="77777777" w:rsidR="00C37A7F" w:rsidRPr="007C6662" w:rsidRDefault="00C37A7F" w:rsidP="00C37A7F">
            <w:pPr>
              <w:rPr>
                <w:lang w:val="en-GB"/>
              </w:rPr>
            </w:pPr>
            <w:r w:rsidRPr="007C6662">
              <w:rPr>
                <w:lang w:val="en-GB"/>
              </w:rPr>
              <w:t xml:space="preserve">Primary pathway </w:t>
            </w:r>
          </w:p>
        </w:tc>
        <w:tc>
          <w:tcPr>
            <w:tcW w:w="6254" w:type="dxa"/>
          </w:tcPr>
          <w:p w14:paraId="41E50BBD"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01CDADAD" w14:textId="77777777" w:rsidTr="00C37A7F">
        <w:tc>
          <w:tcPr>
            <w:tcW w:w="2268" w:type="dxa"/>
          </w:tcPr>
          <w:p w14:paraId="1EFF3148" w14:textId="77777777" w:rsidR="00C37A7F" w:rsidRPr="007C6662" w:rsidRDefault="00C37A7F" w:rsidP="00C37A7F">
            <w:pPr>
              <w:rPr>
                <w:lang w:val="en-GB"/>
              </w:rPr>
            </w:pPr>
            <w:r w:rsidRPr="007C6662">
              <w:rPr>
                <w:lang w:val="en-GB"/>
              </w:rPr>
              <w:t xml:space="preserve">Alternate pathways </w:t>
            </w:r>
          </w:p>
        </w:tc>
        <w:tc>
          <w:tcPr>
            <w:tcW w:w="6254" w:type="dxa"/>
          </w:tcPr>
          <w:p w14:paraId="3F124BAE"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3BEE38B7" w14:textId="77777777" w:rsidR="00C37A7F" w:rsidRDefault="00C37A7F" w:rsidP="00C37A7F">
            <w:pPr>
              <w:rPr>
                <w:lang w:val="en-GB"/>
              </w:rPr>
            </w:pPr>
          </w:p>
          <w:p w14:paraId="3D028A8A"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2589A39B" w14:textId="77777777" w:rsidR="00C37A7F" w:rsidRDefault="00C37A7F" w:rsidP="00C37A7F">
            <w:pPr>
              <w:rPr>
                <w:lang w:val="en-GB"/>
              </w:rPr>
            </w:pPr>
          </w:p>
          <w:p w14:paraId="2C563220"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196B87E1" w14:textId="77777777" w:rsidTr="00C37A7F">
        <w:tc>
          <w:tcPr>
            <w:tcW w:w="2268" w:type="dxa"/>
          </w:tcPr>
          <w:p w14:paraId="4A8C743A" w14:textId="77777777" w:rsidR="00C37A7F" w:rsidRPr="007C6662" w:rsidRDefault="00C37A7F" w:rsidP="00C37A7F">
            <w:pPr>
              <w:rPr>
                <w:lang w:val="en-GB"/>
              </w:rPr>
            </w:pPr>
            <w:r w:rsidRPr="007C6662">
              <w:rPr>
                <w:lang w:val="en-GB"/>
              </w:rPr>
              <w:t xml:space="preserve">Exception pathways </w:t>
            </w:r>
          </w:p>
        </w:tc>
        <w:tc>
          <w:tcPr>
            <w:tcW w:w="6254" w:type="dxa"/>
          </w:tcPr>
          <w:p w14:paraId="0953BFA0" w14:textId="77777777" w:rsidR="00C37A7F" w:rsidRPr="007C6662" w:rsidRDefault="00C37A7F" w:rsidP="00C37A7F">
            <w:pPr>
              <w:rPr>
                <w:lang w:val="en-GB"/>
              </w:rPr>
            </w:pPr>
            <w:r w:rsidRPr="007C6662">
              <w:rPr>
                <w:lang w:val="en-GB"/>
              </w:rPr>
              <w:t>Database connection fails</w:t>
            </w:r>
          </w:p>
          <w:p w14:paraId="6CEB0C7A" w14:textId="77777777" w:rsidR="00C37A7F" w:rsidRPr="007C6662" w:rsidRDefault="00C37A7F" w:rsidP="00C37A7F">
            <w:pPr>
              <w:rPr>
                <w:lang w:val="en-GB"/>
              </w:rPr>
            </w:pPr>
            <w:r>
              <w:rPr>
                <w:lang w:val="en-GB"/>
              </w:rPr>
              <w:t>Internet connection fails</w:t>
            </w:r>
          </w:p>
          <w:p w14:paraId="104A9CBC" w14:textId="77777777" w:rsidR="00C37A7F" w:rsidRPr="007C6662" w:rsidRDefault="00C37A7F" w:rsidP="00C37A7F">
            <w:pPr>
              <w:rPr>
                <w:lang w:val="en-GB"/>
              </w:rPr>
            </w:pPr>
            <w:r w:rsidRPr="007C6662">
              <w:rPr>
                <w:lang w:val="en-GB"/>
              </w:rPr>
              <w:t>Error displayed to the user advising of connection problem</w:t>
            </w:r>
          </w:p>
        </w:tc>
      </w:tr>
    </w:tbl>
    <w:p w14:paraId="57D60F81" w14:textId="4D488353" w:rsidR="00C37A7F" w:rsidRDefault="00C37A7F"/>
    <w:p w14:paraId="71E2F704" w14:textId="2B2B5BED" w:rsidR="00C37A7F" w:rsidRDefault="00C37A7F"/>
    <w:p w14:paraId="39725629" w14:textId="72602C2C" w:rsidR="00C37A7F" w:rsidRDefault="00C37A7F"/>
    <w:p w14:paraId="6E8B868C" w14:textId="79B59EB8" w:rsidR="00C37A7F" w:rsidRDefault="00C37A7F"/>
    <w:p w14:paraId="4796EE68" w14:textId="0444E579" w:rsidR="00C37A7F" w:rsidRDefault="00C37A7F"/>
    <w:p w14:paraId="622416B1" w14:textId="1D8765EF"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A930456" w14:textId="77777777" w:rsidTr="00C37A7F">
        <w:tc>
          <w:tcPr>
            <w:tcW w:w="2268" w:type="dxa"/>
          </w:tcPr>
          <w:p w14:paraId="33150FC5" w14:textId="77777777" w:rsidR="00C37A7F" w:rsidRPr="007C6662" w:rsidRDefault="00C37A7F" w:rsidP="00C37A7F">
            <w:pPr>
              <w:rPr>
                <w:lang w:val="en-GB"/>
              </w:rPr>
            </w:pPr>
            <w:r w:rsidRPr="007C6662">
              <w:rPr>
                <w:lang w:val="en-GB"/>
              </w:rPr>
              <w:lastRenderedPageBreak/>
              <w:t>Use Case Name</w:t>
            </w:r>
          </w:p>
        </w:tc>
        <w:tc>
          <w:tcPr>
            <w:tcW w:w="6254" w:type="dxa"/>
          </w:tcPr>
          <w:p w14:paraId="4A0AC777" w14:textId="33645BA3" w:rsidR="00C37A7F" w:rsidRPr="007C6662" w:rsidRDefault="00C37A7F" w:rsidP="00C37A7F">
            <w:pPr>
              <w:rPr>
                <w:lang w:val="en-GB"/>
              </w:rPr>
            </w:pPr>
            <w:r>
              <w:rPr>
                <w:lang w:val="en-GB"/>
              </w:rPr>
              <w:t xml:space="preserve">Validate </w:t>
            </w:r>
            <w:r w:rsidR="003A7687">
              <w:rPr>
                <w:lang w:val="en-GB"/>
              </w:rPr>
              <w:t>customer</w:t>
            </w:r>
          </w:p>
        </w:tc>
      </w:tr>
      <w:tr w:rsidR="00C37A7F" w:rsidRPr="007C6662" w14:paraId="671719BB" w14:textId="77777777" w:rsidTr="00C37A7F">
        <w:tc>
          <w:tcPr>
            <w:tcW w:w="2268" w:type="dxa"/>
          </w:tcPr>
          <w:p w14:paraId="151A247F" w14:textId="77777777" w:rsidR="00C37A7F" w:rsidRPr="007C6662" w:rsidRDefault="00C37A7F" w:rsidP="00C37A7F">
            <w:pPr>
              <w:rPr>
                <w:lang w:val="en-GB"/>
              </w:rPr>
            </w:pPr>
            <w:r w:rsidRPr="007C6662">
              <w:rPr>
                <w:lang w:val="en-GB"/>
              </w:rPr>
              <w:t xml:space="preserve">Use Case Description </w:t>
            </w:r>
          </w:p>
        </w:tc>
        <w:tc>
          <w:tcPr>
            <w:tcW w:w="6254" w:type="dxa"/>
          </w:tcPr>
          <w:p w14:paraId="26F6DA08"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50D0E93D" w14:textId="77777777" w:rsidTr="00C37A7F">
        <w:tc>
          <w:tcPr>
            <w:tcW w:w="2268" w:type="dxa"/>
          </w:tcPr>
          <w:p w14:paraId="7C42F6F1" w14:textId="77777777" w:rsidR="00C37A7F" w:rsidRPr="007C6662" w:rsidRDefault="00C37A7F" w:rsidP="00C37A7F">
            <w:pPr>
              <w:rPr>
                <w:lang w:val="en-GB"/>
              </w:rPr>
            </w:pPr>
            <w:r w:rsidRPr="007C6662">
              <w:rPr>
                <w:lang w:val="en-GB"/>
              </w:rPr>
              <w:t xml:space="preserve">Use Case Author(s) </w:t>
            </w:r>
          </w:p>
        </w:tc>
        <w:tc>
          <w:tcPr>
            <w:tcW w:w="6254" w:type="dxa"/>
          </w:tcPr>
          <w:p w14:paraId="30087DDA" w14:textId="77777777" w:rsidR="00C37A7F" w:rsidRPr="007C6662" w:rsidRDefault="00C37A7F" w:rsidP="00C37A7F">
            <w:pPr>
              <w:rPr>
                <w:lang w:val="en-GB"/>
              </w:rPr>
            </w:pPr>
            <w:r>
              <w:rPr>
                <w:lang w:val="en-GB"/>
              </w:rPr>
              <w:t>Adam</w:t>
            </w:r>
          </w:p>
        </w:tc>
      </w:tr>
      <w:tr w:rsidR="00C37A7F" w:rsidRPr="007C6662" w14:paraId="6E8FDCDF" w14:textId="77777777" w:rsidTr="00C37A7F">
        <w:tc>
          <w:tcPr>
            <w:tcW w:w="2268" w:type="dxa"/>
          </w:tcPr>
          <w:p w14:paraId="7990A937" w14:textId="77777777" w:rsidR="00C37A7F" w:rsidRPr="007C6662" w:rsidRDefault="00C37A7F" w:rsidP="00C37A7F">
            <w:pPr>
              <w:rPr>
                <w:lang w:val="en-GB"/>
              </w:rPr>
            </w:pPr>
            <w:r w:rsidRPr="007C6662">
              <w:rPr>
                <w:lang w:val="en-GB"/>
              </w:rPr>
              <w:t>Actor(s)</w:t>
            </w:r>
          </w:p>
        </w:tc>
        <w:tc>
          <w:tcPr>
            <w:tcW w:w="6254" w:type="dxa"/>
          </w:tcPr>
          <w:p w14:paraId="3DB89DF0" w14:textId="77777777" w:rsidR="00C37A7F" w:rsidRPr="007C6662" w:rsidRDefault="00C37A7F" w:rsidP="00C37A7F">
            <w:pPr>
              <w:rPr>
                <w:lang w:val="en-GB"/>
              </w:rPr>
            </w:pPr>
            <w:r>
              <w:rPr>
                <w:lang w:val="en-GB"/>
              </w:rPr>
              <w:t>System</w:t>
            </w:r>
          </w:p>
        </w:tc>
      </w:tr>
      <w:tr w:rsidR="00C37A7F" w:rsidRPr="007C6662" w14:paraId="666ADD71" w14:textId="77777777" w:rsidTr="00C37A7F">
        <w:tc>
          <w:tcPr>
            <w:tcW w:w="2268" w:type="dxa"/>
          </w:tcPr>
          <w:p w14:paraId="20194B4D" w14:textId="77777777" w:rsidR="00C37A7F" w:rsidRPr="007C6662" w:rsidRDefault="00C37A7F" w:rsidP="00C37A7F">
            <w:pPr>
              <w:rPr>
                <w:lang w:val="en-GB"/>
              </w:rPr>
            </w:pPr>
            <w:r w:rsidRPr="007C6662">
              <w:rPr>
                <w:lang w:val="en-GB"/>
              </w:rPr>
              <w:t>Locations</w:t>
            </w:r>
          </w:p>
        </w:tc>
        <w:tc>
          <w:tcPr>
            <w:tcW w:w="6254" w:type="dxa"/>
          </w:tcPr>
          <w:p w14:paraId="056A9F38" w14:textId="77777777" w:rsidR="00C37A7F" w:rsidRPr="007C6662" w:rsidRDefault="00C37A7F" w:rsidP="00C37A7F">
            <w:pPr>
              <w:rPr>
                <w:lang w:val="en-GB"/>
              </w:rPr>
            </w:pPr>
            <w:r w:rsidRPr="007C6662">
              <w:rPr>
                <w:lang w:val="en-GB"/>
              </w:rPr>
              <w:t>On-line</w:t>
            </w:r>
          </w:p>
        </w:tc>
      </w:tr>
      <w:tr w:rsidR="00C37A7F" w:rsidRPr="007C6662" w14:paraId="77BC88CC" w14:textId="77777777" w:rsidTr="00C37A7F">
        <w:tc>
          <w:tcPr>
            <w:tcW w:w="2268" w:type="dxa"/>
          </w:tcPr>
          <w:p w14:paraId="2CBE1770" w14:textId="77777777" w:rsidR="00C37A7F" w:rsidRPr="007C6662" w:rsidRDefault="00C37A7F" w:rsidP="00C37A7F">
            <w:pPr>
              <w:rPr>
                <w:lang w:val="en-GB"/>
              </w:rPr>
            </w:pPr>
            <w:r w:rsidRPr="007C6662">
              <w:rPr>
                <w:lang w:val="en-GB"/>
              </w:rPr>
              <w:t xml:space="preserve">Primary pathway </w:t>
            </w:r>
          </w:p>
        </w:tc>
        <w:tc>
          <w:tcPr>
            <w:tcW w:w="6254" w:type="dxa"/>
          </w:tcPr>
          <w:p w14:paraId="1395DFEF"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43AE11FF" w14:textId="77777777" w:rsidTr="00C37A7F">
        <w:tc>
          <w:tcPr>
            <w:tcW w:w="2268" w:type="dxa"/>
          </w:tcPr>
          <w:p w14:paraId="16D8E410" w14:textId="77777777" w:rsidR="00C37A7F" w:rsidRPr="007C6662" w:rsidRDefault="00C37A7F" w:rsidP="00C37A7F">
            <w:pPr>
              <w:rPr>
                <w:lang w:val="en-GB"/>
              </w:rPr>
            </w:pPr>
            <w:r w:rsidRPr="007C6662">
              <w:rPr>
                <w:lang w:val="en-GB"/>
              </w:rPr>
              <w:t xml:space="preserve">Alternate pathways </w:t>
            </w:r>
          </w:p>
        </w:tc>
        <w:tc>
          <w:tcPr>
            <w:tcW w:w="6254" w:type="dxa"/>
          </w:tcPr>
          <w:p w14:paraId="19B1E74C"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59030BE6" w14:textId="77777777" w:rsidR="00C37A7F" w:rsidRDefault="00C37A7F" w:rsidP="00C37A7F">
            <w:pPr>
              <w:rPr>
                <w:lang w:val="en-GB"/>
              </w:rPr>
            </w:pPr>
          </w:p>
          <w:p w14:paraId="64EC66B8"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5C2D9DD3" w14:textId="77777777" w:rsidR="00C37A7F" w:rsidRDefault="00C37A7F" w:rsidP="00C37A7F">
            <w:pPr>
              <w:rPr>
                <w:lang w:val="en-GB"/>
              </w:rPr>
            </w:pPr>
          </w:p>
          <w:p w14:paraId="5D0C8097"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54BF0BB2" w14:textId="77777777" w:rsidTr="00C37A7F">
        <w:tc>
          <w:tcPr>
            <w:tcW w:w="2268" w:type="dxa"/>
          </w:tcPr>
          <w:p w14:paraId="07F5481F" w14:textId="77777777" w:rsidR="00C37A7F" w:rsidRPr="007C6662" w:rsidRDefault="00C37A7F" w:rsidP="00C37A7F">
            <w:pPr>
              <w:rPr>
                <w:lang w:val="en-GB"/>
              </w:rPr>
            </w:pPr>
            <w:r w:rsidRPr="007C6662">
              <w:rPr>
                <w:lang w:val="en-GB"/>
              </w:rPr>
              <w:t xml:space="preserve">Exception pathways </w:t>
            </w:r>
          </w:p>
        </w:tc>
        <w:tc>
          <w:tcPr>
            <w:tcW w:w="6254" w:type="dxa"/>
          </w:tcPr>
          <w:p w14:paraId="67DC70A0" w14:textId="77777777" w:rsidR="00C37A7F" w:rsidRPr="007C6662" w:rsidRDefault="00C37A7F" w:rsidP="00C37A7F">
            <w:pPr>
              <w:rPr>
                <w:lang w:val="en-GB"/>
              </w:rPr>
            </w:pPr>
            <w:r w:rsidRPr="007C6662">
              <w:rPr>
                <w:lang w:val="en-GB"/>
              </w:rPr>
              <w:t>Database connection fails</w:t>
            </w:r>
          </w:p>
          <w:p w14:paraId="0ED9A024" w14:textId="77777777" w:rsidR="00C37A7F" w:rsidRPr="007C6662" w:rsidRDefault="00C37A7F" w:rsidP="00C37A7F">
            <w:pPr>
              <w:rPr>
                <w:lang w:val="en-GB"/>
              </w:rPr>
            </w:pPr>
            <w:r>
              <w:rPr>
                <w:lang w:val="en-GB"/>
              </w:rPr>
              <w:t>Internet connection fails</w:t>
            </w:r>
          </w:p>
          <w:p w14:paraId="4DE13BC6" w14:textId="77777777" w:rsidR="00C37A7F" w:rsidRPr="007C6662" w:rsidRDefault="00C37A7F" w:rsidP="00C37A7F">
            <w:pPr>
              <w:rPr>
                <w:lang w:val="en-GB"/>
              </w:rPr>
            </w:pPr>
            <w:r w:rsidRPr="007C6662">
              <w:rPr>
                <w:lang w:val="en-GB"/>
              </w:rPr>
              <w:t>Error displayed to the user advising of connection problem</w:t>
            </w:r>
          </w:p>
        </w:tc>
      </w:tr>
    </w:tbl>
    <w:p w14:paraId="6E5E4F4C" w14:textId="403093AA" w:rsidR="00C37A7F" w:rsidRDefault="00C37A7F"/>
    <w:p w14:paraId="229DBF18" w14:textId="18B8C97F" w:rsidR="00C37A7F" w:rsidRDefault="00C37A7F"/>
    <w:p w14:paraId="0416D572" w14:textId="7B0734C0" w:rsidR="00C37A7F" w:rsidRDefault="00C37A7F"/>
    <w:p w14:paraId="5E7FAEBF" w14:textId="635FBF1C" w:rsidR="00C37A7F" w:rsidRDefault="00C37A7F"/>
    <w:p w14:paraId="6B337A53" w14:textId="30E8A43C" w:rsidR="00C37A7F" w:rsidRDefault="00C37A7F"/>
    <w:p w14:paraId="67F162CB" w14:textId="3267ED26"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F8F77F3" w14:textId="77777777" w:rsidTr="00C37A7F">
        <w:tc>
          <w:tcPr>
            <w:tcW w:w="2268" w:type="dxa"/>
          </w:tcPr>
          <w:p w14:paraId="5027B5DB" w14:textId="77777777" w:rsidR="00C37A7F" w:rsidRPr="007C6662" w:rsidRDefault="00C37A7F" w:rsidP="00C37A7F">
            <w:pPr>
              <w:rPr>
                <w:lang w:val="en-GB"/>
              </w:rPr>
            </w:pPr>
            <w:r w:rsidRPr="007C6662">
              <w:rPr>
                <w:lang w:val="en-GB"/>
              </w:rPr>
              <w:lastRenderedPageBreak/>
              <w:t>Use Case Name</w:t>
            </w:r>
          </w:p>
        </w:tc>
        <w:tc>
          <w:tcPr>
            <w:tcW w:w="6254" w:type="dxa"/>
          </w:tcPr>
          <w:p w14:paraId="1E787E3C" w14:textId="2A2B5700" w:rsidR="00C37A7F" w:rsidRPr="007C6662" w:rsidRDefault="00C37A7F" w:rsidP="00C37A7F">
            <w:pPr>
              <w:rPr>
                <w:lang w:val="en-GB"/>
              </w:rPr>
            </w:pPr>
            <w:r>
              <w:rPr>
                <w:lang w:val="en-GB"/>
              </w:rPr>
              <w:t xml:space="preserve">Validate </w:t>
            </w:r>
            <w:r w:rsidR="003A7687">
              <w:rPr>
                <w:lang w:val="en-GB"/>
              </w:rPr>
              <w:t>ticket</w:t>
            </w:r>
          </w:p>
        </w:tc>
      </w:tr>
      <w:tr w:rsidR="00C37A7F" w:rsidRPr="007C6662" w14:paraId="6D8A11CA" w14:textId="77777777" w:rsidTr="00C37A7F">
        <w:tc>
          <w:tcPr>
            <w:tcW w:w="2268" w:type="dxa"/>
          </w:tcPr>
          <w:p w14:paraId="0DF968F1" w14:textId="77777777" w:rsidR="00C37A7F" w:rsidRPr="007C6662" w:rsidRDefault="00C37A7F" w:rsidP="00C37A7F">
            <w:pPr>
              <w:rPr>
                <w:lang w:val="en-GB"/>
              </w:rPr>
            </w:pPr>
            <w:r w:rsidRPr="007C6662">
              <w:rPr>
                <w:lang w:val="en-GB"/>
              </w:rPr>
              <w:t xml:space="preserve">Use Case Description </w:t>
            </w:r>
          </w:p>
        </w:tc>
        <w:tc>
          <w:tcPr>
            <w:tcW w:w="6254" w:type="dxa"/>
          </w:tcPr>
          <w:p w14:paraId="343B99DA"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54D74F78" w14:textId="77777777" w:rsidTr="00C37A7F">
        <w:tc>
          <w:tcPr>
            <w:tcW w:w="2268" w:type="dxa"/>
          </w:tcPr>
          <w:p w14:paraId="64D96B2A" w14:textId="77777777" w:rsidR="00C37A7F" w:rsidRPr="007C6662" w:rsidRDefault="00C37A7F" w:rsidP="00C37A7F">
            <w:pPr>
              <w:rPr>
                <w:lang w:val="en-GB"/>
              </w:rPr>
            </w:pPr>
            <w:r w:rsidRPr="007C6662">
              <w:rPr>
                <w:lang w:val="en-GB"/>
              </w:rPr>
              <w:t xml:space="preserve">Use Case Author(s) </w:t>
            </w:r>
          </w:p>
        </w:tc>
        <w:tc>
          <w:tcPr>
            <w:tcW w:w="6254" w:type="dxa"/>
          </w:tcPr>
          <w:p w14:paraId="03F122F9" w14:textId="77777777" w:rsidR="00C37A7F" w:rsidRPr="007C6662" w:rsidRDefault="00C37A7F" w:rsidP="00C37A7F">
            <w:pPr>
              <w:rPr>
                <w:lang w:val="en-GB"/>
              </w:rPr>
            </w:pPr>
            <w:r>
              <w:rPr>
                <w:lang w:val="en-GB"/>
              </w:rPr>
              <w:t>Adam</w:t>
            </w:r>
          </w:p>
        </w:tc>
      </w:tr>
      <w:tr w:rsidR="00C37A7F" w:rsidRPr="007C6662" w14:paraId="63395222" w14:textId="77777777" w:rsidTr="00C37A7F">
        <w:tc>
          <w:tcPr>
            <w:tcW w:w="2268" w:type="dxa"/>
          </w:tcPr>
          <w:p w14:paraId="6310A474" w14:textId="77777777" w:rsidR="00C37A7F" w:rsidRPr="007C6662" w:rsidRDefault="00C37A7F" w:rsidP="00C37A7F">
            <w:pPr>
              <w:rPr>
                <w:lang w:val="en-GB"/>
              </w:rPr>
            </w:pPr>
            <w:r w:rsidRPr="007C6662">
              <w:rPr>
                <w:lang w:val="en-GB"/>
              </w:rPr>
              <w:t>Actor(s)</w:t>
            </w:r>
          </w:p>
        </w:tc>
        <w:tc>
          <w:tcPr>
            <w:tcW w:w="6254" w:type="dxa"/>
          </w:tcPr>
          <w:p w14:paraId="1081EBA2" w14:textId="77777777" w:rsidR="00C37A7F" w:rsidRPr="007C6662" w:rsidRDefault="00C37A7F" w:rsidP="00C37A7F">
            <w:pPr>
              <w:rPr>
                <w:lang w:val="en-GB"/>
              </w:rPr>
            </w:pPr>
            <w:r>
              <w:rPr>
                <w:lang w:val="en-GB"/>
              </w:rPr>
              <w:t>System</w:t>
            </w:r>
          </w:p>
        </w:tc>
      </w:tr>
      <w:tr w:rsidR="00C37A7F" w:rsidRPr="007C6662" w14:paraId="67B386C6" w14:textId="77777777" w:rsidTr="00C37A7F">
        <w:tc>
          <w:tcPr>
            <w:tcW w:w="2268" w:type="dxa"/>
          </w:tcPr>
          <w:p w14:paraId="2910C99B" w14:textId="77777777" w:rsidR="00C37A7F" w:rsidRPr="007C6662" w:rsidRDefault="00C37A7F" w:rsidP="00C37A7F">
            <w:pPr>
              <w:rPr>
                <w:lang w:val="en-GB"/>
              </w:rPr>
            </w:pPr>
            <w:r w:rsidRPr="007C6662">
              <w:rPr>
                <w:lang w:val="en-GB"/>
              </w:rPr>
              <w:t>Locations</w:t>
            </w:r>
          </w:p>
        </w:tc>
        <w:tc>
          <w:tcPr>
            <w:tcW w:w="6254" w:type="dxa"/>
          </w:tcPr>
          <w:p w14:paraId="0412FE54" w14:textId="77777777" w:rsidR="00C37A7F" w:rsidRPr="007C6662" w:rsidRDefault="00C37A7F" w:rsidP="00C37A7F">
            <w:pPr>
              <w:rPr>
                <w:lang w:val="en-GB"/>
              </w:rPr>
            </w:pPr>
            <w:r w:rsidRPr="007C6662">
              <w:rPr>
                <w:lang w:val="en-GB"/>
              </w:rPr>
              <w:t>On-line</w:t>
            </w:r>
          </w:p>
        </w:tc>
      </w:tr>
      <w:tr w:rsidR="00C37A7F" w:rsidRPr="007C6662" w14:paraId="25DCF2C6" w14:textId="77777777" w:rsidTr="00C37A7F">
        <w:tc>
          <w:tcPr>
            <w:tcW w:w="2268" w:type="dxa"/>
          </w:tcPr>
          <w:p w14:paraId="6D4644DA" w14:textId="77777777" w:rsidR="00C37A7F" w:rsidRPr="007C6662" w:rsidRDefault="00C37A7F" w:rsidP="00C37A7F">
            <w:pPr>
              <w:rPr>
                <w:lang w:val="en-GB"/>
              </w:rPr>
            </w:pPr>
            <w:r w:rsidRPr="007C6662">
              <w:rPr>
                <w:lang w:val="en-GB"/>
              </w:rPr>
              <w:t xml:space="preserve">Primary pathway </w:t>
            </w:r>
          </w:p>
        </w:tc>
        <w:tc>
          <w:tcPr>
            <w:tcW w:w="6254" w:type="dxa"/>
          </w:tcPr>
          <w:p w14:paraId="3BCC40C1"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2840C9DA" w14:textId="77777777" w:rsidTr="00C37A7F">
        <w:tc>
          <w:tcPr>
            <w:tcW w:w="2268" w:type="dxa"/>
          </w:tcPr>
          <w:p w14:paraId="285A546C" w14:textId="77777777" w:rsidR="00C37A7F" w:rsidRPr="007C6662" w:rsidRDefault="00C37A7F" w:rsidP="00C37A7F">
            <w:pPr>
              <w:rPr>
                <w:lang w:val="en-GB"/>
              </w:rPr>
            </w:pPr>
            <w:r w:rsidRPr="007C6662">
              <w:rPr>
                <w:lang w:val="en-GB"/>
              </w:rPr>
              <w:t xml:space="preserve">Alternate pathways </w:t>
            </w:r>
          </w:p>
        </w:tc>
        <w:tc>
          <w:tcPr>
            <w:tcW w:w="6254" w:type="dxa"/>
          </w:tcPr>
          <w:p w14:paraId="2C657972"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4BF0C575" w14:textId="77777777" w:rsidR="00C37A7F" w:rsidRDefault="00C37A7F" w:rsidP="00C37A7F">
            <w:pPr>
              <w:rPr>
                <w:lang w:val="en-GB"/>
              </w:rPr>
            </w:pPr>
          </w:p>
          <w:p w14:paraId="6ED3F86F"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54EEBFD8" w14:textId="77777777" w:rsidR="00C37A7F" w:rsidRDefault="00C37A7F" w:rsidP="00C37A7F">
            <w:pPr>
              <w:rPr>
                <w:lang w:val="en-GB"/>
              </w:rPr>
            </w:pPr>
          </w:p>
          <w:p w14:paraId="6642B5AE"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2717997B" w14:textId="77777777" w:rsidTr="00C37A7F">
        <w:tc>
          <w:tcPr>
            <w:tcW w:w="2268" w:type="dxa"/>
          </w:tcPr>
          <w:p w14:paraId="588C6A6A" w14:textId="77777777" w:rsidR="00C37A7F" w:rsidRPr="007C6662" w:rsidRDefault="00C37A7F" w:rsidP="00C37A7F">
            <w:pPr>
              <w:rPr>
                <w:lang w:val="en-GB"/>
              </w:rPr>
            </w:pPr>
            <w:r w:rsidRPr="007C6662">
              <w:rPr>
                <w:lang w:val="en-GB"/>
              </w:rPr>
              <w:t xml:space="preserve">Exception pathways </w:t>
            </w:r>
          </w:p>
        </w:tc>
        <w:tc>
          <w:tcPr>
            <w:tcW w:w="6254" w:type="dxa"/>
          </w:tcPr>
          <w:p w14:paraId="1DDB4385" w14:textId="77777777" w:rsidR="00C37A7F" w:rsidRPr="007C6662" w:rsidRDefault="00C37A7F" w:rsidP="00C37A7F">
            <w:pPr>
              <w:rPr>
                <w:lang w:val="en-GB"/>
              </w:rPr>
            </w:pPr>
            <w:r w:rsidRPr="007C6662">
              <w:rPr>
                <w:lang w:val="en-GB"/>
              </w:rPr>
              <w:t>Database connection fails</w:t>
            </w:r>
          </w:p>
          <w:p w14:paraId="7FBA0514" w14:textId="77777777" w:rsidR="00C37A7F" w:rsidRPr="007C6662" w:rsidRDefault="00C37A7F" w:rsidP="00C37A7F">
            <w:pPr>
              <w:rPr>
                <w:lang w:val="en-GB"/>
              </w:rPr>
            </w:pPr>
            <w:r>
              <w:rPr>
                <w:lang w:val="en-GB"/>
              </w:rPr>
              <w:t>Internet connection fails</w:t>
            </w:r>
          </w:p>
          <w:p w14:paraId="1E61C036" w14:textId="77777777" w:rsidR="00C37A7F" w:rsidRPr="007C6662" w:rsidRDefault="00C37A7F" w:rsidP="00C37A7F">
            <w:pPr>
              <w:rPr>
                <w:lang w:val="en-GB"/>
              </w:rPr>
            </w:pPr>
            <w:r w:rsidRPr="007C6662">
              <w:rPr>
                <w:lang w:val="en-GB"/>
              </w:rPr>
              <w:t>Error displayed to the user advising of connection problem</w:t>
            </w:r>
          </w:p>
        </w:tc>
      </w:tr>
    </w:tbl>
    <w:p w14:paraId="580197C1" w14:textId="4F67D08F" w:rsidR="00C37A7F" w:rsidRDefault="00C37A7F"/>
    <w:p w14:paraId="5CB8E5B9" w14:textId="3C51DA00" w:rsidR="00C37A7F" w:rsidRDefault="00C37A7F"/>
    <w:p w14:paraId="2B250C24" w14:textId="474F8843" w:rsidR="00C37A7F" w:rsidRDefault="00C37A7F"/>
    <w:p w14:paraId="512B3B3F" w14:textId="028CAF9D" w:rsidR="00C37A7F" w:rsidRDefault="00C37A7F"/>
    <w:p w14:paraId="6A39D7B3" w14:textId="4814DAAD" w:rsidR="00C37A7F" w:rsidRDefault="00C37A7F"/>
    <w:p w14:paraId="6315F7DC" w14:textId="5CD2AB0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68F8FF8" w14:textId="77777777" w:rsidTr="00C37A7F">
        <w:tc>
          <w:tcPr>
            <w:tcW w:w="2268" w:type="dxa"/>
          </w:tcPr>
          <w:p w14:paraId="04AD24D0" w14:textId="77777777" w:rsidR="00C37A7F" w:rsidRPr="007C6662" w:rsidRDefault="00C37A7F" w:rsidP="00C37A7F">
            <w:pPr>
              <w:rPr>
                <w:lang w:val="en-GB"/>
              </w:rPr>
            </w:pPr>
            <w:r w:rsidRPr="007C6662">
              <w:rPr>
                <w:lang w:val="en-GB"/>
              </w:rPr>
              <w:lastRenderedPageBreak/>
              <w:t>Use Case Name</w:t>
            </w:r>
          </w:p>
        </w:tc>
        <w:tc>
          <w:tcPr>
            <w:tcW w:w="6254" w:type="dxa"/>
          </w:tcPr>
          <w:p w14:paraId="0169E555" w14:textId="7B2E0377" w:rsidR="00C37A7F" w:rsidRPr="007C6662" w:rsidRDefault="00C37A7F" w:rsidP="00C37A7F">
            <w:pPr>
              <w:rPr>
                <w:lang w:val="en-GB"/>
              </w:rPr>
            </w:pPr>
            <w:r>
              <w:rPr>
                <w:lang w:val="en-GB"/>
              </w:rPr>
              <w:t xml:space="preserve">Validate </w:t>
            </w:r>
            <w:r w:rsidR="003A7687">
              <w:rPr>
                <w:lang w:val="en-GB"/>
              </w:rPr>
              <w:t>ticket type</w:t>
            </w:r>
          </w:p>
        </w:tc>
      </w:tr>
      <w:tr w:rsidR="00C37A7F" w:rsidRPr="007C6662" w14:paraId="039A978E" w14:textId="77777777" w:rsidTr="00C37A7F">
        <w:tc>
          <w:tcPr>
            <w:tcW w:w="2268" w:type="dxa"/>
          </w:tcPr>
          <w:p w14:paraId="5C930FBC" w14:textId="77777777" w:rsidR="00C37A7F" w:rsidRPr="007C6662" w:rsidRDefault="00C37A7F" w:rsidP="00C37A7F">
            <w:pPr>
              <w:rPr>
                <w:lang w:val="en-GB"/>
              </w:rPr>
            </w:pPr>
            <w:r w:rsidRPr="007C6662">
              <w:rPr>
                <w:lang w:val="en-GB"/>
              </w:rPr>
              <w:t xml:space="preserve">Use Case Description </w:t>
            </w:r>
          </w:p>
        </w:tc>
        <w:tc>
          <w:tcPr>
            <w:tcW w:w="6254" w:type="dxa"/>
          </w:tcPr>
          <w:p w14:paraId="10CF8128"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168D4DC2" w14:textId="77777777" w:rsidTr="00C37A7F">
        <w:tc>
          <w:tcPr>
            <w:tcW w:w="2268" w:type="dxa"/>
          </w:tcPr>
          <w:p w14:paraId="5CB4C2A7" w14:textId="77777777" w:rsidR="00C37A7F" w:rsidRPr="007C6662" w:rsidRDefault="00C37A7F" w:rsidP="00C37A7F">
            <w:pPr>
              <w:rPr>
                <w:lang w:val="en-GB"/>
              </w:rPr>
            </w:pPr>
            <w:r w:rsidRPr="007C6662">
              <w:rPr>
                <w:lang w:val="en-GB"/>
              </w:rPr>
              <w:t xml:space="preserve">Use Case Author(s) </w:t>
            </w:r>
          </w:p>
        </w:tc>
        <w:tc>
          <w:tcPr>
            <w:tcW w:w="6254" w:type="dxa"/>
          </w:tcPr>
          <w:p w14:paraId="1D9C76FB" w14:textId="77777777" w:rsidR="00C37A7F" w:rsidRPr="007C6662" w:rsidRDefault="00C37A7F" w:rsidP="00C37A7F">
            <w:pPr>
              <w:rPr>
                <w:lang w:val="en-GB"/>
              </w:rPr>
            </w:pPr>
            <w:r>
              <w:rPr>
                <w:lang w:val="en-GB"/>
              </w:rPr>
              <w:t>Adam</w:t>
            </w:r>
          </w:p>
        </w:tc>
      </w:tr>
      <w:tr w:rsidR="00C37A7F" w:rsidRPr="007C6662" w14:paraId="4D64310C" w14:textId="77777777" w:rsidTr="00C37A7F">
        <w:tc>
          <w:tcPr>
            <w:tcW w:w="2268" w:type="dxa"/>
          </w:tcPr>
          <w:p w14:paraId="45ECC565" w14:textId="77777777" w:rsidR="00C37A7F" w:rsidRPr="007C6662" w:rsidRDefault="00C37A7F" w:rsidP="00C37A7F">
            <w:pPr>
              <w:rPr>
                <w:lang w:val="en-GB"/>
              </w:rPr>
            </w:pPr>
            <w:r w:rsidRPr="007C6662">
              <w:rPr>
                <w:lang w:val="en-GB"/>
              </w:rPr>
              <w:t>Actor(s)</w:t>
            </w:r>
          </w:p>
        </w:tc>
        <w:tc>
          <w:tcPr>
            <w:tcW w:w="6254" w:type="dxa"/>
          </w:tcPr>
          <w:p w14:paraId="275D9D31" w14:textId="77777777" w:rsidR="00C37A7F" w:rsidRPr="007C6662" w:rsidRDefault="00C37A7F" w:rsidP="00C37A7F">
            <w:pPr>
              <w:rPr>
                <w:lang w:val="en-GB"/>
              </w:rPr>
            </w:pPr>
            <w:r>
              <w:rPr>
                <w:lang w:val="en-GB"/>
              </w:rPr>
              <w:t>System</w:t>
            </w:r>
          </w:p>
        </w:tc>
      </w:tr>
      <w:tr w:rsidR="00C37A7F" w:rsidRPr="007C6662" w14:paraId="05F666DA" w14:textId="77777777" w:rsidTr="00C37A7F">
        <w:tc>
          <w:tcPr>
            <w:tcW w:w="2268" w:type="dxa"/>
          </w:tcPr>
          <w:p w14:paraId="17BA87CE" w14:textId="77777777" w:rsidR="00C37A7F" w:rsidRPr="007C6662" w:rsidRDefault="00C37A7F" w:rsidP="00C37A7F">
            <w:pPr>
              <w:rPr>
                <w:lang w:val="en-GB"/>
              </w:rPr>
            </w:pPr>
            <w:r w:rsidRPr="007C6662">
              <w:rPr>
                <w:lang w:val="en-GB"/>
              </w:rPr>
              <w:t>Locations</w:t>
            </w:r>
          </w:p>
        </w:tc>
        <w:tc>
          <w:tcPr>
            <w:tcW w:w="6254" w:type="dxa"/>
          </w:tcPr>
          <w:p w14:paraId="69F8B9A2" w14:textId="77777777" w:rsidR="00C37A7F" w:rsidRPr="007C6662" w:rsidRDefault="00C37A7F" w:rsidP="00C37A7F">
            <w:pPr>
              <w:rPr>
                <w:lang w:val="en-GB"/>
              </w:rPr>
            </w:pPr>
            <w:r w:rsidRPr="007C6662">
              <w:rPr>
                <w:lang w:val="en-GB"/>
              </w:rPr>
              <w:t>On-line</w:t>
            </w:r>
          </w:p>
        </w:tc>
      </w:tr>
      <w:tr w:rsidR="00C37A7F" w:rsidRPr="007C6662" w14:paraId="4715EE7E" w14:textId="77777777" w:rsidTr="00C37A7F">
        <w:tc>
          <w:tcPr>
            <w:tcW w:w="2268" w:type="dxa"/>
          </w:tcPr>
          <w:p w14:paraId="58D47B5B" w14:textId="77777777" w:rsidR="00C37A7F" w:rsidRPr="007C6662" w:rsidRDefault="00C37A7F" w:rsidP="00C37A7F">
            <w:pPr>
              <w:rPr>
                <w:lang w:val="en-GB"/>
              </w:rPr>
            </w:pPr>
            <w:r w:rsidRPr="007C6662">
              <w:rPr>
                <w:lang w:val="en-GB"/>
              </w:rPr>
              <w:t xml:space="preserve">Primary pathway </w:t>
            </w:r>
          </w:p>
        </w:tc>
        <w:tc>
          <w:tcPr>
            <w:tcW w:w="6254" w:type="dxa"/>
          </w:tcPr>
          <w:p w14:paraId="6A8D3ACE"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1B0A11D8" w14:textId="77777777" w:rsidTr="00C37A7F">
        <w:tc>
          <w:tcPr>
            <w:tcW w:w="2268" w:type="dxa"/>
          </w:tcPr>
          <w:p w14:paraId="2F6B22B4" w14:textId="77777777" w:rsidR="00C37A7F" w:rsidRPr="007C6662" w:rsidRDefault="00C37A7F" w:rsidP="00C37A7F">
            <w:pPr>
              <w:rPr>
                <w:lang w:val="en-GB"/>
              </w:rPr>
            </w:pPr>
            <w:r w:rsidRPr="007C6662">
              <w:rPr>
                <w:lang w:val="en-GB"/>
              </w:rPr>
              <w:t xml:space="preserve">Alternate pathways </w:t>
            </w:r>
          </w:p>
        </w:tc>
        <w:tc>
          <w:tcPr>
            <w:tcW w:w="6254" w:type="dxa"/>
          </w:tcPr>
          <w:p w14:paraId="3C1F1F72"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110619E8" w14:textId="77777777" w:rsidR="00C37A7F" w:rsidRDefault="00C37A7F" w:rsidP="00C37A7F">
            <w:pPr>
              <w:rPr>
                <w:lang w:val="en-GB"/>
              </w:rPr>
            </w:pPr>
          </w:p>
          <w:p w14:paraId="321C8351"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0AE69072" w14:textId="77777777" w:rsidR="00C37A7F" w:rsidRDefault="00C37A7F" w:rsidP="00C37A7F">
            <w:pPr>
              <w:rPr>
                <w:lang w:val="en-GB"/>
              </w:rPr>
            </w:pPr>
          </w:p>
          <w:p w14:paraId="4A402CF8"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787BDFE7" w14:textId="77777777" w:rsidTr="00C37A7F">
        <w:tc>
          <w:tcPr>
            <w:tcW w:w="2268" w:type="dxa"/>
          </w:tcPr>
          <w:p w14:paraId="6C5B4696" w14:textId="77777777" w:rsidR="00C37A7F" w:rsidRPr="007C6662" w:rsidRDefault="00C37A7F" w:rsidP="00C37A7F">
            <w:pPr>
              <w:rPr>
                <w:lang w:val="en-GB"/>
              </w:rPr>
            </w:pPr>
            <w:r w:rsidRPr="007C6662">
              <w:rPr>
                <w:lang w:val="en-GB"/>
              </w:rPr>
              <w:t xml:space="preserve">Exception pathways </w:t>
            </w:r>
          </w:p>
        </w:tc>
        <w:tc>
          <w:tcPr>
            <w:tcW w:w="6254" w:type="dxa"/>
          </w:tcPr>
          <w:p w14:paraId="04AFCE66" w14:textId="77777777" w:rsidR="00C37A7F" w:rsidRPr="007C6662" w:rsidRDefault="00C37A7F" w:rsidP="00C37A7F">
            <w:pPr>
              <w:rPr>
                <w:lang w:val="en-GB"/>
              </w:rPr>
            </w:pPr>
            <w:r w:rsidRPr="007C6662">
              <w:rPr>
                <w:lang w:val="en-GB"/>
              </w:rPr>
              <w:t>Database connection fails</w:t>
            </w:r>
          </w:p>
          <w:p w14:paraId="678DD3BA" w14:textId="77777777" w:rsidR="00C37A7F" w:rsidRPr="007C6662" w:rsidRDefault="00C37A7F" w:rsidP="00C37A7F">
            <w:pPr>
              <w:rPr>
                <w:lang w:val="en-GB"/>
              </w:rPr>
            </w:pPr>
            <w:r>
              <w:rPr>
                <w:lang w:val="en-GB"/>
              </w:rPr>
              <w:t>Internet connection fails</w:t>
            </w:r>
          </w:p>
          <w:p w14:paraId="47007B02" w14:textId="77777777" w:rsidR="00C37A7F" w:rsidRPr="007C6662" w:rsidRDefault="00C37A7F" w:rsidP="00C37A7F">
            <w:pPr>
              <w:rPr>
                <w:lang w:val="en-GB"/>
              </w:rPr>
            </w:pPr>
            <w:r w:rsidRPr="007C6662">
              <w:rPr>
                <w:lang w:val="en-GB"/>
              </w:rPr>
              <w:t>Error displayed to the user advising of connection problem</w:t>
            </w:r>
          </w:p>
        </w:tc>
      </w:tr>
    </w:tbl>
    <w:p w14:paraId="18F83244" w14:textId="43499B80" w:rsidR="00C37A7F" w:rsidRDefault="00C37A7F"/>
    <w:p w14:paraId="79DF5DA1" w14:textId="0917EB6B" w:rsidR="00C37A7F" w:rsidRDefault="00C37A7F"/>
    <w:p w14:paraId="75AF1A25" w14:textId="598AF912" w:rsidR="00C37A7F" w:rsidRDefault="00C37A7F"/>
    <w:p w14:paraId="43821CA7" w14:textId="719208D5" w:rsidR="00C37A7F" w:rsidRDefault="00C37A7F"/>
    <w:p w14:paraId="0A69CF3D" w14:textId="18401461" w:rsidR="00C37A7F" w:rsidRDefault="00C37A7F"/>
    <w:p w14:paraId="6D5A9012" w14:textId="465603A4"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1432644" w14:textId="77777777" w:rsidTr="00C37A7F">
        <w:tc>
          <w:tcPr>
            <w:tcW w:w="2268" w:type="dxa"/>
          </w:tcPr>
          <w:p w14:paraId="7C74D09C" w14:textId="77777777" w:rsidR="00C37A7F" w:rsidRPr="007C6662" w:rsidRDefault="00C37A7F" w:rsidP="00C37A7F">
            <w:pPr>
              <w:rPr>
                <w:lang w:val="en-GB"/>
              </w:rPr>
            </w:pPr>
            <w:r w:rsidRPr="007C6662">
              <w:rPr>
                <w:lang w:val="en-GB"/>
              </w:rPr>
              <w:lastRenderedPageBreak/>
              <w:t>Use Case Name</w:t>
            </w:r>
          </w:p>
        </w:tc>
        <w:tc>
          <w:tcPr>
            <w:tcW w:w="6254" w:type="dxa"/>
          </w:tcPr>
          <w:p w14:paraId="2873E5C9" w14:textId="50552690" w:rsidR="00C37A7F" w:rsidRPr="007C6662" w:rsidRDefault="00C37A7F" w:rsidP="00C37A7F">
            <w:pPr>
              <w:rPr>
                <w:lang w:val="en-GB"/>
              </w:rPr>
            </w:pPr>
            <w:r>
              <w:rPr>
                <w:lang w:val="en-GB"/>
              </w:rPr>
              <w:t xml:space="preserve">Validate </w:t>
            </w:r>
            <w:r w:rsidR="003A7687">
              <w:rPr>
                <w:lang w:val="en-GB"/>
              </w:rPr>
              <w:t>payment</w:t>
            </w:r>
          </w:p>
        </w:tc>
      </w:tr>
      <w:tr w:rsidR="00C37A7F" w:rsidRPr="007C6662" w14:paraId="0735EEAB" w14:textId="77777777" w:rsidTr="00C37A7F">
        <w:tc>
          <w:tcPr>
            <w:tcW w:w="2268" w:type="dxa"/>
          </w:tcPr>
          <w:p w14:paraId="081FB4CE" w14:textId="77777777" w:rsidR="00C37A7F" w:rsidRPr="007C6662" w:rsidRDefault="00C37A7F" w:rsidP="00C37A7F">
            <w:pPr>
              <w:rPr>
                <w:lang w:val="en-GB"/>
              </w:rPr>
            </w:pPr>
            <w:r w:rsidRPr="007C6662">
              <w:rPr>
                <w:lang w:val="en-GB"/>
              </w:rPr>
              <w:t xml:space="preserve">Use Case Description </w:t>
            </w:r>
          </w:p>
        </w:tc>
        <w:tc>
          <w:tcPr>
            <w:tcW w:w="6254" w:type="dxa"/>
          </w:tcPr>
          <w:p w14:paraId="4367FBDC" w14:textId="77777777" w:rsidR="00C37A7F" w:rsidRPr="007C6662" w:rsidRDefault="00C37A7F" w:rsidP="00C37A7F">
            <w:pPr>
              <w:rPr>
                <w:lang w:val="en-GB"/>
              </w:rPr>
            </w:pPr>
            <w:r>
              <w:rPr>
                <w:lang w:val="en-GB"/>
              </w:rPr>
              <w:t>The system checks whether an inserted staff member is valid and whether he already exists in the system or no.</w:t>
            </w:r>
          </w:p>
        </w:tc>
      </w:tr>
      <w:tr w:rsidR="00C37A7F" w:rsidRPr="007C6662" w14:paraId="5BEBB97E" w14:textId="77777777" w:rsidTr="00C37A7F">
        <w:tc>
          <w:tcPr>
            <w:tcW w:w="2268" w:type="dxa"/>
          </w:tcPr>
          <w:p w14:paraId="3B11D9B5" w14:textId="77777777" w:rsidR="00C37A7F" w:rsidRPr="007C6662" w:rsidRDefault="00C37A7F" w:rsidP="00C37A7F">
            <w:pPr>
              <w:rPr>
                <w:lang w:val="en-GB"/>
              </w:rPr>
            </w:pPr>
            <w:r w:rsidRPr="007C6662">
              <w:rPr>
                <w:lang w:val="en-GB"/>
              </w:rPr>
              <w:t xml:space="preserve">Use Case Author(s) </w:t>
            </w:r>
          </w:p>
        </w:tc>
        <w:tc>
          <w:tcPr>
            <w:tcW w:w="6254" w:type="dxa"/>
          </w:tcPr>
          <w:p w14:paraId="36D9C873" w14:textId="77777777" w:rsidR="00C37A7F" w:rsidRPr="007C6662" w:rsidRDefault="00C37A7F" w:rsidP="00C37A7F">
            <w:pPr>
              <w:rPr>
                <w:lang w:val="en-GB"/>
              </w:rPr>
            </w:pPr>
            <w:r>
              <w:rPr>
                <w:lang w:val="en-GB"/>
              </w:rPr>
              <w:t>Adam</w:t>
            </w:r>
          </w:p>
        </w:tc>
      </w:tr>
      <w:tr w:rsidR="00C37A7F" w:rsidRPr="007C6662" w14:paraId="49C024AF" w14:textId="77777777" w:rsidTr="00C37A7F">
        <w:tc>
          <w:tcPr>
            <w:tcW w:w="2268" w:type="dxa"/>
          </w:tcPr>
          <w:p w14:paraId="7D380F2E" w14:textId="77777777" w:rsidR="00C37A7F" w:rsidRPr="007C6662" w:rsidRDefault="00C37A7F" w:rsidP="00C37A7F">
            <w:pPr>
              <w:rPr>
                <w:lang w:val="en-GB"/>
              </w:rPr>
            </w:pPr>
            <w:r w:rsidRPr="007C6662">
              <w:rPr>
                <w:lang w:val="en-GB"/>
              </w:rPr>
              <w:t>Actor(s)</w:t>
            </w:r>
          </w:p>
        </w:tc>
        <w:tc>
          <w:tcPr>
            <w:tcW w:w="6254" w:type="dxa"/>
          </w:tcPr>
          <w:p w14:paraId="6AAB53F1" w14:textId="77777777" w:rsidR="00C37A7F" w:rsidRPr="007C6662" w:rsidRDefault="00C37A7F" w:rsidP="00C37A7F">
            <w:pPr>
              <w:rPr>
                <w:lang w:val="en-GB"/>
              </w:rPr>
            </w:pPr>
            <w:r>
              <w:rPr>
                <w:lang w:val="en-GB"/>
              </w:rPr>
              <w:t>System</w:t>
            </w:r>
          </w:p>
        </w:tc>
      </w:tr>
      <w:tr w:rsidR="00C37A7F" w:rsidRPr="007C6662" w14:paraId="302244A9" w14:textId="77777777" w:rsidTr="00C37A7F">
        <w:tc>
          <w:tcPr>
            <w:tcW w:w="2268" w:type="dxa"/>
          </w:tcPr>
          <w:p w14:paraId="6B4C2922" w14:textId="77777777" w:rsidR="00C37A7F" w:rsidRPr="007C6662" w:rsidRDefault="00C37A7F" w:rsidP="00C37A7F">
            <w:pPr>
              <w:rPr>
                <w:lang w:val="en-GB"/>
              </w:rPr>
            </w:pPr>
            <w:r w:rsidRPr="007C6662">
              <w:rPr>
                <w:lang w:val="en-GB"/>
              </w:rPr>
              <w:t>Locations</w:t>
            </w:r>
          </w:p>
        </w:tc>
        <w:tc>
          <w:tcPr>
            <w:tcW w:w="6254" w:type="dxa"/>
          </w:tcPr>
          <w:p w14:paraId="63D2FC34" w14:textId="77777777" w:rsidR="00C37A7F" w:rsidRPr="007C6662" w:rsidRDefault="00C37A7F" w:rsidP="00C37A7F">
            <w:pPr>
              <w:rPr>
                <w:lang w:val="en-GB"/>
              </w:rPr>
            </w:pPr>
            <w:r w:rsidRPr="007C6662">
              <w:rPr>
                <w:lang w:val="en-GB"/>
              </w:rPr>
              <w:t>On-line</w:t>
            </w:r>
          </w:p>
        </w:tc>
      </w:tr>
      <w:tr w:rsidR="00C37A7F" w:rsidRPr="007C6662" w14:paraId="58569D30" w14:textId="77777777" w:rsidTr="00C37A7F">
        <w:tc>
          <w:tcPr>
            <w:tcW w:w="2268" w:type="dxa"/>
          </w:tcPr>
          <w:p w14:paraId="2DB0E535" w14:textId="77777777" w:rsidR="00C37A7F" w:rsidRPr="007C6662" w:rsidRDefault="00C37A7F" w:rsidP="00C37A7F">
            <w:pPr>
              <w:rPr>
                <w:lang w:val="en-GB"/>
              </w:rPr>
            </w:pPr>
            <w:r w:rsidRPr="007C6662">
              <w:rPr>
                <w:lang w:val="en-GB"/>
              </w:rPr>
              <w:t xml:space="preserve">Primary pathway </w:t>
            </w:r>
          </w:p>
        </w:tc>
        <w:tc>
          <w:tcPr>
            <w:tcW w:w="6254" w:type="dxa"/>
          </w:tcPr>
          <w:p w14:paraId="7655E59D" w14:textId="77777777" w:rsidR="00C37A7F" w:rsidRPr="007C6662" w:rsidRDefault="00C37A7F" w:rsidP="00C37A7F">
            <w:pPr>
              <w:rPr>
                <w:lang w:val="en-GB"/>
              </w:rPr>
            </w:pPr>
            <w:r>
              <w:rPr>
                <w:lang w:val="en-GB"/>
              </w:rPr>
              <w:t>The system accepts a parameter of a staff member, and, checks for whether all input fields are valid and filled as expected. If that matches, the system will check whether the staff member already exists in the database. If not, they will be added, edited or found depending on intended user action.</w:t>
            </w:r>
          </w:p>
        </w:tc>
      </w:tr>
      <w:tr w:rsidR="00C37A7F" w:rsidRPr="007C6662" w14:paraId="5C76C47A" w14:textId="77777777" w:rsidTr="00C37A7F">
        <w:tc>
          <w:tcPr>
            <w:tcW w:w="2268" w:type="dxa"/>
          </w:tcPr>
          <w:p w14:paraId="0DD91CAC" w14:textId="77777777" w:rsidR="00C37A7F" w:rsidRPr="007C6662" w:rsidRDefault="00C37A7F" w:rsidP="00C37A7F">
            <w:pPr>
              <w:rPr>
                <w:lang w:val="en-GB"/>
              </w:rPr>
            </w:pPr>
            <w:r w:rsidRPr="007C6662">
              <w:rPr>
                <w:lang w:val="en-GB"/>
              </w:rPr>
              <w:t xml:space="preserve">Alternate pathways </w:t>
            </w:r>
          </w:p>
        </w:tc>
        <w:tc>
          <w:tcPr>
            <w:tcW w:w="6254" w:type="dxa"/>
          </w:tcPr>
          <w:p w14:paraId="5D2DAAFB" w14:textId="77777777" w:rsidR="00C37A7F" w:rsidRDefault="00C37A7F" w:rsidP="00C37A7F">
            <w:pPr>
              <w:rPr>
                <w:lang w:val="en-GB"/>
              </w:rPr>
            </w:pPr>
            <w:r>
              <w:rPr>
                <w:lang w:val="en-GB"/>
              </w:rPr>
              <w:t>The inserted details were either incomplete or completely missing. The system will return an error message over the incorrect text fields specifying the problem with the input.</w:t>
            </w:r>
          </w:p>
          <w:p w14:paraId="3C053760" w14:textId="77777777" w:rsidR="00C37A7F" w:rsidRDefault="00C37A7F" w:rsidP="00C37A7F">
            <w:pPr>
              <w:rPr>
                <w:lang w:val="en-GB"/>
              </w:rPr>
            </w:pPr>
          </w:p>
          <w:p w14:paraId="2F2A2FB3" w14:textId="77777777" w:rsidR="00C37A7F" w:rsidRDefault="00C37A7F" w:rsidP="00C37A7F">
            <w:pPr>
              <w:rPr>
                <w:lang w:val="en-GB"/>
              </w:rPr>
            </w:pPr>
            <w:r>
              <w:rPr>
                <w:lang w:val="en-GB"/>
              </w:rPr>
              <w:t>If the intended action is to add a staff member, and, the system finds that staff member already existing in the database, a message error will be shown saying exactly that.</w:t>
            </w:r>
          </w:p>
          <w:p w14:paraId="0074A6FF" w14:textId="77777777" w:rsidR="00C37A7F" w:rsidRDefault="00C37A7F" w:rsidP="00C37A7F">
            <w:pPr>
              <w:rPr>
                <w:lang w:val="en-GB"/>
              </w:rPr>
            </w:pPr>
          </w:p>
          <w:p w14:paraId="16372442" w14:textId="77777777" w:rsidR="00C37A7F" w:rsidRPr="007C6662" w:rsidRDefault="00C37A7F" w:rsidP="00C37A7F">
            <w:pPr>
              <w:rPr>
                <w:lang w:val="en-GB"/>
              </w:rPr>
            </w:pPr>
            <w:r>
              <w:rPr>
                <w:lang w:val="en-GB"/>
              </w:rPr>
              <w:t>If the intended action is to edit or delete a staff member that does not exist in the database, a message error will be shown saying exactly that.</w:t>
            </w:r>
          </w:p>
        </w:tc>
      </w:tr>
      <w:tr w:rsidR="00C37A7F" w:rsidRPr="007C6662" w14:paraId="47302530" w14:textId="77777777" w:rsidTr="00C37A7F">
        <w:tc>
          <w:tcPr>
            <w:tcW w:w="2268" w:type="dxa"/>
          </w:tcPr>
          <w:p w14:paraId="535C731E" w14:textId="77777777" w:rsidR="00C37A7F" w:rsidRPr="007C6662" w:rsidRDefault="00C37A7F" w:rsidP="00C37A7F">
            <w:pPr>
              <w:rPr>
                <w:lang w:val="en-GB"/>
              </w:rPr>
            </w:pPr>
            <w:r w:rsidRPr="007C6662">
              <w:rPr>
                <w:lang w:val="en-GB"/>
              </w:rPr>
              <w:t xml:space="preserve">Exception pathways </w:t>
            </w:r>
          </w:p>
        </w:tc>
        <w:tc>
          <w:tcPr>
            <w:tcW w:w="6254" w:type="dxa"/>
          </w:tcPr>
          <w:p w14:paraId="1CB9328C" w14:textId="77777777" w:rsidR="00C37A7F" w:rsidRPr="007C6662" w:rsidRDefault="00C37A7F" w:rsidP="00C37A7F">
            <w:pPr>
              <w:rPr>
                <w:lang w:val="en-GB"/>
              </w:rPr>
            </w:pPr>
            <w:r w:rsidRPr="007C6662">
              <w:rPr>
                <w:lang w:val="en-GB"/>
              </w:rPr>
              <w:t>Database connection fails</w:t>
            </w:r>
          </w:p>
          <w:p w14:paraId="07D4E6E0" w14:textId="77777777" w:rsidR="00C37A7F" w:rsidRPr="007C6662" w:rsidRDefault="00C37A7F" w:rsidP="00C37A7F">
            <w:pPr>
              <w:rPr>
                <w:lang w:val="en-GB"/>
              </w:rPr>
            </w:pPr>
            <w:r>
              <w:rPr>
                <w:lang w:val="en-GB"/>
              </w:rPr>
              <w:t>Internet connection fails</w:t>
            </w:r>
          </w:p>
          <w:p w14:paraId="0DA9D3D4" w14:textId="77777777" w:rsidR="00C37A7F" w:rsidRPr="007C6662" w:rsidRDefault="00C37A7F" w:rsidP="00C37A7F">
            <w:pPr>
              <w:rPr>
                <w:lang w:val="en-GB"/>
              </w:rPr>
            </w:pPr>
            <w:r w:rsidRPr="007C6662">
              <w:rPr>
                <w:lang w:val="en-GB"/>
              </w:rPr>
              <w:t>Error displayed to the user advising of connection problem</w:t>
            </w:r>
          </w:p>
        </w:tc>
      </w:tr>
    </w:tbl>
    <w:p w14:paraId="6CD68337" w14:textId="77777777" w:rsidR="00C37A7F" w:rsidRDefault="00C37A7F"/>
    <w:sectPr w:rsidR="00C37A7F">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E368B3" w14:textId="77777777" w:rsidR="00370BAD" w:rsidRDefault="00370BAD" w:rsidP="001E5ECC">
      <w:pPr>
        <w:spacing w:after="0" w:line="240" w:lineRule="auto"/>
      </w:pPr>
      <w:r>
        <w:separator/>
      </w:r>
    </w:p>
  </w:endnote>
  <w:endnote w:type="continuationSeparator" w:id="0">
    <w:p w14:paraId="7E95B3C8" w14:textId="77777777" w:rsidR="00370BAD" w:rsidRDefault="00370BAD" w:rsidP="001E5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B738C" w14:textId="77777777" w:rsidR="00C37A7F" w:rsidRDefault="00C37A7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8C0E5" w14:textId="77777777" w:rsidR="00C37A7F" w:rsidRDefault="00C37A7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AE557" w14:textId="77777777" w:rsidR="00C37A7F" w:rsidRDefault="00C37A7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FB4C3" w14:textId="77777777" w:rsidR="00370BAD" w:rsidRDefault="00370BAD" w:rsidP="001E5ECC">
      <w:pPr>
        <w:spacing w:after="0" w:line="240" w:lineRule="auto"/>
      </w:pPr>
      <w:r>
        <w:separator/>
      </w:r>
    </w:p>
  </w:footnote>
  <w:footnote w:type="continuationSeparator" w:id="0">
    <w:p w14:paraId="23513A09" w14:textId="77777777" w:rsidR="00370BAD" w:rsidRDefault="00370BAD" w:rsidP="001E5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AA800" w14:textId="77777777" w:rsidR="00C37A7F" w:rsidRDefault="00C37A7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920D8" w14:textId="77777777" w:rsidR="00C37A7F" w:rsidRPr="00646FE6" w:rsidRDefault="00C37A7F" w:rsidP="001E5ECC">
    <w:pPr>
      <w:pStyle w:val="Tytu"/>
      <w:jc w:val="center"/>
      <w:rPr>
        <w:color w:val="404040" w:themeColor="text1" w:themeTint="BF"/>
        <w:sz w:val="52"/>
        <w:lang w:val="en-GB"/>
      </w:rPr>
    </w:pPr>
    <w:r w:rsidRPr="00646FE6">
      <w:rPr>
        <w:color w:val="404040" w:themeColor="text1" w:themeTint="BF"/>
        <w:sz w:val="52"/>
        <w:lang w:val="en-GB"/>
      </w:rPr>
      <w:t>ASEMS Pizza – Staff – Use Case Descriptions</w:t>
    </w:r>
  </w:p>
  <w:p w14:paraId="278DE0C7" w14:textId="77777777" w:rsidR="00C37A7F" w:rsidRPr="001E5ECC" w:rsidRDefault="00C37A7F" w:rsidP="001E5ECC">
    <w:pP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12969" w14:textId="77777777" w:rsidR="00C37A7F" w:rsidRDefault="00C37A7F">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TSzMLc0NDM2MDNW0lEKTi0uzszPAykwrAUA7+vWyiwAAAA="/>
  </w:docVars>
  <w:rsids>
    <w:rsidRoot w:val="00CC7AD9"/>
    <w:rsid w:val="000176A7"/>
    <w:rsid w:val="000726E1"/>
    <w:rsid w:val="000E5833"/>
    <w:rsid w:val="001C1750"/>
    <w:rsid w:val="001E5A6E"/>
    <w:rsid w:val="001E5ECC"/>
    <w:rsid w:val="002075C1"/>
    <w:rsid w:val="00254F63"/>
    <w:rsid w:val="00312C2A"/>
    <w:rsid w:val="00317E31"/>
    <w:rsid w:val="00370BAD"/>
    <w:rsid w:val="00394F25"/>
    <w:rsid w:val="003A7687"/>
    <w:rsid w:val="0044178D"/>
    <w:rsid w:val="004449B3"/>
    <w:rsid w:val="004A2D07"/>
    <w:rsid w:val="004B0A10"/>
    <w:rsid w:val="004B6C30"/>
    <w:rsid w:val="005B0253"/>
    <w:rsid w:val="00646FE6"/>
    <w:rsid w:val="00666960"/>
    <w:rsid w:val="0077302F"/>
    <w:rsid w:val="00781E02"/>
    <w:rsid w:val="007C3B0C"/>
    <w:rsid w:val="007E0DF2"/>
    <w:rsid w:val="00806C72"/>
    <w:rsid w:val="008134BC"/>
    <w:rsid w:val="00836719"/>
    <w:rsid w:val="00853B29"/>
    <w:rsid w:val="00880F0E"/>
    <w:rsid w:val="008A7A79"/>
    <w:rsid w:val="008C2313"/>
    <w:rsid w:val="009D4CB3"/>
    <w:rsid w:val="00A25D65"/>
    <w:rsid w:val="00A5189E"/>
    <w:rsid w:val="00AA3833"/>
    <w:rsid w:val="00AE13B6"/>
    <w:rsid w:val="00B5788E"/>
    <w:rsid w:val="00C1221F"/>
    <w:rsid w:val="00C37A7F"/>
    <w:rsid w:val="00CC7AD9"/>
    <w:rsid w:val="00D36830"/>
    <w:rsid w:val="00D43214"/>
    <w:rsid w:val="00D66E43"/>
    <w:rsid w:val="00D73027"/>
    <w:rsid w:val="00D9087D"/>
    <w:rsid w:val="00DF35FC"/>
    <w:rsid w:val="00E643F8"/>
    <w:rsid w:val="00EF561B"/>
    <w:rsid w:val="00F25A83"/>
    <w:rsid w:val="00FF0B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97A40"/>
  <w15:chartTrackingRefBased/>
  <w15:docId w15:val="{3C9F0A6C-4EB5-43C4-B5AB-F3F089E15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C7AD9"/>
    <w:pPr>
      <w:spacing w:after="200" w:line="276" w:lineRule="auto"/>
    </w:pPr>
    <w:rPr>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E5ECC"/>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1E5ECC"/>
    <w:rPr>
      <w:lang w:val="en-US"/>
    </w:rPr>
  </w:style>
  <w:style w:type="paragraph" w:styleId="Stopka">
    <w:name w:val="footer"/>
    <w:basedOn w:val="Normalny"/>
    <w:link w:val="StopkaZnak"/>
    <w:uiPriority w:val="99"/>
    <w:unhideWhenUsed/>
    <w:rsid w:val="001E5ECC"/>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1E5ECC"/>
    <w:rPr>
      <w:lang w:val="en-US"/>
    </w:rPr>
  </w:style>
  <w:style w:type="paragraph" w:styleId="Tytu">
    <w:name w:val="Title"/>
    <w:basedOn w:val="Normalny"/>
    <w:next w:val="Normalny"/>
    <w:link w:val="TytuZnak"/>
    <w:uiPriority w:val="10"/>
    <w:qFormat/>
    <w:rsid w:val="001E5E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1E5ECC"/>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9</Pages>
  <Words>5044</Words>
  <Characters>28752</Characters>
  <Application>Microsoft Office Word</Application>
  <DocSecurity>0</DocSecurity>
  <Lines>239</Lines>
  <Paragraphs>6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De Montfort University</Company>
  <LinksUpToDate>false</LinksUpToDate>
  <CharactersWithSpaces>3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43</cp:revision>
  <dcterms:created xsi:type="dcterms:W3CDTF">2019-11-25T14:43:00Z</dcterms:created>
  <dcterms:modified xsi:type="dcterms:W3CDTF">2020-11-22T21:00:00Z</dcterms:modified>
</cp:coreProperties>
</file>